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107E3D81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854CBA">
        <w:rPr>
          <w:rFonts w:ascii="Arial" w:eastAsia="Arial" w:hAnsi="Arial" w:cs="Arial"/>
          <w:b/>
          <w:sz w:val="28"/>
          <w:szCs w:val="28"/>
        </w:rPr>
        <w:t>3</w:t>
      </w:r>
      <w:r w:rsidR="00174B67">
        <w:rPr>
          <w:rFonts w:ascii="Arial" w:eastAsia="Arial" w:hAnsi="Arial" w:cs="Arial"/>
          <w:b/>
          <w:sz w:val="28"/>
          <w:szCs w:val="28"/>
        </w:rPr>
        <w:t>7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62590D4E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B60924">
        <w:rPr>
          <w:rFonts w:ascii="Arial" w:eastAsia="Arial" w:hAnsi="Arial" w:cs="Arial"/>
          <w:sz w:val="24"/>
          <w:szCs w:val="24"/>
        </w:rPr>
        <w:t>14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174B67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56E78BF5" w:rsidR="0057779B" w:rsidRPr="00B60924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60924">
        <w:rPr>
          <w:rFonts w:ascii="Arial" w:eastAsia="Arial" w:hAnsi="Arial" w:cs="Arial"/>
          <w:sz w:val="24"/>
          <w:szCs w:val="24"/>
        </w:rPr>
        <w:t>As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174B67">
        <w:rPr>
          <w:rFonts w:ascii="Arial" w:eastAsia="Arial" w:hAnsi="Arial" w:cs="Arial"/>
          <w:b/>
          <w:color w:val="0070C0"/>
          <w:sz w:val="24"/>
          <w:szCs w:val="24"/>
        </w:rPr>
        <w:t>1</w:t>
      </w:r>
      <w:r w:rsidR="00174B67" w:rsidRPr="00174B67">
        <w:rPr>
          <w:rFonts w:ascii="Arial" w:eastAsia="Arial" w:hAnsi="Arial" w:cs="Arial"/>
          <w:b/>
          <w:color w:val="0070C0"/>
          <w:sz w:val="24"/>
          <w:szCs w:val="24"/>
        </w:rPr>
        <w:t>4</w:t>
      </w:r>
      <w:r w:rsidR="001460B0" w:rsidRPr="00174B6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174B67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1460B0" w:rsidRPr="00174B6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174B67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1460B0" w:rsidRPr="00174B6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174B67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B60924">
        <w:rPr>
          <w:rFonts w:ascii="Arial" w:eastAsia="Arial" w:hAnsi="Arial" w:cs="Arial"/>
          <w:sz w:val="24"/>
          <w:szCs w:val="24"/>
        </w:rPr>
        <w:t>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th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Department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ealth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(DOH)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as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recorde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total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40</w:t>
      </w:r>
      <w:r w:rsidR="00385D24" w:rsidRPr="00385D24">
        <w:rPr>
          <w:rFonts w:ascii="Arial" w:eastAsia="Arial" w:hAnsi="Arial" w:cs="Arial"/>
          <w:b/>
          <w:color w:val="0070C0"/>
          <w:sz w:val="24"/>
          <w:szCs w:val="24"/>
        </w:rPr>
        <w:t>6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385D24" w:rsidRPr="00385D24">
        <w:rPr>
          <w:rFonts w:ascii="Arial" w:eastAsia="Arial" w:hAnsi="Arial" w:cs="Arial"/>
          <w:b/>
          <w:color w:val="0070C0"/>
          <w:sz w:val="24"/>
          <w:szCs w:val="24"/>
        </w:rPr>
        <w:t>337</w:t>
      </w:r>
      <w:r w:rsidR="001460B0" w:rsidRPr="00385D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385D24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1460B0" w:rsidRPr="00385D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B60924">
        <w:rPr>
          <w:rFonts w:ascii="Arial" w:eastAsia="Arial" w:hAnsi="Arial" w:cs="Arial"/>
          <w:sz w:val="24"/>
          <w:szCs w:val="24"/>
        </w:rPr>
        <w:t>;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of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which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385D24" w:rsidRPr="00385D24">
        <w:rPr>
          <w:rFonts w:ascii="Arial" w:eastAsia="Arial" w:hAnsi="Arial" w:cs="Arial"/>
          <w:b/>
          <w:color w:val="0070C0"/>
          <w:sz w:val="24"/>
          <w:szCs w:val="24"/>
        </w:rPr>
        <w:t>5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385D24" w:rsidRPr="00385D24">
        <w:rPr>
          <w:rFonts w:ascii="Arial" w:eastAsia="Arial" w:hAnsi="Arial" w:cs="Arial"/>
          <w:b/>
          <w:color w:val="0070C0"/>
          <w:sz w:val="24"/>
          <w:szCs w:val="24"/>
        </w:rPr>
        <w:t>478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r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B60924">
        <w:rPr>
          <w:rFonts w:ascii="Arial" w:eastAsia="Arial" w:hAnsi="Arial" w:cs="Arial"/>
          <w:sz w:val="24"/>
          <w:szCs w:val="24"/>
        </w:rPr>
        <w:t>,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36</w:t>
      </w:r>
      <w:r w:rsidR="00385D24" w:rsidRPr="00385D24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385D24" w:rsidRPr="00385D24">
        <w:rPr>
          <w:rFonts w:ascii="Arial" w:eastAsia="Arial" w:hAnsi="Arial" w:cs="Arial"/>
          <w:b/>
          <w:color w:val="0070C0"/>
          <w:sz w:val="24"/>
          <w:szCs w:val="24"/>
        </w:rPr>
        <w:t>068</w:t>
      </w:r>
      <w:r w:rsidR="001460B0" w:rsidRPr="00B60924">
        <w:rPr>
          <w:rFonts w:ascii="Arial" w:eastAsia="Arial" w:hAnsi="Arial" w:cs="Arial"/>
          <w:b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have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385D24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Pr="00B60924">
        <w:rPr>
          <w:rFonts w:ascii="Arial" w:eastAsia="Arial" w:hAnsi="Arial" w:cs="Arial"/>
          <w:sz w:val="24"/>
          <w:szCs w:val="24"/>
        </w:rPr>
        <w:t>and</w:t>
      </w:r>
      <w:r w:rsidR="001460B0" w:rsidRPr="00B60924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385D24">
        <w:rPr>
          <w:rFonts w:ascii="Arial" w:eastAsia="Arial" w:hAnsi="Arial" w:cs="Arial"/>
          <w:b/>
          <w:color w:val="0070C0"/>
          <w:sz w:val="24"/>
          <w:szCs w:val="24"/>
        </w:rPr>
        <w:t>7,7</w:t>
      </w:r>
      <w:r w:rsidR="00385D24" w:rsidRPr="00385D24">
        <w:rPr>
          <w:rFonts w:ascii="Arial" w:eastAsia="Arial" w:hAnsi="Arial" w:cs="Arial"/>
          <w:b/>
          <w:color w:val="0070C0"/>
          <w:sz w:val="24"/>
          <w:szCs w:val="24"/>
        </w:rPr>
        <w:t>91</w:t>
      </w:r>
      <w:r w:rsidR="001460B0" w:rsidRPr="00385D24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385D24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385D24">
        <w:rPr>
          <w:rFonts w:ascii="Arial" w:eastAsia="Arial" w:hAnsi="Arial" w:cs="Arial"/>
          <w:b/>
          <w:color w:val="0070C0"/>
          <w:sz w:val="24"/>
          <w:szCs w:val="24"/>
        </w:rPr>
        <w:t>s.</w:t>
      </w:r>
    </w:p>
    <w:p w14:paraId="52C629E8" w14:textId="3287E919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174B67">
        <w:rPr>
          <w:rFonts w:ascii="Arial" w:eastAsia="Arial" w:hAnsi="Arial" w:cs="Arial"/>
          <w:i/>
          <w:color w:val="0070C0"/>
          <w:sz w:val="16"/>
          <w:szCs w:val="16"/>
        </w:rPr>
        <w:t>5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3D61AEA8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6E3001"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total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of</w:t>
      </w:r>
      <w:r w:rsidR="001460B0" w:rsidRPr="00174B6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0206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20627" w:rsidRPr="0002062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683,198,676.55 </w:t>
      </w:r>
      <w:r w:rsidRPr="00174B67">
        <w:rPr>
          <w:rFonts w:ascii="Arial" w:eastAsia="Arial" w:hAnsi="Arial" w:cs="Arial"/>
          <w:sz w:val="24"/>
          <w:szCs w:val="24"/>
        </w:rPr>
        <w:t>worth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of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assistance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wa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to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the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familie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an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individual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including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strandee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affecte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community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quarantine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eing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implemente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due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to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COVID-19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andemic;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of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which,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020627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20627" w:rsidRPr="00020627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172,414,488.46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b/>
          <w:sz w:val="24"/>
          <w:szCs w:val="24"/>
        </w:rPr>
        <w:t>DSWD</w:t>
      </w:r>
      <w:r w:rsidRPr="00174B67">
        <w:rPr>
          <w:rFonts w:ascii="Arial" w:eastAsia="Arial" w:hAnsi="Arial" w:cs="Arial"/>
          <w:sz w:val="24"/>
          <w:szCs w:val="24"/>
        </w:rPr>
        <w:t>,</w:t>
      </w:r>
      <w:r w:rsidR="001460B0" w:rsidRPr="00174B67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"/>
        <w:gridCol w:w="1945"/>
        <w:gridCol w:w="1953"/>
        <w:gridCol w:w="1866"/>
        <w:gridCol w:w="1866"/>
        <w:gridCol w:w="1953"/>
      </w:tblGrid>
      <w:tr w:rsidR="00FC7EC2" w:rsidRPr="00FC7EC2" w14:paraId="4545751F" w14:textId="77777777" w:rsidTr="00FC7EC2">
        <w:trPr>
          <w:trHeight w:val="58"/>
          <w:tblHeader/>
        </w:trPr>
        <w:tc>
          <w:tcPr>
            <w:tcW w:w="10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707706E" w14:textId="77777777" w:rsidR="00FC7EC2" w:rsidRPr="00FC7EC2" w:rsidRDefault="00FC7EC2" w:rsidP="00FC7EC2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92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3711BD5" w14:textId="7662B9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FC7EC2" w:rsidRPr="00FC7EC2" w14:paraId="08737973" w14:textId="77777777" w:rsidTr="00FC7EC2">
        <w:trPr>
          <w:trHeight w:val="20"/>
          <w:tblHeader/>
        </w:trPr>
        <w:tc>
          <w:tcPr>
            <w:tcW w:w="10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D54FE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00A3F4C6" w14:textId="3B6923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CF2098D" w14:textId="4F6EAE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5C6533D9" w14:textId="7345DE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182F811" w14:textId="5B965B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FC7EC2" w:rsidRPr="00FC7EC2" w14:paraId="22714DD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1D5F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E0036C" w14:textId="0EEF2ABE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172,414,488.46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F00627" w14:textId="5E5AFC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28B752" w14:textId="27C57A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0DA4A0" w14:textId="417916D6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,683,198,676.55</w:t>
            </w:r>
          </w:p>
        </w:tc>
      </w:tr>
      <w:tr w:rsidR="00FC7EC2" w:rsidRPr="00FC7EC2" w14:paraId="3967E98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FC30D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EB2CF8" w14:textId="1947C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0,669,7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28E4A8" w14:textId="7666FA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D8F491" w14:textId="7FB3F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2B6253" w14:textId="3BD3D3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6,079,726.05 </w:t>
            </w:r>
          </w:p>
        </w:tc>
      </w:tr>
      <w:tr w:rsidR="00FC7EC2" w:rsidRPr="00FC7EC2" w14:paraId="1F2C377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70F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5B137" w14:textId="2BFC0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4,152,69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C4E90" w14:textId="5E9BFC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E460" w14:textId="684507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BE63B" w14:textId="0A6111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52,698.89 </w:t>
            </w:r>
          </w:p>
        </w:tc>
      </w:tr>
      <w:tr w:rsidR="00FC7EC2" w:rsidRPr="00FC7EC2" w14:paraId="54CA563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93F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7E435" w14:textId="27CBA9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736,729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A92F5" w14:textId="48302C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8257" w14:textId="63CABD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92C6F" w14:textId="5F1C6E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836,729.36 </w:t>
            </w:r>
          </w:p>
        </w:tc>
      </w:tr>
      <w:tr w:rsidR="00FC7EC2" w:rsidRPr="00FC7EC2" w14:paraId="0F54DE6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A8F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08761" w14:textId="470542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67891" w14:textId="72B79F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C34D6" w14:textId="1B9DA9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3A745" w14:textId="3F520C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FC7EC2" w:rsidRPr="00FC7EC2" w14:paraId="1AFDC7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400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B246C" w14:textId="31CA76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11DD2" w14:textId="6E44E8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1F248" w14:textId="0FC4E6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88AB4" w14:textId="1ABF8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FC7EC2" w:rsidRPr="00FC7EC2" w14:paraId="6C83CBB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819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670A8" w14:textId="1F6AE2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CD0A6" w14:textId="5E671E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D2E32" w14:textId="140F68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0F5B" w14:textId="66165F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FC7EC2" w:rsidRPr="00FC7EC2" w14:paraId="3098A27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ABA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8ED58" w14:textId="659D45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62907" w14:textId="4EBC2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C623" w14:textId="0CBF87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E0954" w14:textId="2906E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FC7EC2" w:rsidRPr="00FC7EC2" w14:paraId="11F0873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DD6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3E3E0" w14:textId="02ED3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761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EB49" w14:textId="20CFEC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3FA02" w14:textId="33100A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AD1D5" w14:textId="14C5BC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,203,688.00 </w:t>
            </w:r>
          </w:p>
        </w:tc>
      </w:tr>
      <w:tr w:rsidR="00FC7EC2" w:rsidRPr="00FC7EC2" w14:paraId="183FEAD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FEA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A6599" w14:textId="52BF6B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9,842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A24E" w14:textId="073A9A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770C3" w14:textId="4F465A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DCE4B" w14:textId="786A27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42,660.00 </w:t>
            </w:r>
          </w:p>
        </w:tc>
      </w:tr>
      <w:tr w:rsidR="00FC7EC2" w:rsidRPr="00FC7EC2" w14:paraId="1F3F5E8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0FA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8886D" w14:textId="68A4B9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6A6F2" w14:textId="7C38CA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7ABE" w14:textId="53339D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482ED" w14:textId="4F249D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FC7EC2" w:rsidRPr="00FC7EC2" w14:paraId="072C339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AC6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E3B90" w14:textId="7F4345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FF428" w14:textId="0B3599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66B22" w14:textId="01075A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F7EF" w14:textId="498A18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FC7EC2" w:rsidRPr="00FC7EC2" w14:paraId="10EFAEA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4D2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89264" w14:textId="6B6135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413,8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C079" w14:textId="0AD83C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8BA00" w14:textId="5BCE3A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455E2" w14:textId="70B1D9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3,870.00 </w:t>
            </w:r>
          </w:p>
        </w:tc>
      </w:tr>
      <w:tr w:rsidR="00FC7EC2" w:rsidRPr="00FC7EC2" w14:paraId="3699B77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CC1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36342" w14:textId="0781AB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62,8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3C500" w14:textId="38453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96BAB" w14:textId="73D30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2A5B" w14:textId="6BE410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485,334.00 </w:t>
            </w:r>
          </w:p>
        </w:tc>
      </w:tr>
      <w:tr w:rsidR="00FC7EC2" w:rsidRPr="00FC7EC2" w14:paraId="36AFA74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0BC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4A48" w14:textId="1C6D1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0A204" w14:textId="2FB17B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46904" w14:textId="59A08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D9810" w14:textId="6A76FF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FC7EC2" w:rsidRPr="00FC7EC2" w14:paraId="61E40CB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241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ABC54" w14:textId="7B6628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7B4B7" w14:textId="6D7560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C8DEC" w14:textId="00B081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D6E79" w14:textId="500349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FC7EC2" w:rsidRPr="00FC7EC2" w14:paraId="4CDFDAB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C7E2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408A" w14:textId="7F3926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DA129" w14:textId="4E5CA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C701F" w14:textId="79CC62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63805" w14:textId="28130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FC7EC2" w:rsidRPr="00FC7EC2" w14:paraId="6F84726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F3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FBF3D" w14:textId="41268A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2,958,68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855D5" w14:textId="73584A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1C1F1" w14:textId="26CC04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A142A" w14:textId="70237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,808,689.30 </w:t>
            </w:r>
          </w:p>
        </w:tc>
      </w:tr>
      <w:tr w:rsidR="00FC7EC2" w:rsidRPr="00FC7EC2" w14:paraId="32FE315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525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4D117" w14:textId="715FC7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669F9" w14:textId="06F773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C50CC" w14:textId="11D0EE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465B2" w14:textId="412CA8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FC7EC2" w:rsidRPr="00FC7EC2" w14:paraId="691EB72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86C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97320" w14:textId="52EA28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2687F" w14:textId="30399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F89C2" w14:textId="0AAC2A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4A51B" w14:textId="6C43E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FC7EC2" w:rsidRPr="00FC7EC2" w14:paraId="5C6F9D9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A6626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D7E922" w14:textId="2D550856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9,697,345.27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1787AE" w14:textId="7EE469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BCFF3F" w14:textId="187B25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98CFFB" w14:textId="0B5AFC9E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64,353,455.86</w:t>
            </w:r>
          </w:p>
        </w:tc>
      </w:tr>
      <w:tr w:rsidR="00FC7EC2" w:rsidRPr="00FC7EC2" w14:paraId="3A88E93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FD4F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D8CFBC" w14:textId="1ECE03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A63C0F" w14:textId="0DF8A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5AE059" w14:textId="21551B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5D6218" w14:textId="52935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FC7EC2" w:rsidRPr="00FC7EC2" w14:paraId="3BA782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6D8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2BF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352B1" w14:textId="02986A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80248" w14:textId="4E5CD3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3D8E" w14:textId="50C8C0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2294E" w14:textId="009A95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FC7EC2" w:rsidRPr="00FC7EC2" w14:paraId="1037C8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3A1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25E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11397" w14:textId="42176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96345" w14:textId="77F50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2189F" w14:textId="7BAB93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75B56" w14:textId="27E2F2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24EE9F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D59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9B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BF5DF" w14:textId="7D90D0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44E65" w14:textId="33C5C4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F20" w14:textId="57DCCF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27E93" w14:textId="6026F9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FC7EC2" w:rsidRPr="00FC7EC2" w14:paraId="26A1FA4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BF3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283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8C26" w14:textId="63C662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32F86" w14:textId="3CA7FB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2F77B" w14:textId="2D748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D0552" w14:textId="301EF8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FC7EC2" w:rsidRPr="00FC7EC2" w14:paraId="16CE96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A2C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882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349F4" w14:textId="3AE917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8E5D0" w14:textId="68C75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54409" w14:textId="467994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0078D" w14:textId="5BACA9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350F0B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DC8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526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F139" w14:textId="78A278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F49E" w14:textId="74EBFC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D343B" w14:textId="2E35A3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8564" w14:textId="2053A9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282F48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9BE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B6A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FC9F" w14:textId="7CCDC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F26A4" w14:textId="67881D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A5B56" w14:textId="7B20CC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ED286" w14:textId="3F2B5C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FC7EC2" w:rsidRPr="00FC7EC2" w14:paraId="0F8D08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DC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991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DB894" w14:textId="1DDF01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CA67" w14:textId="1FD0E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79395" w14:textId="7A611D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57D84" w14:textId="47153A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FC7EC2" w:rsidRPr="00FC7EC2" w14:paraId="1741BD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223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4D4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B62AC" w14:textId="2DC06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530E1" w14:textId="0A9B9B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1241F" w14:textId="676D6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380D1" w14:textId="63533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0CB177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650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CF9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196E3" w14:textId="45B766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676E7" w14:textId="0A6676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C772D" w14:textId="6299D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4CB8C" w14:textId="2B7722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FC7EC2" w:rsidRPr="00FC7EC2" w14:paraId="156086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A9C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AE6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73940" w14:textId="1F92D7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C0FFC" w14:textId="5080C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E182E" w14:textId="266048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26A30" w14:textId="1245D2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FC7EC2" w:rsidRPr="00FC7EC2" w14:paraId="59332E7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A7A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F02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F02ED" w14:textId="3AFAB1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21F9" w14:textId="67EFE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45289" w14:textId="7553B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F5A8" w14:textId="08F4CD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FC7EC2" w:rsidRPr="00FC7EC2" w14:paraId="07C003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A25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323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1C729" w14:textId="3F3DBD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25832" w14:textId="2902E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E4A03" w14:textId="6979A1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1261" w14:textId="769E01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FC7EC2" w:rsidRPr="00FC7EC2" w14:paraId="5BBACE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F83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0B8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5D97E" w14:textId="29C1B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57BDB" w14:textId="32DB0E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D6C87" w14:textId="0060E0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96D81" w14:textId="0F7F7C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FC7EC2" w:rsidRPr="00FC7EC2" w14:paraId="4A5639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BEA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20D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BA42A" w14:textId="7F8B30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A47E" w14:textId="61C659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44952" w14:textId="495D30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D9692" w14:textId="65D8C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FC7EC2" w:rsidRPr="00FC7EC2" w14:paraId="4A6E54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220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ACD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90137" w14:textId="01EB39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0519A" w14:textId="7B4887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76ABE" w14:textId="7E5BC8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E725" w14:textId="02786C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1730CF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BA4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5E7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6985D" w14:textId="76C507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FEE25" w14:textId="0EF010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FCA6B" w14:textId="77CD80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67EE" w14:textId="51FEBE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4890BD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526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96C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E58EA" w14:textId="55CECD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E70A" w14:textId="6C1F89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D6943" w14:textId="013CD6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C0822" w14:textId="329775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45B67D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6ED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302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5461" w14:textId="450905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2BD0A" w14:textId="0EB667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B247E" w14:textId="5F9F27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3B2FD" w14:textId="534EE8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1952E7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A75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A44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799EB" w14:textId="3CEF06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89F17" w14:textId="2C528E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C2393" w14:textId="5D7D8A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D9FA9" w14:textId="7A81AB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FC7EC2" w:rsidRPr="00FC7EC2" w14:paraId="14ED1B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3CE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EA8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D4D8" w14:textId="2E7A3F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F4E24" w14:textId="351AF3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595AA" w14:textId="5C7667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B8BBF" w14:textId="6B0266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FC7EC2" w:rsidRPr="00FC7EC2" w14:paraId="4CB750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CDE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8B9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26D85" w14:textId="3466F2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054F1" w14:textId="6F0F5F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78249" w14:textId="75E6A4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DF11A" w14:textId="1442C5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FC7EC2" w:rsidRPr="00FC7EC2" w14:paraId="66F0D0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197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2AD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EABFB" w14:textId="766B22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8635E" w14:textId="63F404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90D47" w14:textId="5FC1A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F27A6" w14:textId="172806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FC7EC2" w:rsidRPr="00FC7EC2" w14:paraId="4E4C8E1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7751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8F3436" w14:textId="3752E9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D2D529" w14:textId="041D79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483BB2" w14:textId="0B4D14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26DF2C" w14:textId="572377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934,690.83 </w:t>
            </w:r>
          </w:p>
        </w:tc>
      </w:tr>
      <w:tr w:rsidR="00FC7EC2" w:rsidRPr="00FC7EC2" w14:paraId="626582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348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3A72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EF00E" w14:textId="03E709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C174F" w14:textId="160923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723D1" w14:textId="173A48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D4E7" w14:textId="16B638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FC7EC2" w:rsidRPr="00FC7EC2" w14:paraId="46D688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7C6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9D3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A986" w14:textId="4E3BEC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B5AA3" w14:textId="49F48B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0FAB3" w14:textId="2B89E0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E9CE9" w14:textId="13E39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FC7EC2" w:rsidRPr="00FC7EC2" w14:paraId="43DB92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DED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6C7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8EE8" w14:textId="78FBB3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53E02" w14:textId="4AB5F3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8C9DC" w14:textId="756280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4F5EE" w14:textId="013901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16B449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835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ED9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AE62E" w14:textId="367614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5505" w14:textId="3AD28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36048" w14:textId="4D7162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7E39" w14:textId="0296AA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FC7EC2" w:rsidRPr="00FC7EC2" w14:paraId="273D1B2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B99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CE7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BE377" w14:textId="34862A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24C48" w14:textId="2EAECE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55055" w14:textId="019099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78F32" w14:textId="72D8D2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FC7EC2" w:rsidRPr="00FC7EC2" w14:paraId="56BDB0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669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0DD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F4934" w14:textId="1B76EB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1C78" w14:textId="7927A6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8F380" w14:textId="41E14B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2290D" w14:textId="4C2DF6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FC7EC2" w:rsidRPr="00FC7EC2" w14:paraId="28505F7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3B5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5A8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5302C" w14:textId="09DD63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5BF5B" w14:textId="025A4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AE8D1" w14:textId="49D7B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25CD7" w14:textId="54E9BE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FC7EC2" w:rsidRPr="00FC7EC2" w14:paraId="647C44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A93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EC0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73ECC" w14:textId="162465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1816" w14:textId="5E9F0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5E71F" w14:textId="46FA79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07604" w14:textId="01CBCC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FC7EC2" w:rsidRPr="00FC7EC2" w14:paraId="455028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ED1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76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12798" w14:textId="32E01B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D534" w14:textId="2FB652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7DD57" w14:textId="2632D1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34E50" w14:textId="12F84B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FC7EC2" w:rsidRPr="00FC7EC2" w14:paraId="5FEE78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392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9C5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9B88D" w14:textId="6DEED3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9F441" w14:textId="4885A5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4557" w14:textId="3AAEA4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D11BF" w14:textId="7FC08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FC7EC2" w:rsidRPr="00FC7EC2" w14:paraId="7F9504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81F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864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34F74" w14:textId="1EE680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BD9B4" w14:textId="1A80C8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B8996" w14:textId="64924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0600" w14:textId="65F58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FC7EC2" w:rsidRPr="00FC7EC2" w14:paraId="021815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A79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04E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E02C3" w14:textId="157251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CD0BA" w14:textId="66E456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039E6" w14:textId="48EF55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A0D96" w14:textId="451D59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FC7EC2" w:rsidRPr="00FC7EC2" w14:paraId="6B144C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ED8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B57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704A9" w14:textId="12D264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A7BB2" w14:textId="10B1E8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82D43" w14:textId="52527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D35C3" w14:textId="6EA21C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FC7EC2" w:rsidRPr="00FC7EC2" w14:paraId="5C1AB6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B98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259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33977" w14:textId="1C071B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054A3" w14:textId="65DBA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BB2DA" w14:textId="099F1E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93388" w14:textId="3BEBCE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3,909.48 </w:t>
            </w:r>
          </w:p>
        </w:tc>
      </w:tr>
      <w:tr w:rsidR="00FC7EC2" w:rsidRPr="00FC7EC2" w14:paraId="2BB7CC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BF1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7FA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2CE30" w14:textId="0CA88B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CCAB9" w14:textId="115F45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9F964" w14:textId="67BA66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15788" w14:textId="17325C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FC7EC2" w:rsidRPr="00FC7EC2" w14:paraId="060A6F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E90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DFC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BC9B0" w14:textId="0F686D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53F60" w14:textId="05CB8D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D28EE" w14:textId="470601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8113F" w14:textId="5D09A1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FC7EC2" w:rsidRPr="00FC7EC2" w14:paraId="02B3B7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55B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54E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0DAEB" w14:textId="5E8354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B241E" w14:textId="3E7C10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555F6" w14:textId="7EA6F5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F87A5" w14:textId="622438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FC7EC2" w:rsidRPr="00FC7EC2" w14:paraId="21C31A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3C5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25F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0F6C" w14:textId="3D3315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3800C" w14:textId="125BBF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40FB9" w14:textId="6E661E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BEAFF" w14:textId="3793DF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FC7EC2" w:rsidRPr="00FC7EC2" w14:paraId="5960BB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4D5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9A0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45E4A" w14:textId="7CF9AC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204E5" w14:textId="566DB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267AA" w14:textId="2E2D6B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F8727" w14:textId="6AFAD6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FC7EC2" w:rsidRPr="00FC7EC2" w14:paraId="48CD4A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72D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F31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4CD19" w14:textId="51CEDF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07F5" w14:textId="4782B3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0D9C" w14:textId="391B8B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1D7B6" w14:textId="762806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FC7EC2" w:rsidRPr="00FC7EC2" w14:paraId="3585C2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60B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3A5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FD0CE" w14:textId="5C8F1A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A326C" w14:textId="2BF50D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D2CED" w14:textId="44678B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7C2E" w14:textId="479469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FC7EC2" w:rsidRPr="00FC7EC2" w14:paraId="648D0D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D62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2A9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EC345" w14:textId="6104B3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5E86F" w14:textId="1DA7AE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2D745" w14:textId="0AEA33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94FF4" w14:textId="59D16B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646FBA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DC4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9E2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30D07" w14:textId="39A605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7B7BD" w14:textId="73A34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7A3E" w14:textId="19539B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E7948" w14:textId="71CA76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FC7EC2" w:rsidRPr="00FC7EC2" w14:paraId="1E326F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F46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84B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994E8" w14:textId="654FB9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256A9" w14:textId="510234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44B9" w14:textId="0FEF10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030F2" w14:textId="466B50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1658C4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02B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393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F5A5" w14:textId="5E6954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B71B7" w14:textId="29150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64ADA" w14:textId="69413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27112" w14:textId="3CDA3F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6E5E71F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B85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541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FC77D" w14:textId="20F536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F9CC" w14:textId="00BFF2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FFCD3" w14:textId="39BE5B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2EBD7" w14:textId="5E406C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FC7EC2" w:rsidRPr="00FC7EC2" w14:paraId="626594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803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5AF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4E32A" w14:textId="7B553A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BA96F" w14:textId="566C7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FE5BD" w14:textId="635CFC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320A" w14:textId="642572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FC7EC2" w:rsidRPr="00FC7EC2" w14:paraId="43691E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28D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C19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061C" w14:textId="4941CD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44EEB" w14:textId="4890CD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452AF" w14:textId="6C7218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B7B9" w14:textId="3FF655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FC7EC2" w:rsidRPr="00FC7EC2" w14:paraId="1423AF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998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CC8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B8DA2" w14:textId="17586F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55232" w14:textId="636780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39E8" w14:textId="3E03E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D48EE" w14:textId="69ABA6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FC7EC2" w:rsidRPr="00FC7EC2" w14:paraId="1A2DFE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172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277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439D3" w14:textId="053001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B216D" w14:textId="447BE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E4145" w14:textId="13D418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AB27C" w14:textId="7B278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52C6DB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11C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DD6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AD833" w14:textId="69804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50CC6" w14:textId="0BE036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7CAB0" w14:textId="08121F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7BC12" w14:textId="1CD384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FC7EC2" w:rsidRPr="00FC7EC2" w14:paraId="42AFFFE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DACD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1399A9" w14:textId="06B07A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FAC59B" w14:textId="32514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7BA3A7" w14:textId="0171C0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41F711" w14:textId="7DB8C5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FC7EC2" w:rsidRPr="00FC7EC2" w14:paraId="1CB0484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8E1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799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28721" w14:textId="6DBC70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E5BE" w14:textId="3B8CFE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85B1A" w14:textId="7859D2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BCD50" w14:textId="7EA2B1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FC7EC2" w:rsidRPr="00FC7EC2" w14:paraId="2AC576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0EF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BA3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84E6F" w14:textId="1DA2AE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5ABA6" w14:textId="7E4098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E969" w14:textId="2EAA95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50D21" w14:textId="76D636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FC7EC2" w:rsidRPr="00FC7EC2" w14:paraId="175020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AC3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086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FC9B" w14:textId="0A545B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4AD8F" w14:textId="073316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32C55" w14:textId="1C0834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86323" w14:textId="3656C8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FC7EC2" w:rsidRPr="00FC7EC2" w14:paraId="5F9AB7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0EE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7C8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C51A5" w14:textId="0BC31B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503B4" w14:textId="636FD2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BE549" w14:textId="25CB56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7F3A5" w14:textId="208926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FC7EC2" w:rsidRPr="00FC7EC2" w14:paraId="024104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B39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4BF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3E1CD" w14:textId="6A0ABF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A4DD0" w14:textId="40C26C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80453" w14:textId="2ACF30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9CDF" w14:textId="3FFA1C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383614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6B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8E7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6DAF9" w14:textId="625075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B54CE" w14:textId="65A6DE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12E37" w14:textId="30CB1E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6C37C" w14:textId="29F3B3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FC7EC2" w:rsidRPr="00FC7EC2" w14:paraId="78A5D5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91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E14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DBC39" w14:textId="019E74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AA767" w14:textId="0AED73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50C50" w14:textId="35BF5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61022" w14:textId="7B373D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FC7EC2" w:rsidRPr="00FC7EC2" w14:paraId="0761F0B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022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A13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826BA" w14:textId="225FD9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27E91" w14:textId="5241BD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E6815" w14:textId="12BC5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B9438" w14:textId="207B3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FC7EC2" w:rsidRPr="00FC7EC2" w14:paraId="00E279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CD4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F96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3FF47" w14:textId="1D0298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4FB18" w14:textId="34D66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19951" w14:textId="5E89D7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38ADA" w14:textId="05F8E9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FC7EC2" w:rsidRPr="00FC7EC2" w14:paraId="5B8CD6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FA5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D32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4D630" w14:textId="2842FA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9AA5E" w14:textId="604A56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BFCF" w14:textId="2B847E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060C2" w14:textId="7E1FD5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FC7EC2" w:rsidRPr="00FC7EC2" w14:paraId="3B3E72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83F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332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17C5B" w14:textId="2F793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C6F46" w14:textId="5E466F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59D74" w14:textId="1278B3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60DB" w14:textId="2F46D7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FC7EC2" w:rsidRPr="00FC7EC2" w14:paraId="14F0DB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4E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637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91E2" w14:textId="35E23E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55E92" w14:textId="1E20E9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9EE37" w14:textId="70B5A5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49264" w14:textId="6F638A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FC7EC2" w:rsidRPr="00FC7EC2" w14:paraId="75D6BE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12C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52D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EE6BA" w14:textId="1C6E1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64996" w14:textId="23385A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1B511" w14:textId="00E860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2224" w14:textId="0D8649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FC7EC2" w:rsidRPr="00FC7EC2" w14:paraId="4A7358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840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3A1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55FBE" w14:textId="7AB785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6C0E2" w14:textId="5B40BD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2752B" w14:textId="55AAE1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CF01" w14:textId="50CC3A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FC7EC2" w:rsidRPr="00FC7EC2" w14:paraId="00ACBF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943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B10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04F94" w14:textId="3881AE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9C924" w14:textId="697930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644E4" w14:textId="5EB282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DBE5E" w14:textId="3053A6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FC7EC2" w:rsidRPr="00FC7EC2" w14:paraId="647147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D39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03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4DAE3" w14:textId="4E7929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E085D" w14:textId="36B65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9FB7" w14:textId="4081F3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317B4" w14:textId="4E1A0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FC7EC2" w:rsidRPr="00FC7EC2" w14:paraId="7434FA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5D3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C60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D4345" w14:textId="5B4421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A9C6F" w14:textId="0E0A47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03D84" w14:textId="2A15EA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4E012" w14:textId="221466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FC7EC2" w:rsidRPr="00FC7EC2" w14:paraId="2FFB47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21E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382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2BE0" w14:textId="715730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40AAB" w14:textId="54C216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9F0E1" w14:textId="0BBE09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AA868" w14:textId="37C8A2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FC7EC2" w:rsidRPr="00FC7EC2" w14:paraId="63F9C66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1D2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15F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4388C" w14:textId="5C508D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0A75" w14:textId="594328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FFBCC" w14:textId="025FB1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C462" w14:textId="49EDED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FC7EC2" w:rsidRPr="00FC7EC2" w14:paraId="18F7CC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E5A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75A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6CF24" w14:textId="657E35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5719E" w14:textId="506695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49690" w14:textId="625527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0D5D3" w14:textId="5202A4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FC7EC2" w:rsidRPr="00FC7EC2" w14:paraId="469CEB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87F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DFF3F0" w14:textId="247FE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020627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15,770,467.56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9E17BA" w14:textId="7B0774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0116BB" w14:textId="320F5F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D1EDCF" w14:textId="557ABB65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35,812,588.51</w:t>
            </w:r>
          </w:p>
        </w:tc>
      </w:tr>
      <w:tr w:rsidR="00FC7EC2" w:rsidRPr="00FC7EC2" w14:paraId="364CB4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03F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CB5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56085" w14:textId="0A564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472CE" w14:textId="57001A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3448" w14:textId="7E8434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39A21" w14:textId="5FAE45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</w:tr>
      <w:tr w:rsidR="00FC7EC2" w:rsidRPr="00FC7EC2" w14:paraId="3CDA5B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590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556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5D662" w14:textId="3AF52E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E36CE" w14:textId="3E9A4C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96870" w14:textId="7D7B9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83DDE" w14:textId="47E5BE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FC7EC2" w:rsidRPr="00FC7EC2" w14:paraId="6CFFAB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055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B0F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A2FFE" w14:textId="344B78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FF3C0" w14:textId="664EDE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6C35F" w14:textId="07197D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FD51" w14:textId="323BC4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FC7EC2" w:rsidRPr="00FC7EC2" w14:paraId="3042AC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F7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200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ED4F0" w14:textId="079096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BDAB8" w14:textId="7FBE9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B563" w14:textId="27162F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6A10" w14:textId="4A1F4C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5519BC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2FA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F2D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C91AB" w14:textId="5E8723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D2623" w14:textId="55B684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CDE76" w14:textId="390555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F3539" w14:textId="38FA03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FC7EC2" w:rsidRPr="00FC7EC2" w14:paraId="0204B8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A96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1A2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614F9" w14:textId="38FAA8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F8A2B" w14:textId="23A8E0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47B40" w14:textId="4D6A7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901BF" w14:textId="7E20A5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FC7EC2" w:rsidRPr="00FC7EC2" w14:paraId="56E9C7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334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6F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C2106" w14:textId="0F2301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BD181" w14:textId="2D15FA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10B25" w14:textId="508176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556A5" w14:textId="3B4BA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FC7EC2" w:rsidRPr="00FC7EC2" w14:paraId="4D5B16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229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76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B0853" w14:textId="1D7204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B1AB0" w14:textId="68AA28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BB72B" w14:textId="397A4B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EAF62" w14:textId="3A6B23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61BAAA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617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CD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AB162" w14:textId="2BBF36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D910" w14:textId="5C507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B1A33" w14:textId="306F1E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D2C6" w14:textId="536DBF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FC7EC2" w:rsidRPr="00FC7EC2" w14:paraId="4C117D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B55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6D9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11CF7" w14:textId="237554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12A3D" w14:textId="6A3C6A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E3F66" w14:textId="34C661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12B5" w14:textId="0BA154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FC7EC2" w:rsidRPr="00FC7EC2" w14:paraId="443530D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1F9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FD3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1DC2" w14:textId="47EFEE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14703" w14:textId="0D694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E0606" w14:textId="79AA7E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9D60A" w14:textId="0402B8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FC7EC2" w:rsidRPr="00FC7EC2" w14:paraId="5B1D7E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0C2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D88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6DB4" w14:textId="29A392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B59A5" w14:textId="2C64F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052F" w14:textId="34C3B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28178" w14:textId="0FF962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FC7EC2" w:rsidRPr="00FC7EC2" w14:paraId="63603E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F98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C56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6DEA8" w14:textId="5248D8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88D67" w14:textId="2440D5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56F00" w14:textId="5E5A31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30E3" w14:textId="5A5391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FC7EC2" w:rsidRPr="00FC7EC2" w14:paraId="399587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5D2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3FE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0D94E" w14:textId="52B5A3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D38BC" w14:textId="0B0329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6755C" w14:textId="295FB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14E4B" w14:textId="2E09D2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FC7EC2" w:rsidRPr="00FC7EC2" w14:paraId="717E6F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A89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EEA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83E4C" w14:textId="66212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AA9C0" w14:textId="64BD52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F0CF" w14:textId="535709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08AB" w14:textId="6795DE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FC7EC2" w:rsidRPr="00FC7EC2" w14:paraId="7EF01F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095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495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86342" w14:textId="173DEC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4BC4E" w14:textId="12F9F6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8FAAB" w14:textId="1ABA9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2F30" w14:textId="499FAD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FC7EC2" w:rsidRPr="00FC7EC2" w14:paraId="285114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CF9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999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71EB5" w14:textId="15DE7E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1FD90" w14:textId="357B9E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9683C" w14:textId="444114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A75B" w14:textId="31315D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FC7EC2" w:rsidRPr="00FC7EC2" w14:paraId="571C3E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ED5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4F6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7DEC7" w14:textId="5E373E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A5E46" w14:textId="4E8BE4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F5F12" w14:textId="69C2FA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F25DD" w14:textId="676268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FC7EC2" w:rsidRPr="00FC7EC2" w14:paraId="59E830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7CC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49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074E9" w14:textId="747B49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1FBE5" w14:textId="750F65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9444E" w14:textId="517E12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E1C14" w14:textId="059116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FC7EC2" w:rsidRPr="00FC7EC2" w14:paraId="6AE328D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763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EEE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0CD6F" w14:textId="4C4993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5F670" w14:textId="2F1F99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BFBBC" w14:textId="70604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514FE" w14:textId="0D8D90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FC7EC2" w:rsidRPr="00FC7EC2" w14:paraId="3694BD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3B7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91D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C46FC" w14:textId="36C093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BE279" w14:textId="0FBFFC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C2D41" w14:textId="2CF27E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BC4D" w14:textId="65E740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FC7EC2" w:rsidRPr="00FC7EC2" w14:paraId="375B48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318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E80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DC096" w14:textId="1CCD4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1F084" w14:textId="31B6E8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4D05E" w14:textId="71C8EE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A8CE1" w14:textId="1D16B1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FD21F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2F8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C46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64AB8" w14:textId="0DC8C2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3223" w14:textId="360BD4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93285" w14:textId="3A5778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3EEEF" w14:textId="447935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88AF60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96C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6BD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6EC7D" w14:textId="28397E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B470E" w14:textId="70F323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1E782" w14:textId="70E22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B5724" w14:textId="44EA6F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FC7EC2" w:rsidRPr="00FC7EC2" w14:paraId="393641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CCD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C02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A6503" w14:textId="3B4974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E054" w14:textId="7F34EB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7F837" w14:textId="36CDF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A4001" w14:textId="6CC34E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42934F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C5B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C50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4DF1F" w14:textId="5A748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9D72" w14:textId="7468E1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521EA" w14:textId="79A3F5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2DF74" w14:textId="47AA3B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FC7EC2" w:rsidRPr="00FC7EC2" w14:paraId="032C32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077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534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DAC88" w14:textId="60255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0AF73" w14:textId="3EC60B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CB02" w14:textId="50471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3EBDD" w14:textId="78D1C1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FC7EC2" w:rsidRPr="00FC7EC2" w14:paraId="0D6729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97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750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6D314" w14:textId="373A02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C64AE" w14:textId="7E0748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4CD1" w14:textId="3230B0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2AD18" w14:textId="65B27A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FC7EC2" w:rsidRPr="00FC7EC2" w14:paraId="38490A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FD8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8BA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DC259" w14:textId="118C66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5CAC4" w14:textId="63AB83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0938C" w14:textId="2CD051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539A" w14:textId="35F8F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FC7EC2" w:rsidRPr="00FC7EC2" w14:paraId="2AFE51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286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02E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F6F8B" w14:textId="644A1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70D06" w14:textId="101D27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B7DBD" w14:textId="208A0E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9E58" w14:textId="32EFBD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03A364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93D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81F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B21E4" w14:textId="14B214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FF336" w14:textId="3E531F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207C1" w14:textId="76ED18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0463D" w14:textId="6C7541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FC7EC2" w:rsidRPr="00FC7EC2" w14:paraId="6ECB30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F1A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8A3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04422" w14:textId="1115A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2B746" w14:textId="088B0A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DD9FE" w14:textId="733BD8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0856B" w14:textId="5143B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FC7EC2" w:rsidRPr="00FC7EC2" w14:paraId="469415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B8F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52F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27F85" w14:textId="19EF3E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2DFEB" w14:textId="04E469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50299" w14:textId="64B82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1ABAF" w14:textId="1F2C76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FC7EC2" w:rsidRPr="00FC7EC2" w14:paraId="62DB32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810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C55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AB07B" w14:textId="7C66C8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5119" w14:textId="7FAD42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11402" w14:textId="577F47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6819" w14:textId="652749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FC7EC2" w:rsidRPr="00FC7EC2" w14:paraId="370082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19F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A41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E2E7" w14:textId="302492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57954" w14:textId="7F3CD6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C7B50" w14:textId="4486F9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5FD6" w14:textId="021402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FC7EC2" w:rsidRPr="00FC7EC2" w14:paraId="61086D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330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3A2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A2E47" w14:textId="13F559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DF9A4" w14:textId="264B25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EC39F" w14:textId="35F97A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3A0B0" w14:textId="4A8A26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FC7EC2" w:rsidRPr="00FC7EC2" w14:paraId="5005FD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457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780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0E934" w14:textId="5ED9DE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F671A" w14:textId="55BCEC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29FC" w14:textId="520BC6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E84B6" w14:textId="25FB12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FC7EC2" w:rsidRPr="00FC7EC2" w14:paraId="2871C0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FD6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9D5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CAAF6" w14:textId="740351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778E9" w14:textId="5BA70C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63871" w14:textId="42FA5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030ED" w14:textId="0604B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FC7EC2" w:rsidRPr="00FC7EC2" w14:paraId="621BEC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F38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70B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EEDCE" w14:textId="5CAF946F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05,997.14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C610" w14:textId="72321C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1F91" w14:textId="22BC26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3C9A8" w14:textId="6043A1F3" w:rsidR="00FC7EC2" w:rsidRPr="00FC7EC2" w:rsidRDefault="00020627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322,197.17</w:t>
            </w:r>
          </w:p>
        </w:tc>
      </w:tr>
      <w:tr w:rsidR="00FC7EC2" w:rsidRPr="00FC7EC2" w14:paraId="24CEB4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EB1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59B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1BA34" w14:textId="5228C3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11085" w14:textId="7879D3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37790" w14:textId="724668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EA076" w14:textId="6A3032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FC7EC2" w:rsidRPr="00FC7EC2" w14:paraId="7AC61C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CA4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186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19E1" w14:textId="234203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17785" w14:textId="36B886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1EA8" w14:textId="68DF4D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BD7E4" w14:textId="1E2A44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FC7EC2" w:rsidRPr="00FC7EC2" w14:paraId="3798D0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F59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C5B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5BA4F" w14:textId="49604A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3F8A" w14:textId="55A09D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77EFB" w14:textId="3218AB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219A" w14:textId="67E114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FC7EC2" w:rsidRPr="00FC7EC2" w14:paraId="25F739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780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72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EA1B2" w14:textId="785563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DF38A" w14:textId="497031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4F915" w14:textId="782B7F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46F86" w14:textId="153BA0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46F42E5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714A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3C9490" w14:textId="1EC700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1C2651" w14:textId="3A80A2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F6A846" w14:textId="3B8310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A25DC5" w14:textId="4A2AC4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6,204,734.33 </w:t>
            </w:r>
          </w:p>
        </w:tc>
      </w:tr>
      <w:tr w:rsidR="00FC7EC2" w:rsidRPr="00FC7EC2" w14:paraId="57613EE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A205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AFBBE6" w14:textId="437742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C805A7" w14:textId="73A3EF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8D99C2" w14:textId="2BFBE5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5079E7" w14:textId="15C289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FC7EC2" w:rsidRPr="00FC7EC2" w14:paraId="18BF3E7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6EF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706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22F4D" w14:textId="1878B5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D4941" w14:textId="189F3F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029DD" w14:textId="133EC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2F434" w14:textId="0DAE80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FC7EC2" w:rsidRPr="00FC7EC2" w14:paraId="0E2F4F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C31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D0B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5D379" w14:textId="4DF6B9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EAAD0" w14:textId="00F684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BCFF1" w14:textId="0EEF59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3D58" w14:textId="61C10B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FC7EC2" w:rsidRPr="00FC7EC2" w14:paraId="0CA2F8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14F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F5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56895" w14:textId="6C9908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A1331" w14:textId="473412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F0A54" w14:textId="40DE5E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C15F4" w14:textId="012F6F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FC7EC2" w:rsidRPr="00FC7EC2" w14:paraId="526A01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500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0B9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A49B3" w14:textId="5E2144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A52C3" w14:textId="596269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5CAB2" w14:textId="0F1070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EFEC" w14:textId="0A52B6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FC7EC2" w:rsidRPr="00FC7EC2" w14:paraId="4793EE6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D14A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1D9232" w14:textId="66F49E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7E508B" w14:textId="6AD4D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E4D02A" w14:textId="1E91C8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12DC23" w14:textId="093840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</w:tr>
      <w:tr w:rsidR="00FC7EC2" w:rsidRPr="00FC7EC2" w14:paraId="0FA2D7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CB3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086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D865A" w14:textId="25B364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82368" w14:textId="23AED1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183C" w14:textId="0215B1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58C44" w14:textId="7874A1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FC7EC2" w:rsidRPr="00FC7EC2" w14:paraId="6875F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A0D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F48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34C3E" w14:textId="6CFA8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0BFFC" w14:textId="1C50E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221A" w14:textId="691211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32D83" w14:textId="337C2A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FC7EC2" w:rsidRPr="00FC7EC2" w14:paraId="3A2EA0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8FA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558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B77ED" w14:textId="0EFBB3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48A53" w14:textId="05119A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B7A15" w14:textId="4169E5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728A1" w14:textId="030409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FC7EC2" w:rsidRPr="00FC7EC2" w14:paraId="1DE9C9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9AD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BB4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10374" w14:textId="06DB23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614B" w14:textId="1FF14B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4028" w14:textId="6508F1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50411" w14:textId="2A8FF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FC7EC2" w:rsidRPr="00FC7EC2" w14:paraId="70B4BC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9BA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506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77043" w14:textId="3688D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A754E" w14:textId="6420C6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2FAB" w14:textId="47FA7E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87030" w14:textId="55FF94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FC7EC2" w:rsidRPr="00FC7EC2" w14:paraId="3BA44B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802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1DE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62FB6" w14:textId="23204C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12A90" w14:textId="28AF2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C12A" w14:textId="48F1F8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11CA3" w14:textId="06F8C7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FC7EC2" w:rsidRPr="00FC7EC2" w14:paraId="278AB2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E16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568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EAF9D" w14:textId="34A51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3D4EF" w14:textId="07354A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C7F74" w14:textId="5F103A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292E9" w14:textId="3E429A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FC7EC2" w:rsidRPr="00FC7EC2" w14:paraId="490566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76D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AB1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257C8" w14:textId="4CA846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E7331" w14:textId="4D3902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5E8FA" w14:textId="03F83C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7B848" w14:textId="0ECB40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FC7EC2" w:rsidRPr="00FC7EC2" w14:paraId="479368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9BC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E74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6F58A" w14:textId="3D9AB4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66FB8" w14:textId="6AF2E4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8D5B7" w14:textId="4299B3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B93D6" w14:textId="50200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FC7EC2" w:rsidRPr="00FC7EC2" w14:paraId="7292B4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CEA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9DB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BFEA2" w14:textId="673921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8077" w14:textId="5E07F0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398F" w14:textId="7422C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A051C" w14:textId="6543F4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FC7EC2" w:rsidRPr="00FC7EC2" w14:paraId="592B51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B13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1C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903A8" w14:textId="06EB65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E1555" w14:textId="03254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5146E" w14:textId="746389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D7C6E" w14:textId="18A6C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FC7EC2" w:rsidRPr="00FC7EC2" w14:paraId="31AF69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F82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595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69169" w14:textId="59E816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57077" w14:textId="039AE3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860DF" w14:textId="744DE3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9041B" w14:textId="701236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FC7EC2" w:rsidRPr="00FC7EC2" w14:paraId="05D89B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AAB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E5B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F766D" w14:textId="2FF714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EF4B6" w14:textId="4EE8E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EBE0A" w14:textId="382C8A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D49E4" w14:textId="0CBB72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FC7EC2" w:rsidRPr="00FC7EC2" w14:paraId="1F9061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0B7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66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6A536" w14:textId="54D056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CEEF8" w14:textId="5ACDB9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87E95" w14:textId="79DD8B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CCF7A" w14:textId="6D90D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FC7EC2" w:rsidRPr="00FC7EC2" w14:paraId="7556AA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2D8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5A4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78BE7" w14:textId="4B0E5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EE3E0" w14:textId="05D2D7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8E2BD" w14:textId="689BF3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48BF" w14:textId="41DCE8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FC7EC2" w:rsidRPr="00FC7EC2" w14:paraId="547A56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FD0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F02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67A23" w14:textId="5AEBC2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87ABE" w14:textId="4A2B68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97F66" w14:textId="1BB3DE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944A0" w14:textId="044127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FC7EC2" w:rsidRPr="00FC7EC2" w14:paraId="4A60CF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476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2D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3475" w14:textId="6616F3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44478" w14:textId="32AF4F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39E56" w14:textId="7BAB36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E34EA" w14:textId="7DBAA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FC7EC2" w:rsidRPr="00FC7EC2" w14:paraId="3204DF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60B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DE3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49FD0" w14:textId="2E8E37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3CEEC" w14:textId="0192D4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5FDD6" w14:textId="79266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7ED3B" w14:textId="2FDE02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FC7EC2" w:rsidRPr="00FC7EC2" w14:paraId="678658F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8C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ADD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597D2" w14:textId="1239F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E0B0A" w14:textId="312D05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A3782" w14:textId="5D91CE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02488" w14:textId="79DCFA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FC7EC2" w:rsidRPr="00FC7EC2" w14:paraId="19F68EA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0A4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FED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A2415" w14:textId="246457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7084D" w14:textId="115B47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66788" w14:textId="515F5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ECC76" w14:textId="74E675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FC7EC2" w:rsidRPr="00FC7EC2" w14:paraId="29C55DC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C6B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2E4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6BF85" w14:textId="313254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E42FB" w14:textId="0A2C3D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C8627" w14:textId="293895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36063" w14:textId="0BB34E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FC7EC2" w:rsidRPr="00FC7EC2" w14:paraId="469E52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A79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33C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AB32E" w14:textId="25C54A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9D64" w14:textId="5B771C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C937" w14:textId="45E31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60C2F" w14:textId="20E149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FC7EC2" w:rsidRPr="00FC7EC2" w14:paraId="6776CD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664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84E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F9039" w14:textId="7E5711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CD631" w14:textId="4A4BEB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1D678" w14:textId="76F5C0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63B4" w14:textId="3D8BB0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FC7EC2" w:rsidRPr="00FC7EC2" w14:paraId="602958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1C5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943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36F45" w14:textId="519A28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7B5D" w14:textId="4F676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97BB3" w14:textId="37C2DF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B3E7F" w14:textId="2AFABD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FC7EC2" w:rsidRPr="00FC7EC2" w14:paraId="1760FA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26F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AA7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6D84B" w14:textId="17BB06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49634" w14:textId="7548A2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32461" w14:textId="6660A1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76EC4" w14:textId="1C7109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FC7EC2" w:rsidRPr="00FC7EC2" w14:paraId="180575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EE5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F68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3024" w14:textId="720389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BBFDB" w14:textId="383C5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1E3" w14:textId="4B51E8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5BD8D" w14:textId="0AF5A2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FC7EC2" w:rsidRPr="00FC7EC2" w14:paraId="0A4F7A1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91B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360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4F302" w14:textId="6A83C3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B7476" w14:textId="4B1225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F9974" w14:textId="667A98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EAEA9" w14:textId="0D6E99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</w:tr>
      <w:tr w:rsidR="00FC7EC2" w:rsidRPr="00FC7EC2" w14:paraId="59BFDAD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B7F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4EB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0999E" w14:textId="0B4A81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20E3B" w14:textId="6B4332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9A05" w14:textId="06BA6F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6837" w14:textId="259243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FC7EC2" w:rsidRPr="00FC7EC2" w14:paraId="0BFE0C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C95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005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1FD51" w14:textId="2B9062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000C9" w14:textId="3D5041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B22AC" w14:textId="1DBBE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DD981" w14:textId="7E64CF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FC7EC2" w:rsidRPr="00FC7EC2" w14:paraId="45E9E0C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132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7BBE68" w14:textId="0C9EF3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4495D8" w14:textId="5D4C99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352EE6" w14:textId="5923B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550692" w14:textId="0AD2EE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25,838.45 </w:t>
            </w:r>
          </w:p>
        </w:tc>
      </w:tr>
      <w:tr w:rsidR="00FC7EC2" w:rsidRPr="00FC7EC2" w14:paraId="13E0C3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15F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4D6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FBA19" w14:textId="3DAD5C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198A" w14:textId="645130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8F69" w14:textId="102B8F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8589" w14:textId="50B42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FC7EC2" w:rsidRPr="00FC7EC2" w14:paraId="690540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C1F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B5F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FD576" w14:textId="64FDAC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D09B" w14:textId="03EC3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A1C0" w14:textId="28524C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91B9E" w14:textId="2FADC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</w:tr>
      <w:tr w:rsidR="00FC7EC2" w:rsidRPr="00FC7EC2" w14:paraId="4C7C7C1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D19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5AF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772E" w14:textId="28BEE8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AEB05" w14:textId="319FB7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6C0FB" w14:textId="665095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656CB" w14:textId="42F0A2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0BA2B6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170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63E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BA941" w14:textId="29D433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8F542" w14:textId="212553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5CC3A" w14:textId="0527D6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8B273" w14:textId="06EDA0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FC7EC2" w:rsidRPr="00FC7EC2" w14:paraId="7DB4F43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C51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1C5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DE0E5" w14:textId="759854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9960B" w14:textId="088547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E10B8" w14:textId="79C5C6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42BE6" w14:textId="48D408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</w:tr>
      <w:tr w:rsidR="00FC7EC2" w:rsidRPr="00FC7EC2" w14:paraId="1BFCC6A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9BD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1F5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AFC9" w14:textId="578928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85DE" w14:textId="1647B3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52F1" w14:textId="617C85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CB15A" w14:textId="1F3D02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FC7EC2" w:rsidRPr="00FC7EC2" w14:paraId="58CB23E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EB3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17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96461" w14:textId="546E8F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C809B" w14:textId="034ABF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E89F5" w14:textId="4C265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F7011" w14:textId="7B885B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FC7EC2" w:rsidRPr="00FC7EC2" w14:paraId="32B82E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C31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84F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9BF30" w14:textId="135F5B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8873A" w14:textId="5FE7BB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8A067" w14:textId="2DF2FD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E4B35" w14:textId="79282C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FC7EC2" w:rsidRPr="00FC7EC2" w14:paraId="4BCB21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D24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FB0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16D0D" w14:textId="6FDB5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13FE0" w14:textId="131053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3809" w14:textId="67C995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8BF0" w14:textId="5A33D5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FC7EC2" w:rsidRPr="00FC7EC2" w14:paraId="645BFD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DFE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F5C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7DDE9" w14:textId="27699B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92A55" w14:textId="29C5FB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9CDEE" w14:textId="4B220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DEF23" w14:textId="5CEB0A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FC7EC2" w:rsidRPr="00FC7EC2" w14:paraId="02C5CB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919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71F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B14D2" w14:textId="35CE0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A9BF9" w14:textId="60700E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E77A6" w14:textId="4011F9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ED21" w14:textId="635B08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FC7EC2" w:rsidRPr="00FC7EC2" w14:paraId="21A3B2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E15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0067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4676D" w14:textId="700481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095A4" w14:textId="23FE52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994A2" w14:textId="2101E5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805CF" w14:textId="728C8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FC7EC2" w:rsidRPr="00FC7EC2" w14:paraId="061A34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27C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ADE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96380" w14:textId="383809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B04E2" w14:textId="300F5F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7432C" w14:textId="512D98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A622" w14:textId="5D4E40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FC7EC2" w:rsidRPr="00FC7EC2" w14:paraId="7B9A7CB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17E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1F1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7A41E" w14:textId="2C8A99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FD2AA" w14:textId="2F8A97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18D57" w14:textId="50EF2E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80452" w14:textId="6B8E8F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FC7EC2" w:rsidRPr="00FC7EC2" w14:paraId="3481BB4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FDB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7F8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960E5" w14:textId="3853EA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7246F" w14:textId="08AD6E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D77E3" w14:textId="4DCD79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D16D4" w14:textId="50ADB1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FC7EC2" w:rsidRPr="00FC7EC2" w14:paraId="3D4306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A5A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753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89646" w14:textId="29A93C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9EA40" w14:textId="1B5EDA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C6587" w14:textId="56274E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FC26F" w14:textId="4C769D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FC7EC2" w:rsidRPr="00FC7EC2" w14:paraId="25ED9C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B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3F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C173C" w14:textId="0E316C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4198A" w14:textId="4154D5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47436" w14:textId="36070C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B147C" w14:textId="420027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FC7EC2" w:rsidRPr="00FC7EC2" w14:paraId="69234F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766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6FC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7F66C" w14:textId="39E199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5588A" w14:textId="2C7D0C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26EAA" w14:textId="4FE494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C4300" w14:textId="67C402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FC7EC2" w:rsidRPr="00FC7EC2" w14:paraId="28BC87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2E4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F61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BBEEB" w14:textId="771B20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81449" w14:textId="0C5E77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F2956" w14:textId="1F4D55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829C" w14:textId="2EFB5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FC7EC2" w:rsidRPr="00FC7EC2" w14:paraId="5A7768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B96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138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EBDDD" w14:textId="51EA95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A9BD" w14:textId="5FF558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AAB6E" w14:textId="5B608C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F406D" w14:textId="352596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FC7EC2" w:rsidRPr="00FC7EC2" w14:paraId="4F7DBCB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279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2AD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51622" w14:textId="208008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EF330" w14:textId="5BB656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4544C" w14:textId="5C3A75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DBF8" w14:textId="41908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FC7EC2" w:rsidRPr="00FC7EC2" w14:paraId="51E17B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EA4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60C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60D4D" w14:textId="1F12E0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2CEC" w14:textId="71811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D2D95" w14:textId="13C29D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A6A6B" w14:textId="09B357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FC7EC2" w:rsidRPr="00FC7EC2" w14:paraId="00C0E56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A05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841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9BF94" w14:textId="06F87D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7753E" w14:textId="3D55DC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9BB9E" w14:textId="0B20D0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6C0B" w14:textId="5668D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01EC2E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E2A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C56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0D698" w14:textId="4B0E53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571C1" w14:textId="345BC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C3E4" w14:textId="78C815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CE64E" w14:textId="609614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FC7EC2" w:rsidRPr="00FC7EC2" w14:paraId="66255B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E01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09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CFFB4" w14:textId="633A4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A7B54" w14:textId="28335B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A0CB3" w14:textId="3684D9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5F7EE" w14:textId="52B7C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FC7EC2" w:rsidRPr="00FC7EC2" w14:paraId="3F1CC9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5ED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40A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4BC8D" w14:textId="3E6625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221AD" w14:textId="5A8746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2A304" w14:textId="61A391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C0FE" w14:textId="0F9391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5385E6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9B5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FE8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F0C23" w14:textId="30F2D0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18FD4" w14:textId="4B0519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78E42" w14:textId="4C990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9566F" w14:textId="0A2304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FC7EC2" w:rsidRPr="00FC7EC2" w14:paraId="1451FD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823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BFD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EAF22" w14:textId="47B40C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17F6D" w14:textId="6C657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2246E" w14:textId="15C89F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73C4" w14:textId="25DE3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FC7EC2" w:rsidRPr="00FC7EC2" w14:paraId="53BD13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7FB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01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0E22" w14:textId="3DFDF1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365A" w14:textId="6F6602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8C1E2" w14:textId="2E9A2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2D4DE" w14:textId="43714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FC7EC2" w:rsidRPr="00FC7EC2" w14:paraId="1F3A223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C41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E5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04715" w14:textId="27B71A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3D137" w14:textId="6C355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DE3A0" w14:textId="30D928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5740" w14:textId="7EED2B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FC7EC2" w:rsidRPr="00FC7EC2" w14:paraId="054FF0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E9A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7CB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3AFA7" w14:textId="6FEEF9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63CBC" w14:textId="0F0D50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D26F" w14:textId="3655A7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E841" w14:textId="73A4C7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6B2F5C7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019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C4A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16649" w14:textId="3FAF07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DDB0E" w14:textId="153248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98E71" w14:textId="01C2CE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A3D52" w14:textId="330853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FC7EC2" w:rsidRPr="00FC7EC2" w14:paraId="7D48EF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12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2DB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37D66" w14:textId="4C4A34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E91E4" w14:textId="0F5D91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9784" w14:textId="1A117C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48BEE" w14:textId="59AD8C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FC7EC2" w:rsidRPr="00FC7EC2" w14:paraId="3015AF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3D5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0F6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A1E3E" w14:textId="325794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7135B" w14:textId="3BFE5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53EF" w14:textId="407974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6FBC6" w14:textId="3A4760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FC7EC2" w:rsidRPr="00FC7EC2" w14:paraId="13F637A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703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89F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5FE11" w14:textId="1A4445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0A02D" w14:textId="0FBA74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DBB90" w14:textId="331EB7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1354B" w14:textId="675590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FC7EC2" w:rsidRPr="00FC7EC2" w14:paraId="5C41B1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16D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8D9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C7C3C" w14:textId="730EB5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6CBE2" w14:textId="22EEEF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95E3" w14:textId="5E76B1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AF7CF" w14:textId="0044DF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FC7EC2" w:rsidRPr="00FC7EC2" w14:paraId="2DF034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43A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3D3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2FE7A" w14:textId="091C1B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97592" w14:textId="2C2F1D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04791" w14:textId="6C45A7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6643C" w14:textId="4F7E68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FC7EC2" w:rsidRPr="00FC7EC2" w14:paraId="25026E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A0E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FF5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B65C8" w14:textId="375D1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A92F" w14:textId="3A376A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34FE9" w14:textId="691454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D5D56" w14:textId="386C32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FC7EC2" w:rsidRPr="00FC7EC2" w14:paraId="2FCB806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638D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341A42" w14:textId="661961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02328" w14:textId="440E5B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B16C75" w14:textId="12AC3B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9A7D73" w14:textId="4171CF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</w:tr>
      <w:tr w:rsidR="00FC7EC2" w:rsidRPr="00FC7EC2" w14:paraId="382C88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A41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18A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3A98D" w14:textId="4046A8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C708C" w14:textId="4F365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67B09" w14:textId="7F35C4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AC961" w14:textId="1B594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FC7EC2" w:rsidRPr="00FC7EC2" w14:paraId="5D393E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E40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E23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A8BC9" w14:textId="29129B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199CC" w14:textId="7CAB69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62A02" w14:textId="7C18A3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67527" w14:textId="5D16F7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FC7EC2" w:rsidRPr="00FC7EC2" w14:paraId="6F47DC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431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BF0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C2E00" w14:textId="79EE07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D87AC" w14:textId="72B2D3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AAAE0" w14:textId="35ACEF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A2199" w14:textId="094FF9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FC7EC2" w:rsidRPr="00FC7EC2" w14:paraId="6C5B1C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A8B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666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B3D2B" w14:textId="6CFB30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6CAC" w14:textId="3D4AFB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3B1FD" w14:textId="7B37D9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016E4" w14:textId="27B3BC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</w:tr>
      <w:tr w:rsidR="00FC7EC2" w:rsidRPr="00FC7EC2" w14:paraId="2EEF586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6D5E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D5400D" w14:textId="7B7699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0717A7" w14:textId="0D48EB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232ED8" w14:textId="1090E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C8F1C1" w14:textId="4A0C04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FC7EC2" w:rsidRPr="00FC7EC2" w14:paraId="753650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002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B04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7592A" w14:textId="2FAC86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49DE9" w14:textId="5E708A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AE504" w14:textId="5CBED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0771C" w14:textId="52B07F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FC7EC2" w:rsidRPr="00FC7EC2" w14:paraId="78AF9D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A7E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B1E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F112A" w14:textId="1CEE3D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25DA3" w14:textId="3A6CEC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F06D7" w14:textId="5D9589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62AAB" w14:textId="3E35F2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FC7EC2" w:rsidRPr="00FC7EC2" w14:paraId="38B67F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F2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E91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D458" w14:textId="3BBA40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B1081" w14:textId="767D0F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0B37" w14:textId="47750D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C1B77" w14:textId="4931AA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FC7EC2" w:rsidRPr="00FC7EC2" w14:paraId="115AD5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26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F2A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59706" w14:textId="6B1A1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F819D" w14:textId="31505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C6C55" w14:textId="18C4DA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4BBF0" w14:textId="7DBB60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FC7EC2" w:rsidRPr="00FC7EC2" w14:paraId="19827B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18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DDB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C9EBD" w14:textId="42A90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2B5CB" w14:textId="26CFAB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4ED69" w14:textId="3A24A3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4A59E" w14:textId="2A34CF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FC7EC2" w:rsidRPr="00FC7EC2" w14:paraId="705ADCB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DC4486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1A5D2D" w14:textId="6A0B26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75654F" w14:textId="449AD7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BC58FF" w14:textId="38ED09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AF0B8C" w14:textId="22FEB0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FC7EC2" w:rsidRPr="00FC7EC2" w14:paraId="4FADE6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D13C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FE8E72" w14:textId="2D1F80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B8E2B" w14:textId="2B4036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79F0E4" w14:textId="2BAFA3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1B62E5" w14:textId="2B2895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FC7EC2" w:rsidRPr="00FC7EC2" w14:paraId="51F005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D5C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928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22DFA" w14:textId="4CA25D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A8C96" w14:textId="2C5AF9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03C3F" w14:textId="1A7342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409FC" w14:textId="7BA52D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FC7EC2" w:rsidRPr="00FC7EC2" w14:paraId="5F995B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565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3BA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0ADD3" w14:textId="220DB0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936F7" w14:textId="04115D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E8E39" w14:textId="0970AC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2182" w14:textId="677C61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FC7EC2" w:rsidRPr="00FC7EC2" w14:paraId="5751B5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FB7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069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6A6E0" w14:textId="6802A8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C9FF6" w14:textId="15C810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903C" w14:textId="3F31B6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745E8" w14:textId="70AF42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FC7EC2" w:rsidRPr="00FC7EC2" w14:paraId="44CE30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21E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FEB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20D9" w14:textId="07E440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F12F" w14:textId="2812DC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B7570" w14:textId="101BF9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5099B" w14:textId="27DBE9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FC7EC2" w:rsidRPr="00FC7EC2" w14:paraId="71C2AA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5FE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916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038A" w14:textId="475EC0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18BCA" w14:textId="0DB49D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CA93D" w14:textId="7765C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54F5F" w14:textId="687941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FC7EC2" w:rsidRPr="00FC7EC2" w14:paraId="28491B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5E8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615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596E5" w14:textId="087C61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A8C68" w14:textId="6DE0C1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95AFB" w14:textId="5D9F90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429EC" w14:textId="660803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FC7EC2" w:rsidRPr="00FC7EC2" w14:paraId="6CC33A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27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547B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54F05" w14:textId="39567D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7A70" w14:textId="16F4C8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EBD6" w14:textId="188454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23FB7" w14:textId="191308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FC7EC2" w:rsidRPr="00FC7EC2" w14:paraId="3AC83B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A22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2AB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B28D6" w14:textId="717788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A8783" w14:textId="35A3DA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8A66" w14:textId="562E3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354C7" w14:textId="59CE74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FC7EC2" w:rsidRPr="00FC7EC2" w14:paraId="4362B2E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9D66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71E70F" w14:textId="4FCC24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BA0AE2" w14:textId="20CFF0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40512C" w14:textId="104057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76F35A" w14:textId="79E212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FC7EC2" w:rsidRPr="00FC7EC2" w14:paraId="159AC3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59D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B45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DA111" w14:textId="596991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8CEB5" w14:textId="717140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EE52D" w14:textId="43D046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AA6B8" w14:textId="28B4CE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FC7EC2" w:rsidRPr="00FC7EC2" w14:paraId="255330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EAD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08C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1E126" w14:textId="592E25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73D8E" w14:textId="6BEC2D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146C0" w14:textId="2E05DB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2F9C" w14:textId="0A76B7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FC7EC2" w:rsidRPr="00FC7EC2" w14:paraId="606B4D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75D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11D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569B4" w14:textId="72303F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4ECD6" w14:textId="76E1D3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ED4C4" w14:textId="5D75F6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522F7" w14:textId="569DE4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FC7EC2" w:rsidRPr="00FC7EC2" w14:paraId="1CD47E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FBE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E76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6C9B4" w14:textId="0931E2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4C6FE" w14:textId="3E657A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2FEDA" w14:textId="64BBFE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7BF59" w14:textId="31044A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FC7EC2" w:rsidRPr="00FC7EC2" w14:paraId="0E9604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715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D5B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E727C" w14:textId="31A4D7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AC2F0" w14:textId="5D1865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51407" w14:textId="420829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E3C24" w14:textId="1F765E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FC7EC2" w:rsidRPr="00FC7EC2" w14:paraId="50F8DA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C35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CD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9B928" w14:textId="4B025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11A90" w14:textId="593CD8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4B06C" w14:textId="19998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0FC39" w14:textId="29BF55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FC7EC2" w:rsidRPr="00FC7EC2" w14:paraId="6489D3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583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719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9A1DB" w14:textId="0B5FC1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33969" w14:textId="008658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E255E" w14:textId="0BDD4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C7824" w14:textId="12437F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FC7EC2" w:rsidRPr="00FC7EC2" w14:paraId="545F9B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84C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497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3D45" w14:textId="3814AE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04D51" w14:textId="35F6FB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300AD" w14:textId="334EE3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DEE66" w14:textId="13B15A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FC7EC2" w:rsidRPr="00FC7EC2" w14:paraId="37ED7E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F96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012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863B" w14:textId="7FD743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06198" w14:textId="05C48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EE18" w14:textId="10EE3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6DB71" w14:textId="157ED5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FC7EC2" w:rsidRPr="00FC7EC2" w14:paraId="4268D0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155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48A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CE4C4" w14:textId="2F29F1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0D8F7" w14:textId="79B22A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06A8D" w14:textId="28815E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48681" w14:textId="41577C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FC7EC2" w:rsidRPr="00FC7EC2" w14:paraId="5F6C060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7AC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7A6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9D941" w14:textId="0D43E5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06B08" w14:textId="041B59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D245" w14:textId="25F820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D7C08" w14:textId="5682DD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FC7EC2" w:rsidRPr="00FC7EC2" w14:paraId="32A247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F89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695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59CA4" w14:textId="127DB3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70961" w14:textId="1CA89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FCB38" w14:textId="2A756E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3FC49" w14:textId="63440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FC7EC2" w:rsidRPr="00FC7EC2" w14:paraId="0E59583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9613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672316" w14:textId="315788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B9D2A5" w14:textId="0B7349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2BAA4" w14:textId="7B64D0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4EEFFC" w14:textId="1BAA55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FC7EC2" w:rsidRPr="00FC7EC2" w14:paraId="78B0A4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498E1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0C46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9940B" w14:textId="22AF0B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2855" w14:textId="70B14B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49E1" w14:textId="232BC5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0019" w14:textId="7CB4E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FC7EC2" w:rsidRPr="00FC7EC2" w14:paraId="500565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98A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1C7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0E342" w14:textId="1ECF6B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B5256" w14:textId="66ECC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294B8" w14:textId="4A55B2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02AC3" w14:textId="584DD4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FC7EC2" w:rsidRPr="00FC7EC2" w14:paraId="78D9F7D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4B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727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0007E" w14:textId="174E63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C548" w14:textId="50BCF6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01706" w14:textId="58BC4B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0200A" w14:textId="6537E9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FC7EC2" w:rsidRPr="00FC7EC2" w14:paraId="203B88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52B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1A8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1BE80" w14:textId="246F5D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6275E" w14:textId="6A5199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10628" w14:textId="76F0E5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6118A" w14:textId="34890C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FC7EC2" w:rsidRPr="00FC7EC2" w14:paraId="612DAE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052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D41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D153C" w14:textId="3E30A3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49004" w14:textId="40FA00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5AE89" w14:textId="391C8C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A9BF" w14:textId="29B2F7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FC7EC2" w:rsidRPr="00FC7EC2" w14:paraId="23F7A5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DBB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94C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CC08F" w14:textId="18ED36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3F728" w14:textId="1A3E3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D7EC4" w14:textId="123C4C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4F8BF" w14:textId="4E48E9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FC7EC2" w:rsidRPr="00FC7EC2" w14:paraId="13133A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62C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433D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C1C9D" w14:textId="4B227F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9231" w14:textId="1F955E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F55DD" w14:textId="673342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DE6FC" w14:textId="3F4838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FC7EC2" w:rsidRPr="00FC7EC2" w14:paraId="05AB21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2C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96E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A1517" w14:textId="777A1A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7D151" w14:textId="093CB6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18F2" w14:textId="25262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7D3F5" w14:textId="37E877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FC7EC2" w:rsidRPr="00FC7EC2" w14:paraId="42467F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FF1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EAB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4769" w14:textId="5FA283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E4EED" w14:textId="7492BB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B463" w14:textId="59ED52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30F16" w14:textId="7FAA01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FC7EC2" w:rsidRPr="00FC7EC2" w14:paraId="15D73B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C20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7D1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A5BA1" w14:textId="40985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A1B9B" w14:textId="72AC67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0DA3" w14:textId="442531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1D14D" w14:textId="1C4D7F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FC7EC2" w:rsidRPr="00FC7EC2" w14:paraId="0E5AFE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D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1E9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78421" w14:textId="6E4468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BB67" w14:textId="25A86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66152" w14:textId="28C616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046DB" w14:textId="6160B6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FC7EC2" w:rsidRPr="00FC7EC2" w14:paraId="006397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7FD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420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29234" w14:textId="5C4EBA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FBE3E" w14:textId="74134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12D6" w14:textId="7BADD6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96C10" w14:textId="06F17D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FC7EC2" w:rsidRPr="00FC7EC2" w14:paraId="1702A3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D57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F05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7E0BE" w14:textId="7351AE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5E639" w14:textId="1AC75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E116A" w14:textId="1085CC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F0153" w14:textId="1775CE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FC7EC2" w:rsidRPr="00FC7EC2" w14:paraId="54FE89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EB5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AFD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D25A3" w14:textId="2515E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9D1D5" w14:textId="26BC2F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39645" w14:textId="0D9894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8B042" w14:textId="2E32B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FC7EC2" w:rsidRPr="00FC7EC2" w14:paraId="2D64AC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29B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389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996BF" w14:textId="2FF2EF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8F61A" w14:textId="0C06FA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61FAF" w14:textId="2DF4E4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A470F" w14:textId="33CAA2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FC7EC2" w:rsidRPr="00FC7EC2" w14:paraId="253A88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1DC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582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D0A98" w14:textId="3612A2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3952" w14:textId="0033E3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FB8F0" w14:textId="49B8A2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680DD" w14:textId="4E88FA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FC7EC2" w:rsidRPr="00FC7EC2" w14:paraId="5936D6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4B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914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330A2" w14:textId="7441D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D7EA2" w14:textId="335BF7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FE723" w14:textId="4865C6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2533" w14:textId="32C312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FC7EC2" w:rsidRPr="00FC7EC2" w14:paraId="57BCDB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3E6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5E8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144E" w14:textId="7CBFAF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1E075" w14:textId="3A8AB1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CC677" w14:textId="0C77B6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69487" w14:textId="2AD087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FC7EC2" w:rsidRPr="00FC7EC2" w14:paraId="64E50E3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F02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EA5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CE054" w14:textId="51EEE6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6E255" w14:textId="03410F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589C2" w14:textId="630FD7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297C4" w14:textId="176503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FC7EC2" w:rsidRPr="00FC7EC2" w14:paraId="3BA387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E85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E25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FC800" w14:textId="36ABDB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879E6" w14:textId="1A1D01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9347C" w14:textId="7EF472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F6145" w14:textId="51F52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FC7EC2" w:rsidRPr="00FC7EC2" w14:paraId="32773E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AA3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058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D5E0" w14:textId="58CEE5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69331" w14:textId="74223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9AE13" w14:textId="12A26F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7CF44" w14:textId="7F43CC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FC7EC2" w:rsidRPr="00FC7EC2" w14:paraId="382140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BED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8B2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FBA5B" w14:textId="4A1144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D18B7" w14:textId="5A1860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9EE4A" w14:textId="5956A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73D22" w14:textId="4C46B4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FC7EC2" w:rsidRPr="00FC7EC2" w14:paraId="43CC04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A37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EC4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71AFB" w14:textId="75EA2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2ED38" w14:textId="09613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559C" w14:textId="6F0E49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1A76" w14:textId="639A0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FC7EC2" w:rsidRPr="00FC7EC2" w14:paraId="5A33E8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513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0BA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8B27B" w14:textId="3EB97A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3F897" w14:textId="50F3E3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4A5E1" w14:textId="3CE3D1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674E" w14:textId="23BAAE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FC7EC2" w:rsidRPr="00FC7EC2" w14:paraId="070305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BC6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95E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23B36" w14:textId="66668B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66613" w14:textId="13AF1A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6D07A" w14:textId="68A9F2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8AF8A" w14:textId="102A39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FC7EC2" w:rsidRPr="00FC7EC2" w14:paraId="6CBCCD7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739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4C74E" w14:textId="2BEB6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7ECF42" w14:textId="3F4FBB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E1DB3D" w14:textId="5AAA26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A478D9" w14:textId="3FB672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FC7EC2" w:rsidRPr="00FC7EC2" w14:paraId="1B7A0A1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2FD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BB60F" w14:textId="5A176A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41D70" w14:textId="2A327D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A302B" w14:textId="2D3B6D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E3B3" w14:textId="6BC8F4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FC7EC2" w:rsidRPr="00FC7EC2" w14:paraId="6BF643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1F9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951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3992F" w14:textId="2054BA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88202" w14:textId="7AFD51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049B6" w14:textId="424F1D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8B3CB" w14:textId="5179FB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FC7EC2" w:rsidRPr="00FC7EC2" w14:paraId="160FA3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AB8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34E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70FB" w14:textId="479A4B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2EAB" w14:textId="740E60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E15A9" w14:textId="706111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1CF6F" w14:textId="1CF2F3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FC7EC2" w:rsidRPr="00FC7EC2" w14:paraId="46AA74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C64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E26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54796" w14:textId="01C822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8210E" w14:textId="386954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8EE94" w14:textId="2278F2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56B1A" w14:textId="786B00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FC7EC2" w:rsidRPr="00FC7EC2" w14:paraId="488092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46F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965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96B19" w14:textId="691C45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E839B" w14:textId="47862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D63C" w14:textId="5CC525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67844" w14:textId="4DD294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FC7EC2" w:rsidRPr="00FC7EC2" w14:paraId="04AE41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43B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3B0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F451F" w14:textId="115289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BBDA9" w14:textId="6839D4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7B88F" w14:textId="5762F2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040B0" w14:textId="0EF6FE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FC7EC2" w:rsidRPr="00FC7EC2" w14:paraId="12F864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0FA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C12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8A26" w14:textId="5C3986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FB34E" w14:textId="0385D8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E6AE3" w14:textId="36AA47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75F1B" w14:textId="504D5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FC7EC2" w:rsidRPr="00FC7EC2" w14:paraId="16E2A8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421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409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BDA7A" w14:textId="0621AD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36B6" w14:textId="439A89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4CD64" w14:textId="3F3FEF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8571C" w14:textId="4C7520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FC7EC2" w:rsidRPr="00FC7EC2" w14:paraId="50DAFD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A4D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A94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06AEA" w14:textId="368513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87E6" w14:textId="0DCE9B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443D1" w14:textId="343D0E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8AC8" w14:textId="3E216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FC7EC2" w:rsidRPr="00FC7EC2" w14:paraId="1AC195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A2F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C6F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FF145" w14:textId="2714EA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7CB64" w14:textId="44FA25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2A7AD" w14:textId="5DF222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76459" w14:textId="540C78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FC7EC2" w:rsidRPr="00FC7EC2" w14:paraId="36DDFC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61F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2F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02FB5" w14:textId="411B4E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2EF99" w14:textId="306F45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E86F1" w14:textId="0485AD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B9488" w14:textId="073D20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FC7EC2" w:rsidRPr="00FC7EC2" w14:paraId="487907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D2A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718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4764" w14:textId="17FB1B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39482" w14:textId="3D24F8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4F626" w14:textId="35AC8D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EF1E" w14:textId="4308D8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FC7EC2" w:rsidRPr="00FC7EC2" w14:paraId="3E0434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502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B92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4DB58" w14:textId="2AA5A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F82ED" w14:textId="1ECE9D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EB4A3" w14:textId="1802E1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4927A" w14:textId="4CED1C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FC7EC2" w:rsidRPr="00FC7EC2" w14:paraId="43FB46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284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C0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2A61A" w14:textId="1199FD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ADFBB" w14:textId="77D4E3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5C9D4" w14:textId="76D18B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C6E2C" w14:textId="425D54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FC7EC2" w:rsidRPr="00FC7EC2" w14:paraId="3DE3907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B84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A0D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9D98B" w14:textId="52C999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B6D3B" w14:textId="46466B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A5212" w14:textId="67A2A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B23A6" w14:textId="033F71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FC7EC2" w:rsidRPr="00FC7EC2" w14:paraId="2C9B3A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9F4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49A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D4E15" w14:textId="1160DC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93926" w14:textId="2DB2C0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1F27" w14:textId="73D153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1E56C" w14:textId="2CC76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FC7EC2" w:rsidRPr="00FC7EC2" w14:paraId="629324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85C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56A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22694" w14:textId="7A1BD5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EE365" w14:textId="06BA74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6552F" w14:textId="5C15EC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ECE74" w14:textId="4014F6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FC7EC2" w:rsidRPr="00FC7EC2" w14:paraId="33443D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CDB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A0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F0CE" w14:textId="3CA1E1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6D1F9" w14:textId="43F092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20DB5" w14:textId="50B1D0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4AC56" w14:textId="24764E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FC7EC2" w:rsidRPr="00FC7EC2" w14:paraId="77BE0B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F74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0BF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23A6C" w14:textId="725B3E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84122" w14:textId="796376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B7F3" w14:textId="3AF8E2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8D632" w14:textId="7C7FC7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FC7EC2" w:rsidRPr="00FC7EC2" w14:paraId="2F4AF2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807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94F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295CA" w14:textId="55767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9161E" w14:textId="54C4BD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22510" w14:textId="67E8FE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49813" w14:textId="51A664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FC7EC2" w:rsidRPr="00FC7EC2" w14:paraId="061357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FDE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564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7C703" w14:textId="669999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A6A4D" w14:textId="1A1758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CC5E5" w14:textId="3FD59E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0A553" w14:textId="511EAC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FC7EC2" w:rsidRPr="00FC7EC2" w14:paraId="085368B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AC2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F1A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C8A50" w14:textId="41DB5A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307F6" w14:textId="0CF54B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54D98" w14:textId="3F783E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EA958" w14:textId="1EB66F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FC7EC2" w:rsidRPr="00FC7EC2" w14:paraId="0B089CD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5F7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EDF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7BD39" w14:textId="22502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300D0" w14:textId="3BE31F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DB84" w14:textId="309062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C3A63" w14:textId="1A135A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FC7EC2" w:rsidRPr="00FC7EC2" w14:paraId="29D375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6AD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1E1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580A8" w14:textId="3DBEE9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5A8F6" w14:textId="298C9E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FCFFE" w14:textId="4818C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B08F5" w14:textId="312E2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FC7EC2" w:rsidRPr="00FC7EC2" w14:paraId="6A4014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28D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A2E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B701E" w14:textId="5600FF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8E706" w14:textId="4169AC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38688" w14:textId="61C615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CCF79" w14:textId="10FBBC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FC7EC2" w:rsidRPr="00FC7EC2" w14:paraId="44C8D2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DE7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83C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5AD33" w14:textId="51CCAC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4083" w14:textId="167D79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1CA45" w14:textId="6D6C81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96306" w14:textId="6CE251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FC7EC2" w:rsidRPr="00FC7EC2" w14:paraId="2A7D87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3E8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BB4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1E5F" w14:textId="4EC228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EE3FF" w14:textId="265ED5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DA466" w14:textId="32C83D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B326" w14:textId="4350C0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FC7EC2" w:rsidRPr="00FC7EC2" w14:paraId="5A015CC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BD89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430BEE" w14:textId="198F5C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2DB234" w14:textId="624F24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1A61C4" w14:textId="7BB9BB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254CD5" w14:textId="358B9A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FC7EC2" w:rsidRPr="00FC7EC2" w14:paraId="415806E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1DA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DD24B" w14:textId="255DD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65BC" w14:textId="645998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09E1D" w14:textId="6E1010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E7695" w14:textId="7E18DD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FC7EC2" w:rsidRPr="00FC7EC2" w14:paraId="25B0C1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C83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FEA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1E9A9" w14:textId="49E927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DA713" w14:textId="5F0788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F63F5" w14:textId="445DD3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AA8F6" w14:textId="0924BC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FC7EC2" w:rsidRPr="00FC7EC2" w14:paraId="6D3815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81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D1C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8F723" w14:textId="7C6600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DDC9E" w14:textId="632A1D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5909B" w14:textId="6918B6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98A36" w14:textId="7A4250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FC7EC2" w:rsidRPr="00FC7EC2" w14:paraId="07CD04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B3D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171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7CB1E" w14:textId="072EA1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803CF" w14:textId="5A74C0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E1BC" w14:textId="75A8D4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EB25A" w14:textId="78F72B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FC7EC2" w:rsidRPr="00FC7EC2" w14:paraId="6A8DD2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CF2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D35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8409E" w14:textId="59E90A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3C55C" w14:textId="1C23C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76411" w14:textId="515124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6AD93" w14:textId="25282F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FC7EC2" w:rsidRPr="00FC7EC2" w14:paraId="2BF01E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4E4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1FC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E20B6" w14:textId="0A338D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9B83D" w14:textId="223ACF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DD8FF" w14:textId="5FBAC1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A8A80" w14:textId="25D52E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FC7EC2" w:rsidRPr="00FC7EC2" w14:paraId="5887C5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EF1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BAB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D8743" w14:textId="7E6A6A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AF46D" w14:textId="342C93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FC055" w14:textId="5EFE69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4256" w14:textId="13ED86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FC7EC2" w:rsidRPr="00FC7EC2" w14:paraId="167074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7F9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135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9227B" w14:textId="382CEC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A6F1" w14:textId="139E16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D58B8" w14:textId="35F5EF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17DB5" w14:textId="19050B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FC7EC2" w:rsidRPr="00FC7EC2" w14:paraId="3EA811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0F4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A8E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2E7F6" w14:textId="4D62B2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9B983" w14:textId="4291B0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E94DC" w14:textId="4E16CA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16D3A" w14:textId="5B5DA1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FC7EC2" w:rsidRPr="00FC7EC2" w14:paraId="053FDB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353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902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9E545" w14:textId="58AFBD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D6A25" w14:textId="3F248D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E04BA" w14:textId="5745EE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83400" w14:textId="09E236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FC7EC2" w:rsidRPr="00FC7EC2" w14:paraId="0AF061F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21F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C78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D7CD3" w14:textId="04A7BC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A7B21" w14:textId="6E4FBB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26313" w14:textId="209862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B1AE" w14:textId="412CAA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FC7EC2" w:rsidRPr="00FC7EC2" w14:paraId="47FE62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BF1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B3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281EF" w14:textId="02C2B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F5611" w14:textId="6131D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56C0B" w14:textId="139619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EBFBC" w14:textId="30830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FC7EC2" w:rsidRPr="00FC7EC2" w14:paraId="397C82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D00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95D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EAFD9" w14:textId="5D0C04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CDF8B" w14:textId="11378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88474" w14:textId="50624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E2F62" w14:textId="4AE7CB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FC7EC2" w:rsidRPr="00FC7EC2" w14:paraId="197F87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638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EC1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0BCAA" w14:textId="17525B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29D21" w14:textId="6FB65E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2BD87" w14:textId="7DD2C7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DA2E8" w14:textId="0D0EF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FC7EC2" w:rsidRPr="00FC7EC2" w14:paraId="499118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794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577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03926" w14:textId="167F49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D4151" w14:textId="143262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FAA74" w14:textId="363B29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AD885" w14:textId="32C88C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FC7EC2" w:rsidRPr="00FC7EC2" w14:paraId="5B60710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674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4AF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0CD55" w14:textId="08C8C1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066E" w14:textId="6AC140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D678D" w14:textId="2F3C4F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2A71E7" w14:textId="396E8C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FC7EC2" w:rsidRPr="00FC7EC2" w14:paraId="77B848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DDA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739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6FE10" w14:textId="5E826C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D7D08" w14:textId="05BE08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29836" w14:textId="107CE6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63692" w14:textId="027E64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FC7EC2" w:rsidRPr="00FC7EC2" w14:paraId="4B333C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99D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61A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BD404" w14:textId="0DED17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6156" w14:textId="571A8A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00FCF" w14:textId="1409F2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B63DF" w14:textId="045BA2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FC7EC2" w:rsidRPr="00FC7EC2" w14:paraId="244436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8AA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49F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8D8E4" w14:textId="2B89CB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54B84" w14:textId="030F7B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ED2A1" w14:textId="744194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36CDE" w14:textId="0C4576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FC7EC2" w:rsidRPr="00FC7EC2" w14:paraId="455AFD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0FD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0AE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405E8" w14:textId="1F0C0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34B27" w14:textId="6BE454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70802" w14:textId="072F24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B23D9" w14:textId="56679E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FC7EC2" w:rsidRPr="00FC7EC2" w14:paraId="3480E12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362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82F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C713" w14:textId="549B7B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BFE0A" w14:textId="69B380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B32D" w14:textId="30C27D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FB49D" w14:textId="05DE0B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FC7EC2" w:rsidRPr="00FC7EC2" w14:paraId="3F571B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946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A71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2306C" w14:textId="4383AF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853B0" w14:textId="415664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F401B" w14:textId="5D1D01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3C59" w14:textId="081C1F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FC7EC2" w:rsidRPr="00FC7EC2" w14:paraId="3CD055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1FF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675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927EB" w14:textId="54862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D388B" w14:textId="28DAC7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EDBA0" w14:textId="535A15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C6CA2" w14:textId="2157D3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FC7EC2" w:rsidRPr="00FC7EC2" w14:paraId="532D810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7570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568903" w14:textId="62B10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D33033" w14:textId="6CA918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ECF4F6" w14:textId="3B300F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7E5270" w14:textId="036664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FC7EC2" w:rsidRPr="00FC7EC2" w14:paraId="6A6ED2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CE5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4C3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CA9CC" w14:textId="2384EB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ABD04" w14:textId="0C6907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22E5A" w14:textId="2F220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8FBC0" w14:textId="04CA9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FC7EC2" w:rsidRPr="00FC7EC2" w14:paraId="11F3FF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AE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A54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636E3" w14:textId="360AEC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4A0CC" w14:textId="7455DA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96F2C" w14:textId="34D9FD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EC9C" w14:textId="513A75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FC7EC2" w:rsidRPr="00FC7EC2" w14:paraId="341DA1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941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81B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73D4E" w14:textId="5AF35D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9668" w14:textId="3B1DBF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1C8AF" w14:textId="466E18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C9E31" w14:textId="030784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FC7EC2" w:rsidRPr="00FC7EC2" w14:paraId="7BCAF4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ADF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A93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7BE95" w14:textId="77486B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73B9C" w14:textId="6FB4BC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6B593" w14:textId="23FFFB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A370" w14:textId="19B098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FC7EC2" w:rsidRPr="00FC7EC2" w14:paraId="4A9E27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453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FDA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00B16" w14:textId="7BAB67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648CD" w14:textId="3ABB3F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3930C" w14:textId="4C81DC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D2480" w14:textId="6E8DC1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FC7EC2" w:rsidRPr="00FC7EC2" w14:paraId="16F89E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FF4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998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DE80" w14:textId="0DE08F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997DC" w14:textId="1FE8D8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3B814" w14:textId="4FF58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992FC" w14:textId="2925D3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FC7EC2" w:rsidRPr="00FC7EC2" w14:paraId="5EA510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442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5D7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D9068" w14:textId="23F015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9AE9D" w14:textId="2AFF22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C9CCA" w14:textId="64DF0D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7F6D5" w14:textId="5DBF35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FC7EC2" w:rsidRPr="00FC7EC2" w14:paraId="346D9D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ACD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87B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B1845" w14:textId="24FD56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EC791" w14:textId="40FE67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B782" w14:textId="684BFA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EA1AF" w14:textId="26C3F2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FC7EC2" w:rsidRPr="00FC7EC2" w14:paraId="0665C1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F83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41E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3E9B" w14:textId="104678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D77E8" w14:textId="703038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DD094" w14:textId="27E18B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79AAE" w14:textId="43E3E6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FC7EC2" w:rsidRPr="00FC7EC2" w14:paraId="69E61C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3FA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E21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8EF5E" w14:textId="060BB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3DAAA" w14:textId="7A53A5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8CCB" w14:textId="36EF76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E03D6" w14:textId="035D6D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FC7EC2" w:rsidRPr="00FC7EC2" w14:paraId="1F4A16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073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AB3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316AB" w14:textId="18FD1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97304" w14:textId="62F130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E3293" w14:textId="22AC97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70E3D" w14:textId="50FB78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FC7EC2" w:rsidRPr="00FC7EC2" w14:paraId="31D70E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BB2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F6B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C1514" w14:textId="3595E9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159AA" w14:textId="114E96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9877A" w14:textId="537DE9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F406A" w14:textId="5119D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FC7EC2" w:rsidRPr="00FC7EC2" w14:paraId="14A475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D94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8A9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BE202" w14:textId="241F23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A0AEB" w14:textId="05704C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1A8F1" w14:textId="12C889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B2202" w14:textId="53AD27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FC7EC2" w:rsidRPr="00FC7EC2" w14:paraId="0A5C78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FF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F16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4B7D1" w14:textId="16C03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935C" w14:textId="369E9C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E005F" w14:textId="0EA4AD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10F16" w14:textId="2B8B2C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FC7EC2" w:rsidRPr="00FC7EC2" w14:paraId="661CB0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76C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C9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2961" w14:textId="7750FB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46466" w14:textId="503C91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C880D" w14:textId="2BD843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4340" w14:textId="141A7F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FC7EC2" w:rsidRPr="00FC7EC2" w14:paraId="6211C7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414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E94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25CDC" w14:textId="7AFE1B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4F38" w14:textId="6333CF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8F562" w14:textId="3195CD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A6281" w14:textId="41B7AA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FC7EC2" w:rsidRPr="00FC7EC2" w14:paraId="7579BB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534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A3B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26447" w14:textId="63A645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DCE7C" w14:textId="49E440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74AF4" w14:textId="727E6D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5FAA" w14:textId="5AB243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FC7EC2" w:rsidRPr="00FC7EC2" w14:paraId="169D2C2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114C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F05FC" w14:textId="4CF59C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857A73" w14:textId="69089D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B768D2" w14:textId="27459A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3CE801" w14:textId="3BE4C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FC7EC2" w:rsidRPr="00FC7EC2" w14:paraId="11CFE4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4C0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72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96FF" w14:textId="04AF13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A04E" w14:textId="76C46C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2D136" w14:textId="01ADCE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0EEA3" w14:textId="0E214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FC7EC2" w:rsidRPr="00FC7EC2" w14:paraId="0CC377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3F0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567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D8ADB" w14:textId="10495C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4A742" w14:textId="64135D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1758E" w14:textId="23037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7959D" w14:textId="5C1CCD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FC7EC2" w:rsidRPr="00FC7EC2" w14:paraId="7E7B63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7D2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5FD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9E897" w14:textId="53439D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CAEEA" w14:textId="4C3C01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F1A7A" w14:textId="42C67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A17E" w14:textId="7F74FC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FC7EC2" w:rsidRPr="00FC7EC2" w14:paraId="6CC6FF0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6C6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DEC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962B8" w14:textId="4DB391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D2A33" w14:textId="5B1B0A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8BC05" w14:textId="2603DC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1EF53" w14:textId="59E52C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FC7EC2" w:rsidRPr="00FC7EC2" w14:paraId="2D8644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241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E62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9AB33" w14:textId="52692C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97C3F" w14:textId="2806EA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069FB" w14:textId="0AE671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EAE01" w14:textId="1F8268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FC7EC2" w:rsidRPr="00FC7EC2" w14:paraId="1B9D63A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AC1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828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20228" w14:textId="10BA89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9881C" w14:textId="694DC6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749E7" w14:textId="466397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F172" w14:textId="07C6C5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FC7EC2" w:rsidRPr="00FC7EC2" w14:paraId="7A1024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5C5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E6C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FAE5E" w14:textId="052B29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103AC" w14:textId="2FBBD7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A7D0" w14:textId="0A127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0B799" w14:textId="466F15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FC7EC2" w:rsidRPr="00FC7EC2" w14:paraId="44DC0C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BCE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439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16716" w14:textId="2172F7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C6946" w14:textId="6250F9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F5156" w14:textId="2CBD0C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01ED9" w14:textId="4A1FF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FC7EC2" w:rsidRPr="00FC7EC2" w14:paraId="74F0C9A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E00C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567798" w14:textId="5C2D80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088,491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36EB7E" w14:textId="6090E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F5227B" w14:textId="7B6B3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6389D20" w14:textId="17FE07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69,882,734.84 </w:t>
            </w:r>
          </w:p>
        </w:tc>
      </w:tr>
      <w:tr w:rsidR="00FC7EC2" w:rsidRPr="00FC7EC2" w14:paraId="3AC1971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54E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42496F" w14:textId="79F925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08092F" w14:textId="241F01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550C17" w14:textId="6ED1D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BDBB26" w14:textId="162FF5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FC7EC2" w:rsidRPr="00FC7EC2" w14:paraId="02E44D0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F2C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D7E1" w14:textId="390B8F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B95DF" w14:textId="708081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1829F" w14:textId="301023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CFC36" w14:textId="2F83E6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FC7EC2" w:rsidRPr="00FC7EC2" w14:paraId="4828C3F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CD6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639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3CAE4" w14:textId="7FEFC3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B7222" w14:textId="27156B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4C01" w14:textId="776E99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B168" w14:textId="654452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59FCE9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2A4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792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8D694" w14:textId="092BB8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CB7AB" w14:textId="53BCDB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EF509" w14:textId="056628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32E9" w14:textId="023C9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FC7EC2" w:rsidRPr="00FC7EC2" w14:paraId="008EAD2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684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A1C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3A7A7" w14:textId="3CEE13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3946C" w14:textId="509BC0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DC82" w14:textId="15FA98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54902" w14:textId="1897D1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FC7EC2" w:rsidRPr="00FC7EC2" w14:paraId="166D0D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508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8FE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57D3B" w14:textId="71812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20DFC" w14:textId="7A64F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F564F" w14:textId="577CF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F05C4" w14:textId="13039F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FC7EC2" w:rsidRPr="00FC7EC2" w14:paraId="0ABD2D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3F3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AD3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35FE6" w14:textId="33D8F6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2E780" w14:textId="588107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7F764" w14:textId="78CA36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A5B4C" w14:textId="6BA56F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FC7EC2" w:rsidRPr="00FC7EC2" w14:paraId="3F5C59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EDF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767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03D7E" w14:textId="2DDD56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40415" w14:textId="43A126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D7677" w14:textId="7A24FC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8F17" w14:textId="52210B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FC7EC2" w:rsidRPr="00FC7EC2" w14:paraId="6AAEE9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AC5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682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66F5C" w14:textId="4C6001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D524" w14:textId="0F60A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B32D" w14:textId="5D372D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8ACF" w14:textId="11B656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FC7EC2" w:rsidRPr="00FC7EC2" w14:paraId="483438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877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5A0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6C084" w14:textId="58C393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47DE5" w14:textId="653128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69EC" w14:textId="0A2D8C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25142" w14:textId="60CC60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2278E3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C4D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193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1FEFD" w14:textId="5E2C50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02639" w14:textId="30067A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2B5B" w14:textId="49B349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702F2" w14:textId="574062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695C75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484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A23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37998" w14:textId="668990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CA917" w14:textId="7B6708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FAE46" w14:textId="40B648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D81E2" w14:textId="71DC61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FC7EC2" w:rsidRPr="00FC7EC2" w14:paraId="313763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089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E47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B86F1" w14:textId="59A83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4B01B" w14:textId="1F9B06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4CC82" w14:textId="250A6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662C1" w14:textId="0BEB68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FC7EC2" w:rsidRPr="00FC7EC2" w14:paraId="1B07C4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2DF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5E2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3C51A" w14:textId="506F91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D329D" w14:textId="01224A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B8567" w14:textId="457EF8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AE7D" w14:textId="187F14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FC7EC2" w:rsidRPr="00FC7EC2" w14:paraId="56F8D5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313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365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EF235" w14:textId="60705A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CCD9" w14:textId="030B83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56264" w14:textId="2789B1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C940E" w14:textId="0760F4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216CFA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D7F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815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0288D" w14:textId="167163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09100" w14:textId="02FAF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7681" w14:textId="7F820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13F8" w14:textId="58DFA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FC7EC2" w:rsidRPr="00FC7EC2" w14:paraId="763C8B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389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27E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B485" w14:textId="5744EA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82170" w14:textId="43F1FE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7BEB2" w14:textId="21ADCB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B99EA" w14:textId="5B9F12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50C3AA6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C25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DB6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CBD3" w14:textId="555A5F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46C7" w14:textId="5DA81E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11410" w14:textId="1471F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B8681" w14:textId="1DA08E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FC7EC2" w:rsidRPr="00FC7EC2" w14:paraId="6B9493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DED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A2D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2F336" w14:textId="435C0C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928DF" w14:textId="606375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1CD13" w14:textId="68B65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5387B" w14:textId="4FE65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FC7EC2" w:rsidRPr="00FC7EC2" w14:paraId="56DEDD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37C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AC8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85B6A" w14:textId="7FA1D1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7D3E4" w14:textId="2E95D5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89855" w14:textId="42F2DF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8F228" w14:textId="6B4C6F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2B1DAC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E59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414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7258" w14:textId="2102B8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0645F" w14:textId="3E50F9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77882" w14:textId="364F12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717ED" w14:textId="6298F5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FC7EC2" w:rsidRPr="00FC7EC2" w14:paraId="0DA655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0B5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1C2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B37D9" w14:textId="5DF470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A3F99" w14:textId="18F947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69A28" w14:textId="0E6D0A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FEF8" w14:textId="5ABD70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2DB415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29D3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9F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0E63" w14:textId="3005B3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3B2EC" w14:textId="28C0FA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3E21A" w14:textId="44A6AA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5B52B" w14:textId="773D7C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523807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AAC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780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19297" w14:textId="6D9CAD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806C" w14:textId="53E78F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899B5" w14:textId="4BF4B8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D92DE" w14:textId="421689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FC7EC2" w:rsidRPr="00FC7EC2" w14:paraId="2D9E9C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54D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DA0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4D4D3" w14:textId="5C6EB7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57D63" w14:textId="35AAD1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83DE6" w14:textId="5576DB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B48A4" w14:textId="36D858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FC7EC2" w:rsidRPr="00FC7EC2" w14:paraId="6D5FB5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C8F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A40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014EC" w14:textId="261124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F8709" w14:textId="3AFE8A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C5FC1" w14:textId="739D07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22FC7" w14:textId="7AC2F3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FC7EC2" w:rsidRPr="00FC7EC2" w14:paraId="03852C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CFD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A04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3DCA" w14:textId="4B14CA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34839" w14:textId="302546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68462" w14:textId="06D18D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156A0" w14:textId="0A49B6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6BC205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134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DAD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065D0" w14:textId="07163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EB115" w14:textId="249600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C4846" w14:textId="08D10D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D7081" w14:textId="2C6A7F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FC7EC2" w:rsidRPr="00FC7EC2" w14:paraId="19CE7D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EEE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6C7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18719" w14:textId="2CAC1F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8B168" w14:textId="36EE03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ACF33" w14:textId="2D67C6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D16F" w14:textId="23F715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3A003E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31E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AFA3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15093" w14:textId="63D60D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CE45A" w14:textId="4D2858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3F70" w14:textId="16DA1E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B9782" w14:textId="3FE08E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FC7EC2" w:rsidRPr="00FC7EC2" w14:paraId="193A15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154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87F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F8B7A" w14:textId="0AD0FA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67088" w14:textId="63A708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7E77F" w14:textId="6E4D37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8E806" w14:textId="1DFE6B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16F0AA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361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7A5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BF101" w14:textId="401A2D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9A9AD" w14:textId="01F9FD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F246C" w14:textId="77D803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4FD27" w14:textId="334D00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FC7EC2" w:rsidRPr="00FC7EC2" w14:paraId="164EAF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032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92E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D4D04" w14:textId="30348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07D74" w14:textId="02F5F3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98D4D" w14:textId="740FED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EABBA" w14:textId="3DE8E4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FC7EC2" w:rsidRPr="00FC7EC2" w14:paraId="43E3C1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F8C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B3B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3E73D" w14:textId="31935F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AE062" w14:textId="74BB3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EE58C" w14:textId="79C81C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8EC72" w14:textId="59EAC1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FC7EC2" w:rsidRPr="00FC7EC2" w14:paraId="429874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AC8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47B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7E15F" w14:textId="64BDFE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DEC73" w14:textId="50B662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4EA31" w14:textId="365E6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941A7" w14:textId="16B431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FC7EC2" w:rsidRPr="00FC7EC2" w14:paraId="2082FC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F45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AC7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46612" w14:textId="4974AA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CA205" w14:textId="741C48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07FB8" w14:textId="22DD81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90E2" w14:textId="47BBC1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FC7EC2" w:rsidRPr="00FC7EC2" w14:paraId="7F8DC68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12E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32C544" w14:textId="0BD78F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39,75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C67B79" w14:textId="5BAB9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7BAC85" w14:textId="6BD703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9642CE" w14:textId="2B2270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92,562.95 </w:t>
            </w:r>
          </w:p>
        </w:tc>
      </w:tr>
      <w:tr w:rsidR="00FC7EC2" w:rsidRPr="00FC7EC2" w14:paraId="526585A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626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62CCE" w14:textId="2C5DD8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C6A8" w14:textId="583D19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F038E" w14:textId="6751C3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84756" w14:textId="232811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FC7EC2" w:rsidRPr="00FC7EC2" w14:paraId="78F51B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663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1A9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E4587" w14:textId="18DDD4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DEF08" w14:textId="6022AF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FF70" w14:textId="5559AD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6BBD" w14:textId="31A54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FC7EC2" w:rsidRPr="00FC7EC2" w14:paraId="731D8B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9A2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E40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EC160" w14:textId="036913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D7882" w14:textId="3BF1C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4FE26" w14:textId="163687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D95C" w14:textId="3DDD92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4023AA8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593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B80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5806A" w14:textId="194300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2,97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C2245" w14:textId="1B135E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BA103" w14:textId="416B07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CB1F4" w14:textId="38486B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1,477.00 </w:t>
            </w:r>
          </w:p>
        </w:tc>
      </w:tr>
      <w:tr w:rsidR="00FC7EC2" w:rsidRPr="00FC7EC2" w14:paraId="596553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171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4DC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B5ED" w14:textId="1E1B73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E0C48" w14:textId="6D76AD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9EF0F" w14:textId="135C70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5088A" w14:textId="2CE2DE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FC7EC2" w:rsidRPr="00FC7EC2" w14:paraId="0990A2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CA5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FC5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82738" w14:textId="21E97A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5953F" w14:textId="7A000B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B35C8" w14:textId="1250DE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ED5C" w14:textId="3C214C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FC7EC2" w:rsidRPr="00FC7EC2" w14:paraId="649F2F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C14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15D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1B91" w14:textId="4FD469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3E33" w14:textId="53DB89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81108" w14:textId="5111B9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3459" w14:textId="5F1D26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FC7EC2" w:rsidRPr="00FC7EC2" w14:paraId="399CFC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91E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1C5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18DD8" w14:textId="00990D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7DF8" w14:textId="0AF2F8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C7F83" w14:textId="304DEF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4BE7F" w14:textId="00E34D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FC7EC2" w:rsidRPr="00FC7EC2" w14:paraId="35537F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A10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0C4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4AA2" w14:textId="4A62EA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81C2B" w14:textId="04269E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D6615" w14:textId="576AFA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1D98B" w14:textId="35976A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02E742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E1D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7EE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DC3A" w14:textId="48182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F5DF6" w14:textId="777A29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46562" w14:textId="44333C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2313A" w14:textId="2EE687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FC7EC2" w:rsidRPr="00FC7EC2" w14:paraId="6E09BA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FC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91E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21891" w14:textId="21D525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55E6D" w14:textId="136D76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36B7" w14:textId="0698D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F062" w14:textId="7871DA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738.00 </w:t>
            </w:r>
          </w:p>
        </w:tc>
      </w:tr>
      <w:tr w:rsidR="00FC7EC2" w:rsidRPr="00FC7EC2" w14:paraId="628401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9F3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531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BE5CA" w14:textId="4FF01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B74A4" w14:textId="566469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66D9A" w14:textId="3B5B52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7855C" w14:textId="141449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FC7EC2" w:rsidRPr="00FC7EC2" w14:paraId="570F55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CE9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3D1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AA5D2" w14:textId="48859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71D0" w14:textId="65DAA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2EA3E" w14:textId="7BCF35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11068" w14:textId="609299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FC7EC2" w:rsidRPr="00FC7EC2" w14:paraId="78E4D89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A22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D8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D8C83" w14:textId="609C55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44899" w14:textId="5BE85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1C23D" w14:textId="050695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81E3" w14:textId="6D4926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69A254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65E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7AE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20722" w14:textId="2D2451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876D2" w14:textId="0E2C44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33D76" w14:textId="38EC93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9DCA3" w14:textId="188550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FC7EC2" w:rsidRPr="00FC7EC2" w14:paraId="062F99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9B8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1A0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044E8" w14:textId="7EB799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026F6" w14:textId="282615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8B6E" w14:textId="476272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8A930" w14:textId="3D4D83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FC7EC2" w:rsidRPr="00FC7EC2" w14:paraId="6466A5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D3E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235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EE474" w14:textId="6E7F1A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26FB" w14:textId="32B045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5A4D" w14:textId="68E10A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02420" w14:textId="60D10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FC7EC2" w:rsidRPr="00FC7EC2" w14:paraId="15CF6F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93E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7FF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D7CFE" w14:textId="50D487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0D1B3" w14:textId="2CA4A8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9870F" w14:textId="08DB0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F2BC8" w14:textId="29D5E2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FC7EC2" w:rsidRPr="00FC7EC2" w14:paraId="0BCE10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A0A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015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ED604" w14:textId="5A615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50829" w14:textId="772B9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D14B" w14:textId="653556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7F27B" w14:textId="60577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FC7EC2" w:rsidRPr="00FC7EC2" w14:paraId="42D5A5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ACB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AEB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80735" w14:textId="715D95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5,4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94876" w14:textId="0B414C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D7FED" w14:textId="05A3CF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959D" w14:textId="2EA474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3,131.00 </w:t>
            </w:r>
          </w:p>
        </w:tc>
      </w:tr>
      <w:tr w:rsidR="00FC7EC2" w:rsidRPr="00FC7EC2" w14:paraId="2261FB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E23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6B8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7547B" w14:textId="0D099F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0B55E" w14:textId="20F7BC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ACA50" w14:textId="3D5FD6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03FF3" w14:textId="459605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FC7EC2" w:rsidRPr="00FC7EC2" w14:paraId="65A926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7A6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D43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C8F9" w14:textId="366ADA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8D824" w14:textId="16DCAB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8B532" w14:textId="3E83C3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0A05" w14:textId="082CBA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FC7EC2" w:rsidRPr="00FC7EC2" w14:paraId="71B746C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631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6D8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BDDB8" w14:textId="69A5CA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91A5" w14:textId="4AD8D8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2A75" w14:textId="307413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687DF" w14:textId="421CB3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FC7EC2" w:rsidRPr="00FC7EC2" w14:paraId="649B87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35F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424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31232" w14:textId="40A05B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DD3EA" w14:textId="4A36C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7AA5A" w14:textId="24C634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EF937" w14:textId="69E8EA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FC7EC2" w:rsidRPr="00FC7EC2" w14:paraId="3FC71DC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AA0F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13C985" w14:textId="03F987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26CD4E" w14:textId="481DEE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9F08F2" w14:textId="218EFA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26FD10" w14:textId="599619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FC7EC2" w:rsidRPr="00FC7EC2" w14:paraId="334FDA2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E93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C8DA" w14:textId="2771A2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F1176" w14:textId="52DB1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DB389" w14:textId="139267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D562D" w14:textId="436E3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FC7EC2" w:rsidRPr="00FC7EC2" w14:paraId="04D45C4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11A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914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E8549" w14:textId="278A25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C1271" w14:textId="22944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C597C" w14:textId="277165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1BB1F" w14:textId="5EC38B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3BC477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48B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7BF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21D9" w14:textId="0C138C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66E1B" w14:textId="60831D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AC757" w14:textId="20AE54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E4406" w14:textId="55E5F5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FC7EC2" w:rsidRPr="00FC7EC2" w14:paraId="799DAC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92E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3D8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6B252" w14:textId="085CA9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3A8D7" w14:textId="1C2125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10AA9" w14:textId="4FB193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2DBF8" w14:textId="61C201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FC7EC2" w:rsidRPr="00FC7EC2" w14:paraId="76FC95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EE0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36A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28749" w14:textId="7941D2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CB789" w14:textId="612800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9EF91" w14:textId="4721A6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5DA0" w14:textId="67EDF6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FC7EC2" w:rsidRPr="00FC7EC2" w14:paraId="730F04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7AD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906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AC0A1" w14:textId="30068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CA473" w14:textId="71697B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9FF4" w14:textId="04441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E14C1" w14:textId="7FF0BE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FC7EC2" w:rsidRPr="00FC7EC2" w14:paraId="0FAD3AB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A91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DD4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12D37" w14:textId="489691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08ECB" w14:textId="035851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2C64E" w14:textId="061B6A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E7FE5" w14:textId="0919E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FC7EC2" w:rsidRPr="00FC7EC2" w14:paraId="446FC5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1BB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401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2D71" w14:textId="3244D8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D2E06" w14:textId="58BE6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BA48D" w14:textId="5C5747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47F2D" w14:textId="67FCD0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279FF0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7FF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61B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A3088" w14:textId="3E2D73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4BEA7" w14:textId="455F23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2E011" w14:textId="491771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A605" w14:textId="1F305F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FC7EC2" w:rsidRPr="00FC7EC2" w14:paraId="31A561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45A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873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45967" w14:textId="79A3D3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69DA8" w14:textId="2CB2B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B1CAE" w14:textId="434A82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83991" w14:textId="2A219F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469811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155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ED8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21B74" w14:textId="7ACAC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41F70" w14:textId="4D737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6CD8C" w14:textId="40E4AD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8671A" w14:textId="5C38A1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FC7EC2" w:rsidRPr="00FC7EC2" w14:paraId="5901F7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1EE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1CC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BF4ED" w14:textId="656CFC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FF101" w14:textId="544E48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D8317" w14:textId="435298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C706" w14:textId="4DFBF0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FC7EC2" w:rsidRPr="00FC7EC2" w14:paraId="110652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52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2EF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495C7" w14:textId="6DA099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2BD79" w14:textId="5F20EE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B9E0E" w14:textId="265BD7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B436C" w14:textId="1B29AC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1F1B73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6A1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836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DD048" w14:textId="29746B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C5244" w14:textId="0296C5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CDB23" w14:textId="03F38C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F9EC9" w14:textId="3C3B6D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5550AE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68C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EA9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A3758" w14:textId="0ECC12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A179E" w14:textId="36BB5C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8CA6A" w14:textId="568C8A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9F8F6" w14:textId="3E4FAA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FC7EC2" w:rsidRPr="00FC7EC2" w14:paraId="0A55C50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4AE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006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9173B" w14:textId="119C02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FF15" w14:textId="1F044F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2C1DD" w14:textId="525A10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4113A" w14:textId="249813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FC7EC2" w:rsidRPr="00FC7EC2" w14:paraId="3219E0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440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81A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A826B" w14:textId="2215F5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A0CE6" w14:textId="54907C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DBF14" w14:textId="0B7AC3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82ED8" w14:textId="22871C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FC7EC2" w:rsidRPr="00FC7EC2" w14:paraId="3BB777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176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90C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7556E" w14:textId="2881BF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52B8F" w14:textId="279256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4FB8B" w14:textId="1A5D1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2E13A" w14:textId="4F6EF6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0E76B5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455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EC8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12EE0" w14:textId="7D5465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03D2A" w14:textId="0DB1E0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73C6A" w14:textId="35C9A9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58546" w14:textId="1E0007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FC7EC2" w:rsidRPr="00FC7EC2" w14:paraId="3EEE79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65A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095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1F04D" w14:textId="698CC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CB41B" w14:textId="75BA12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64CA4" w14:textId="50F2F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731CF" w14:textId="6A7594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FC7EC2" w:rsidRPr="00FC7EC2" w14:paraId="6CB427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AA3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6B3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B2059" w14:textId="2FCA4C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CE60" w14:textId="7B7C26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DFCC2" w14:textId="6AF97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68E0B" w14:textId="466C25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FC7EC2" w:rsidRPr="00FC7EC2" w14:paraId="1480C8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2A5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C01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EB2CD" w14:textId="427D23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E3053" w14:textId="331CA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AF6D" w14:textId="1F62E2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6C92E" w14:textId="4CC5E0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FC7EC2" w:rsidRPr="00FC7EC2" w14:paraId="5F04CE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120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ABA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FD359" w14:textId="685413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BBC45" w14:textId="3F505F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29317" w14:textId="66295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192AC" w14:textId="322FEF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FC7EC2" w:rsidRPr="00FC7EC2" w14:paraId="6B55F2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4A4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AD3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39A5F" w14:textId="6F3632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624E5" w14:textId="3B60A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26518" w14:textId="6A2CF6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D25F4" w14:textId="2FC7D6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FC7EC2" w:rsidRPr="00FC7EC2" w14:paraId="47D8AF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447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36B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7EE6" w14:textId="079878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C4BB1" w14:textId="071068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0B52C" w14:textId="488447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313BB" w14:textId="794E22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FC7EC2" w:rsidRPr="00FC7EC2" w14:paraId="58E619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492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50D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68FD3" w14:textId="11538E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8802C" w14:textId="0338DC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A05C0" w14:textId="6BDA7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B9B00" w14:textId="01FCF0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FC7EC2" w:rsidRPr="00FC7EC2" w14:paraId="142DC4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96C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123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07607" w14:textId="4BB562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D95D" w14:textId="0EAA63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B9123" w14:textId="20ABB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BC914" w14:textId="1970AD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FC7EC2" w:rsidRPr="00FC7EC2" w14:paraId="04D74CF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BF0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BC0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43F8" w14:textId="529085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6A11" w14:textId="307E3F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1FA73" w14:textId="1FEADF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1D362" w14:textId="75348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FC7EC2" w:rsidRPr="00FC7EC2" w14:paraId="32AAB1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15F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79A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FD310" w14:textId="6C5ECD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0D99D" w14:textId="77D5F0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93CD8" w14:textId="541EF9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FF805" w14:textId="1FCF9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FC7EC2" w:rsidRPr="00FC7EC2" w14:paraId="7C439E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B6B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4A7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9A3AD" w14:textId="0C677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9197C" w14:textId="4B6E2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38AC8" w14:textId="40AF53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FE151" w14:textId="607F6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FC7EC2" w:rsidRPr="00FC7EC2" w14:paraId="3A5818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463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D13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0AD41" w14:textId="5D28CF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35CAB" w14:textId="15CEFE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05F5" w14:textId="6F8C6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C48F7" w14:textId="1609F7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FC7EC2" w:rsidRPr="00FC7EC2" w14:paraId="60D199A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083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BE181" w14:textId="4E58D9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36C989" w14:textId="59D3D7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DE6509" w14:textId="1F8BE2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D6E30F" w14:textId="71BBC9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FC7EC2" w:rsidRPr="00FC7EC2" w14:paraId="6D1A12C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088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D2D50" w14:textId="535403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00663" w14:textId="6CF7AC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20A3C" w14:textId="1E5756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8CD2" w14:textId="0D78FA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FC7EC2" w:rsidRPr="00FC7EC2" w14:paraId="7DDEDB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F48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B27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1701B" w14:textId="64FDB3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96D9" w14:textId="0A87AC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5D0E9" w14:textId="2EB0E5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C3875" w14:textId="06D796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FC7EC2" w:rsidRPr="00FC7EC2" w14:paraId="16DF10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7BB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296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B67CD" w14:textId="0F4BC3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9E6AE" w14:textId="524CB2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39ECB" w14:textId="6FC4FA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F95B4" w14:textId="691784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FC7EC2" w:rsidRPr="00FC7EC2" w14:paraId="5AB5A1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93B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50A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FEA31" w14:textId="73FB30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4699" w14:textId="070422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2B88" w14:textId="387AE4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7D2FB" w14:textId="7B824A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609D65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24B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853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B3A56" w14:textId="3297F4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EB67" w14:textId="1186B0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8B97E" w14:textId="306DE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0DFFA" w14:textId="772EF8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FC7EC2" w:rsidRPr="00FC7EC2" w14:paraId="36AC48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88D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609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D25F6" w14:textId="67BECC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5FD20" w14:textId="7C272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C754A" w14:textId="746ED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C685C" w14:textId="420A25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FC7EC2" w:rsidRPr="00FC7EC2" w14:paraId="1F7FCD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4B7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BD2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56C9C" w14:textId="16266E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46E1E" w14:textId="04E659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15FC0" w14:textId="2A65D5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2FCFA" w14:textId="2EF39B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47E39F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98B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29A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7F9BE" w14:textId="70001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4ABD7" w14:textId="57D69D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12B53" w14:textId="62078A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7EF49" w14:textId="4A33FA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FC7EC2" w:rsidRPr="00FC7EC2" w14:paraId="1A18317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AC1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F89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E6310" w14:textId="3550FF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B3B4B" w14:textId="0D9120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EAE52" w14:textId="116B9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26636" w14:textId="48E3F7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653E60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D47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C25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96BEA" w14:textId="78CEAF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B3BF" w14:textId="626CD4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561A8" w14:textId="5D051C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03782" w14:textId="1D09C0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FC7EC2" w:rsidRPr="00FC7EC2" w14:paraId="184CE9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6B2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31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3CF20" w14:textId="338222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DB52D" w14:textId="0A2F57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3BD0" w14:textId="3B6FA6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8ACF" w14:textId="01AE73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FC7EC2" w:rsidRPr="00FC7EC2" w14:paraId="20A79F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576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6EF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F4224" w14:textId="0C5E58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938D9" w14:textId="56B0F4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6812C" w14:textId="347546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65280" w14:textId="309463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62F75B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17C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5F7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AC70A" w14:textId="407ECA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2B0C4" w14:textId="137861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3F26B" w14:textId="29EEBC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DAF2" w14:textId="53BF90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FC7EC2" w:rsidRPr="00FC7EC2" w14:paraId="6FB4A07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33D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7F1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F8165" w14:textId="7105D5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3C9B8" w14:textId="5DDF1E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E835E" w14:textId="13A27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279BA" w14:textId="3DCA93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FC7EC2" w:rsidRPr="00FC7EC2" w14:paraId="39E4D0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D1B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312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F6602" w14:textId="4B49AE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956BC" w14:textId="65955F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13574" w14:textId="51A90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5DBC" w14:textId="0B98D7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FC7EC2" w:rsidRPr="00FC7EC2" w14:paraId="563A70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A8E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D48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FCBD8" w14:textId="09012F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064C" w14:textId="2E8E74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A4982" w14:textId="4CB985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2C709" w14:textId="15C9D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FC7EC2" w:rsidRPr="00FC7EC2" w14:paraId="07B140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240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432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F7DDA" w14:textId="1758CC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BF081" w14:textId="7DF69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67CAC" w14:textId="65FD85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9BD55" w14:textId="4B8FF3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70C0F0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306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28F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E5C39" w14:textId="6D6DC4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4C59C" w14:textId="49E5C0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DAF6B" w14:textId="4FFB6C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F42C1" w14:textId="492296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613667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028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306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DD590" w14:textId="10D8B0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6C675" w14:textId="180A34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86BD7" w14:textId="4D482B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022E" w14:textId="5F64A2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FC7EC2" w:rsidRPr="00FC7EC2" w14:paraId="28B5A0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A87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60E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8E149" w14:textId="7C23CA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79944" w14:textId="260D3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FA72F" w14:textId="3D0C61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D9BFA" w14:textId="6B31FE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FC7EC2" w:rsidRPr="00FC7EC2" w14:paraId="539BFBC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8E5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4B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56525" w14:textId="1D3324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61C92" w14:textId="6C3F4E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0EF7" w14:textId="74DF33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F260" w14:textId="2F875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FC7EC2" w:rsidRPr="00FC7EC2" w14:paraId="0E1BC67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6F6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20A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E70FE" w14:textId="7BE8F8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17CAB" w14:textId="261242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86F09" w14:textId="16788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8679D" w14:textId="4D8D3C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FC7EC2" w:rsidRPr="00FC7EC2" w14:paraId="37FFCE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A2B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E37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8A860" w14:textId="50613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04E01" w14:textId="7AC41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D6230" w14:textId="4AFE56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CC5DE" w14:textId="350568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FC7EC2" w:rsidRPr="00FC7EC2" w14:paraId="4EAEB4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C6A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CE9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3CE9F" w14:textId="7F469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A8AB8" w14:textId="3BB883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8907B" w14:textId="3D313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B9E25" w14:textId="457931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FC7EC2" w:rsidRPr="00FC7EC2" w14:paraId="4CCA7D6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541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D65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8D6C5" w14:textId="1C7A8A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42B0B" w14:textId="0ADD0D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18FE" w14:textId="578387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F9381" w14:textId="65F65B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FC7EC2" w:rsidRPr="00FC7EC2" w14:paraId="58EA26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A95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7F6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D466B" w14:textId="0503AE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35F18" w14:textId="1CCB83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40EF6" w14:textId="5CA3AA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B4C8" w14:textId="648BF9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4C0EE8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F4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983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E7AD" w14:textId="1E3EBE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FA792" w14:textId="653953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C7012" w14:textId="5A99CC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28D2" w14:textId="6C0F6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FC7EC2" w:rsidRPr="00FC7EC2" w14:paraId="71C673C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09C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36C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90DA8" w14:textId="41E05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DC02C" w14:textId="00B56C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21F2B" w14:textId="2AD34F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27D88" w14:textId="37F96A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FC7EC2" w:rsidRPr="00FC7EC2" w14:paraId="53B7A7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40A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971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B8198" w14:textId="50BB0C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78C73" w14:textId="6A1B74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3BE4B" w14:textId="24F211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804AA" w14:textId="014F51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289658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E41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3D7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9D39E" w14:textId="4CC990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81D29" w14:textId="2ABFC7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36052" w14:textId="70847D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0CFE" w14:textId="2CF7D2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1FE9D9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0F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B1E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F9F27" w14:textId="50AF62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98890" w14:textId="173523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8DDA6" w14:textId="197A74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BDAE8" w14:textId="0135C7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FC7EC2" w:rsidRPr="00FC7EC2" w14:paraId="178EED4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C36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8F6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2FDC1" w14:textId="023F86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DB17F" w14:textId="5DBC8A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53EB" w14:textId="08531B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31EBC" w14:textId="284E32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FC7EC2" w:rsidRPr="00FC7EC2" w14:paraId="52804E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0EA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EFF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4E353" w14:textId="29BCA0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1CACF" w14:textId="4F893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E3127" w14:textId="702EFE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89B8" w14:textId="5C8A5E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FC7EC2" w:rsidRPr="00FC7EC2" w14:paraId="662AB1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FE5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013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E1B19" w14:textId="0ECE77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2617B" w14:textId="68B2A6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6587" w14:textId="19289A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DCE93" w14:textId="6F3360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FC7EC2" w:rsidRPr="00FC7EC2" w14:paraId="0F8508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2C0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500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26103" w14:textId="711AF6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07061" w14:textId="533C7C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40D3B" w14:textId="48055D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8206" w14:textId="65A5E0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FC7EC2" w:rsidRPr="00FC7EC2" w14:paraId="1EA40F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4CB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34F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3EBE5" w14:textId="0E89CF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D7905" w14:textId="340FC9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8A3F0" w14:textId="030D4F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5EFFB" w14:textId="7DE38F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FC7EC2" w:rsidRPr="00FC7EC2" w14:paraId="3E40D0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C3E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561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01844" w14:textId="3FFBE9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F9EF4" w14:textId="469190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1BD9A" w14:textId="6E8C3D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370F2" w14:textId="60C0AF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FC7EC2" w:rsidRPr="00FC7EC2" w14:paraId="050774B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7872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DCFF21" w14:textId="5FF62F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346E74" w14:textId="0F2DA9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7E2D55" w14:textId="54853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9E03DF" w14:textId="5943A8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FC7EC2" w:rsidRPr="00FC7EC2" w14:paraId="7BBD96B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5E1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5D09D" w14:textId="340187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0C411" w14:textId="030B18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EA063" w14:textId="0A3CF7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B222" w14:textId="1DD974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FC7EC2" w:rsidRPr="00FC7EC2" w14:paraId="446579D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BFE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F2A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A919F" w14:textId="37B84E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189A8" w14:textId="748FE0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AC67A" w14:textId="24EDDA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D04FE" w14:textId="7800B3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FC7EC2" w:rsidRPr="00FC7EC2" w14:paraId="46155A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FE0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1C6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80F14" w14:textId="2EE8AE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7661A" w14:textId="3E3E4E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4ECC2" w14:textId="6C9F75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84DF" w14:textId="56BE9C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FC7EC2" w:rsidRPr="00FC7EC2" w14:paraId="4288611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4DB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99D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3624B" w14:textId="158E0F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A53F" w14:textId="285368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63F18" w14:textId="7D9AF5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F7A6B" w14:textId="10CC24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FC7EC2" w:rsidRPr="00FC7EC2" w14:paraId="67B54D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0AF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20C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65516" w14:textId="349030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EBEF" w14:textId="09F67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9F97A" w14:textId="352789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4AC5E" w14:textId="307299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FC7EC2" w:rsidRPr="00FC7EC2" w14:paraId="0E6ACFD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C4F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0B4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BEC01" w14:textId="6C1B94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9A739" w14:textId="34A380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10CC6" w14:textId="686B26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E451" w14:textId="35DFF8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FC7EC2" w:rsidRPr="00FC7EC2" w14:paraId="731D7E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451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433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27E12" w14:textId="7D6D7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B8735" w14:textId="2B6ACA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EA9BC" w14:textId="35C677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274F4" w14:textId="10177C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FC7EC2" w:rsidRPr="00FC7EC2" w14:paraId="1BBA44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8B2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2B5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7109D" w14:textId="058AC6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1528" w14:textId="0631EB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942E6" w14:textId="0040D3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84135" w14:textId="710E1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FC7EC2" w:rsidRPr="00FC7EC2" w14:paraId="06A532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40F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200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D14F8" w14:textId="23D542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A623B" w14:textId="5C971F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7601B" w14:textId="6A550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EAA3A" w14:textId="3800E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FC7EC2" w:rsidRPr="00FC7EC2" w14:paraId="16FE97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7E6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81D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58C2B" w14:textId="5031EB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F2FED" w14:textId="191714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7CEC" w14:textId="39D492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B642C" w14:textId="24DFBA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FC7EC2" w:rsidRPr="00FC7EC2" w14:paraId="1EEEDF8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D0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281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34A0" w14:textId="1C165E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8D722" w14:textId="7B66BF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21A9B" w14:textId="442BF6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6B7A" w14:textId="6B1A62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FC7EC2" w:rsidRPr="00FC7EC2" w14:paraId="23EB82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1AD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F02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29E5C" w14:textId="12059F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2037D" w14:textId="1960DB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CAF8" w14:textId="20F9B0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36FF9" w14:textId="3171EF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FC7EC2" w:rsidRPr="00FC7EC2" w14:paraId="58E6D0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D75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FEC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E6B44" w14:textId="22B999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5DCBB" w14:textId="5E8B7F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C148" w14:textId="09A427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0CEB4" w14:textId="364CF0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FC7EC2" w:rsidRPr="00FC7EC2" w14:paraId="1C3161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F0A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56D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8D64D" w14:textId="37DD91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093C" w14:textId="13C1B1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924A7" w14:textId="35BC5B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FFD33" w14:textId="36D1DA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FC7EC2" w:rsidRPr="00FC7EC2" w14:paraId="41B7AA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57C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CE9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CD1A3" w14:textId="6C9628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31A95" w14:textId="0CE291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F7ABB" w14:textId="29A5E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41F0B" w14:textId="4F8FC8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FC7EC2" w:rsidRPr="00FC7EC2" w14:paraId="3A47C42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2566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E0A8C7" w14:textId="61097B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14,180.4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B7C165" w14:textId="7EFACB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831723" w14:textId="209BC7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1B4C38" w14:textId="21F147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14,180.43 </w:t>
            </w:r>
          </w:p>
        </w:tc>
      </w:tr>
      <w:tr w:rsidR="00FC7EC2" w:rsidRPr="00FC7EC2" w14:paraId="360029A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CF4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86F2EC" w14:textId="2510CB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221AFA" w14:textId="2D6FB3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1E174" w14:textId="1AF837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E309EB" w14:textId="2A7C7C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8,753.70 </w:t>
            </w:r>
          </w:p>
        </w:tc>
      </w:tr>
      <w:tr w:rsidR="00FC7EC2" w:rsidRPr="00FC7EC2" w14:paraId="2E2300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9D4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FFE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CB203" w14:textId="06C9D4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DA3B" w14:textId="7B2059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1EBAB" w14:textId="3D4D02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AB79D" w14:textId="1C3AE9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FC7EC2" w:rsidRPr="00FC7EC2" w14:paraId="384BC6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A72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11E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A7438" w14:textId="315D45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97B95" w14:textId="76436B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EB0F" w14:textId="5294CE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44F88" w14:textId="210D94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FC7EC2" w:rsidRPr="00FC7EC2" w14:paraId="3156D9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A9C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0F6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A061" w14:textId="64C62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37C7B" w14:textId="2A8658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B7352" w14:textId="33A398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3D532" w14:textId="08D6B2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FC7EC2" w:rsidRPr="00FC7EC2" w14:paraId="2C7770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55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FFE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D07C2" w14:textId="35DB86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F68A2" w14:textId="715653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DC971" w14:textId="2CE97A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F5E8" w14:textId="512F25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00.00 </w:t>
            </w:r>
          </w:p>
        </w:tc>
      </w:tr>
      <w:tr w:rsidR="00FC7EC2" w:rsidRPr="00FC7EC2" w14:paraId="5276A7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16A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FAD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96108" w14:textId="3BED8D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C50DD" w14:textId="2DC44E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709C7" w14:textId="6264E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EC274" w14:textId="74AE54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</w:tr>
      <w:tr w:rsidR="00FC7EC2" w:rsidRPr="00FC7EC2" w14:paraId="12DA5F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848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952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FBA91" w14:textId="35C325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556C6" w14:textId="62466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E946B" w14:textId="08F55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07FF9" w14:textId="33EBB5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800.00 </w:t>
            </w:r>
          </w:p>
        </w:tc>
      </w:tr>
      <w:tr w:rsidR="00FC7EC2" w:rsidRPr="00FC7EC2" w14:paraId="3F18B1A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9440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847FE7" w14:textId="63A1DB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6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2BBAAE" w14:textId="77B7FC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A55F22" w14:textId="47AEEE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3F5E7C" w14:textId="3240E3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6,570.00 </w:t>
            </w:r>
          </w:p>
        </w:tc>
      </w:tr>
      <w:tr w:rsidR="00FC7EC2" w:rsidRPr="00FC7EC2" w14:paraId="00E9D3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468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8E0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C9E6" w14:textId="2926E9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3EB7" w14:textId="056AF8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DB3B" w14:textId="7135B7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13DBA" w14:textId="431473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FC7EC2" w:rsidRPr="00FC7EC2" w14:paraId="04B256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3A1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986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962CE" w14:textId="698DE4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3741" w14:textId="3802C1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477DA" w14:textId="3E3540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6CBB9" w14:textId="5BA1EF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</w:tr>
      <w:tr w:rsidR="00FC7EC2" w:rsidRPr="00FC7EC2" w14:paraId="2EBE2A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77F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1E3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DF29C" w14:textId="233CCE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11EBE" w14:textId="22850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53138" w14:textId="328E53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E1525" w14:textId="2753F7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FC7EC2" w:rsidRPr="00FC7EC2" w14:paraId="643178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30B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5B6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1A709" w14:textId="3EB5A1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1E646" w14:textId="046AC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BFBC0" w14:textId="4C9D2F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5B304" w14:textId="18EFBE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FC7EC2" w:rsidRPr="00FC7EC2" w14:paraId="7E75C3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A04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1F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B212F" w14:textId="7CAAD1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ED3B" w14:textId="6144AE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DAC26" w14:textId="3A9DCF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22518" w14:textId="56EB92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FC7EC2" w:rsidRPr="00FC7EC2" w14:paraId="082B17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4ED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669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04F2A" w14:textId="7E00E8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9BEC5" w14:textId="5813C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87478" w14:textId="07F1D9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8DE76" w14:textId="048106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FC7EC2" w:rsidRPr="00FC7EC2" w14:paraId="167924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36F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509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4BE7B" w14:textId="48F408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C4E72" w14:textId="45D720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5C7A" w14:textId="067055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AB831" w14:textId="002D1A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FC7EC2" w:rsidRPr="00FC7EC2" w14:paraId="527A18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77C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BAC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33D11" w14:textId="796F8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A9BAE" w14:textId="503850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32845" w14:textId="242349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CB289" w14:textId="225032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</w:tr>
      <w:tr w:rsidR="00FC7EC2" w:rsidRPr="00FC7EC2" w14:paraId="3D8341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BDA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656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B83A1" w14:textId="65DF78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59CF2" w14:textId="449141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2A125" w14:textId="027B50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CC8E2" w14:textId="7AB0D5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FC7EC2" w:rsidRPr="00FC7EC2" w14:paraId="13B65D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B26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FB2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6D177" w14:textId="720F26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E983F" w14:textId="332E8F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396CE" w14:textId="52389C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D4896" w14:textId="546234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0.00 </w:t>
            </w:r>
          </w:p>
        </w:tc>
      </w:tr>
      <w:tr w:rsidR="00FC7EC2" w:rsidRPr="00FC7EC2" w14:paraId="129A5D1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320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8C5570" w14:textId="5998B1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B69E1F" w14:textId="034190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DD15CE" w14:textId="11ECC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9A5421" w14:textId="5B6FEC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</w:tr>
      <w:tr w:rsidR="00FC7EC2" w:rsidRPr="00FC7EC2" w14:paraId="4311B5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212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7F4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DDEA1" w14:textId="3519BD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2AF17" w14:textId="02495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3CEB7" w14:textId="6F3763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DEF49" w14:textId="5CCD30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716A47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0BA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18F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4CEE1" w14:textId="552284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15226" w14:textId="030B00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94F6D" w14:textId="5FA8E5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8D758" w14:textId="0FC272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776A95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5CF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889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36D2D" w14:textId="49445F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032D6" w14:textId="7A8E6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B0D43" w14:textId="6CA0E4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8B528" w14:textId="2A88EB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0827F09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949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27E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A3934" w14:textId="72506B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14C8C" w14:textId="00CC45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2435E" w14:textId="3FCE95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F42F1" w14:textId="256334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624A17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4BC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D5B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FA079" w14:textId="19BF1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C1C05" w14:textId="0FF113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D264" w14:textId="3E4BB6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39B8" w14:textId="1FEC87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FC7EC2" w:rsidRPr="00FC7EC2" w14:paraId="1C5760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89A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649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BFA1" w14:textId="17C19E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16FEA" w14:textId="3388BD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F111E" w14:textId="3A4D21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06CB7" w14:textId="47A2F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3CBA67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EEF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1DC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78BC1" w14:textId="1B6803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94639" w14:textId="5EE830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7F41D" w14:textId="7F5BCD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CDCAB" w14:textId="3610D0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FC7EC2" w:rsidRPr="00FC7EC2" w14:paraId="7D8C76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87D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2BC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69E13" w14:textId="5E66AC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AE006" w14:textId="2785C9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10499" w14:textId="36B197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A37D4" w14:textId="663B9F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FC7EC2" w:rsidRPr="00FC7EC2" w14:paraId="76AA2F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C15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1BB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C408" w14:textId="02596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A265E" w14:textId="6D7C5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EDE95" w14:textId="2046CF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DCC79" w14:textId="62A30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FC7EC2" w:rsidRPr="00FC7EC2" w14:paraId="7CCBA9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4B5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4CB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5E336" w14:textId="3BA0D2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A78B8" w14:textId="0CA248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5E61D" w14:textId="2C7061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9B403" w14:textId="2DC275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777DA4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138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94C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2D31" w14:textId="1DD7E0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6E51" w14:textId="5CF380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F823" w14:textId="3852B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20F8" w14:textId="7673A6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54EAAA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F79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5F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8F7C0" w14:textId="62C170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3DD2" w14:textId="7F27D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5630" w14:textId="32B32E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4526C" w14:textId="5B561C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257D416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2F7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571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8CDFA" w14:textId="3ECB7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2CEC1" w14:textId="5E9E7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2A146" w14:textId="4050B5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1C847" w14:textId="6D6ABB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1688DC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3F9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928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3C2FE" w14:textId="317A55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53DA" w14:textId="0BB009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9BA46" w14:textId="25D9E2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CE60" w14:textId="6D3796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2427D9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326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139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A7D8F" w14:textId="34980D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FC279" w14:textId="209610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4689C" w14:textId="2D388C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DFB8B" w14:textId="6848F1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26DDDD2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C7C4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Pa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D97D4D" w14:textId="70CDF1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A8D354" w14:textId="5F342E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C02DFC" w14:textId="701E8C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B0E8C0" w14:textId="458D5E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614,223.73 </w:t>
            </w:r>
          </w:p>
        </w:tc>
      </w:tr>
      <w:tr w:rsidR="00FC7EC2" w:rsidRPr="00FC7EC2" w14:paraId="3D9BC1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ACF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75E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62D5E" w14:textId="35CF15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731AF" w14:textId="60401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EBCE" w14:textId="404600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009A" w14:textId="65DC38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FC7EC2" w:rsidRPr="00FC7EC2" w14:paraId="3C4C26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576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B5B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3204A" w14:textId="68AD02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A6CFB" w14:textId="1E8919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3B891" w14:textId="451E77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C7547" w14:textId="2CAC85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500.00 </w:t>
            </w:r>
          </w:p>
        </w:tc>
      </w:tr>
      <w:tr w:rsidR="00FC7EC2" w:rsidRPr="00FC7EC2" w14:paraId="7A6829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D99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201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ADA87" w14:textId="5AD03B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3F78" w14:textId="1242A3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58A94" w14:textId="3B546E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1B25" w14:textId="3E1730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FC7EC2" w:rsidRPr="00FC7EC2" w14:paraId="422B77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DD1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1AC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34506" w14:textId="4C16C0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BDC8E" w14:textId="3449CB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2A94" w14:textId="31528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30DF5" w14:textId="5B2DC4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FC7EC2" w:rsidRPr="00FC7EC2" w14:paraId="7425BC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493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74A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F3568" w14:textId="388C06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0895C" w14:textId="3F9219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5934" w14:textId="4E76F2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4DE01" w14:textId="039B71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FC7EC2" w:rsidRPr="00FC7EC2" w14:paraId="4AE6BC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BA4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549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A06B5" w14:textId="3B663F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031A1" w14:textId="085F8B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F290" w14:textId="183FF3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24891" w14:textId="5740A5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FC7EC2" w:rsidRPr="00FC7EC2" w14:paraId="7A3967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385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B42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6FACA" w14:textId="5A063A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FD892" w14:textId="5DEE45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33EE" w14:textId="07D010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8F19A" w14:textId="4E2028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FC7EC2" w:rsidRPr="00FC7EC2" w14:paraId="5BAD79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164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626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7B3BC" w14:textId="3EA2AE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7262A" w14:textId="61E367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FDE32" w14:textId="177ACE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BDBD5" w14:textId="03739F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FC7EC2" w:rsidRPr="00FC7EC2" w14:paraId="673607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81A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E1D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7440" w14:textId="23D47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5AA98" w14:textId="2F453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E5FE9" w14:textId="0DE741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24D8D" w14:textId="02A12B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FC7EC2" w:rsidRPr="00FC7EC2" w14:paraId="3775055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0BA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BAE172" w14:textId="12A9D8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206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67B3D2" w14:textId="58114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6A5E39" w14:textId="71918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AD8FDD" w14:textId="4F9D8E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206,195.00 </w:t>
            </w:r>
          </w:p>
        </w:tc>
      </w:tr>
      <w:tr w:rsidR="00FC7EC2" w:rsidRPr="00FC7EC2" w14:paraId="4A84C2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B0F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C8E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C7A32" w14:textId="134CCA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896F8" w14:textId="6136E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49AE1" w14:textId="6641CA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6B46F" w14:textId="42C7EF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430.00 </w:t>
            </w:r>
          </w:p>
        </w:tc>
      </w:tr>
      <w:tr w:rsidR="00FC7EC2" w:rsidRPr="00FC7EC2" w14:paraId="512791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AB0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832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9939D" w14:textId="402769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0AFD2" w14:textId="52A0E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F78F" w14:textId="513887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714D8" w14:textId="37B3C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500.00 </w:t>
            </w:r>
          </w:p>
        </w:tc>
      </w:tr>
      <w:tr w:rsidR="00FC7EC2" w:rsidRPr="00FC7EC2" w14:paraId="7A02B9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48F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67A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E0595" w14:textId="6E7E80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8EE68" w14:textId="42FBB5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EFE58" w14:textId="7C50D8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06BC1" w14:textId="387CD0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FC7EC2" w:rsidRPr="00FC7EC2" w14:paraId="6B7073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852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3E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4D618" w14:textId="3F9A9C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611D6" w14:textId="4090C6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724A4" w14:textId="49FCE0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5A8FA" w14:textId="18354B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</w:tr>
      <w:tr w:rsidR="00FC7EC2" w:rsidRPr="00FC7EC2" w14:paraId="343539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56F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12F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346D4" w14:textId="0510E5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102F6" w14:textId="23FE37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B904D" w14:textId="57E295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BA41" w14:textId="66978D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FC7EC2" w:rsidRPr="00FC7EC2" w14:paraId="2D253B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CDD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530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32565" w14:textId="1A9E95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E6643" w14:textId="0808E7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5F89F" w14:textId="315EBD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FD542" w14:textId="10C1E4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FC7EC2" w:rsidRPr="00FC7EC2" w14:paraId="769656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BD8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AC1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BD56F" w14:textId="00181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7EC39" w14:textId="13965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E2BF0" w14:textId="348F14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858E0" w14:textId="5E85D7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FC7EC2" w:rsidRPr="00FC7EC2" w14:paraId="54220D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4DD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515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6A065" w14:textId="2FB66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418E6" w14:textId="7E00E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BF563" w14:textId="070F7B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BBE5" w14:textId="53B368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FC7EC2" w:rsidRPr="00FC7EC2" w14:paraId="056BA0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7AC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EFD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50B7D" w14:textId="3668B2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699DF" w14:textId="0B5DFB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C339" w14:textId="10E2AF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38ED" w14:textId="1D0511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</w:tr>
      <w:tr w:rsidR="00FC7EC2" w:rsidRPr="00FC7EC2" w14:paraId="5309EC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82F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7CE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FCE15" w14:textId="7CD873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1BFE4" w14:textId="73378D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B5384" w14:textId="2A4B55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F9F96" w14:textId="6C585D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FC7EC2" w:rsidRPr="00FC7EC2" w14:paraId="25651D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4A1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E9F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BCFC" w14:textId="7A94CC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EDBC0" w14:textId="68DF2F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1242C" w14:textId="667A95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59A82" w14:textId="5B4872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750.00 </w:t>
            </w:r>
          </w:p>
        </w:tc>
      </w:tr>
      <w:tr w:rsidR="00FC7EC2" w:rsidRPr="00FC7EC2" w14:paraId="0226CD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170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B92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2F701" w14:textId="749810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AC6E5" w14:textId="11231D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CF776" w14:textId="56096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E5384" w14:textId="1181F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FC7EC2" w:rsidRPr="00FC7EC2" w14:paraId="4D9778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89D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F10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90253" w14:textId="37D933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B2D35" w14:textId="5896BD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F1E5" w14:textId="3F60EA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9950A" w14:textId="71B081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550.00 </w:t>
            </w:r>
          </w:p>
        </w:tc>
      </w:tr>
      <w:tr w:rsidR="00FC7EC2" w:rsidRPr="00FC7EC2" w14:paraId="45D5E5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8D3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D91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B2D2D" w14:textId="6F5DB2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11620" w14:textId="4276B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AB05A" w14:textId="593198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C47A9" w14:textId="2EFF77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FC7EC2" w:rsidRPr="00FC7EC2" w14:paraId="08C92F8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247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957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7A215" w14:textId="1DEC4E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1C970" w14:textId="532A2C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97DF0" w14:textId="39C8F6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15F7D" w14:textId="22B628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</w:tr>
      <w:tr w:rsidR="00FC7EC2" w:rsidRPr="00FC7EC2" w14:paraId="53D9C4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218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03A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F7B0" w14:textId="1483C4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11F1C" w14:textId="022C22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375F9" w14:textId="75AC58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B497" w14:textId="74B247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FC7EC2" w:rsidRPr="00FC7EC2" w14:paraId="50EDCE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A71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3CD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50D81" w14:textId="259DD7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3C2C2" w14:textId="56E601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95D2" w14:textId="212F31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7712E" w14:textId="035C50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FC7EC2" w:rsidRPr="00FC7EC2" w14:paraId="425C3E1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E058D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171DF9" w14:textId="7A0D58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E5B40B" w14:textId="13D0D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38FAFD" w14:textId="4AEB5F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019273" w14:textId="42A487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FC7EC2" w:rsidRPr="00FC7EC2" w14:paraId="71DC679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C7AD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555F6D" w14:textId="48680E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3ACC36" w14:textId="3C7BD1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B917F1" w14:textId="11FEB6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D88112" w14:textId="7CEAE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FC7EC2" w:rsidRPr="00FC7EC2" w14:paraId="765E110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E83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4F9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04D5E" w14:textId="6E47FF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500D0" w14:textId="6DF266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1A75" w14:textId="4FACDF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CCDBF" w14:textId="7180DF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FC7EC2" w:rsidRPr="00FC7EC2" w14:paraId="351F54C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FD7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44F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2BDBA" w14:textId="2FB3C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53500" w14:textId="101C85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3631" w14:textId="38EC12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EAC93" w14:textId="4439C0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FC7EC2" w:rsidRPr="00FC7EC2" w14:paraId="4E5DA1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413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8CA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D16E6" w14:textId="2BFCA4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4F9E" w14:textId="5141FF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F46FA" w14:textId="2DC0A5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2B1D8" w14:textId="4BA887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FC7EC2" w:rsidRPr="00FC7EC2" w14:paraId="0BA79C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D49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06A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819A6" w14:textId="5987A2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CC255" w14:textId="149EB2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8063A" w14:textId="391105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3C69F" w14:textId="44355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FC7EC2" w:rsidRPr="00FC7EC2" w14:paraId="198FEBF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172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E3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DF873" w14:textId="2718AE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11498" w14:textId="755D60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FC345" w14:textId="4B70BE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2DC72" w14:textId="19633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FC7EC2" w:rsidRPr="00FC7EC2" w14:paraId="438DDA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C21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BED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42916" w14:textId="7F785C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9110D" w14:textId="639F8F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FF451" w14:textId="4809B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A409" w14:textId="1B6E37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FC7EC2" w:rsidRPr="00FC7EC2" w14:paraId="660386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7AD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FF9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BDDC2" w14:textId="75CE74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72CB3" w14:textId="5EC058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AA4F9" w14:textId="55A120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7A50D" w14:textId="3FAD97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FC7EC2" w:rsidRPr="00FC7EC2" w14:paraId="75755D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59AD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DCA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3879B" w14:textId="01EBD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6273D" w14:textId="793CFB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3882" w14:textId="40DC12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0BBE7" w14:textId="62755C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FC7EC2" w:rsidRPr="00FC7EC2" w14:paraId="38905D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9C2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556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653D8" w14:textId="0A0E5A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4096" w14:textId="233A79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9A065" w14:textId="6EF9B0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1DBA" w14:textId="6148D8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FC7EC2" w:rsidRPr="00FC7EC2" w14:paraId="14AA53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CFA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1CD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B9B6A" w14:textId="70607A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0DD1" w14:textId="60C7E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D02BC" w14:textId="089F47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ED125" w14:textId="4D52E2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FC7EC2" w:rsidRPr="00FC7EC2" w14:paraId="4C0957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5E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346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D971" w14:textId="5B8F42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68BE9" w14:textId="0BCEED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2248A" w14:textId="013300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09321" w14:textId="30A0E4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FC7EC2" w:rsidRPr="00FC7EC2" w14:paraId="5C57279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A81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CB3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2696" w14:textId="438F4A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0F60D" w14:textId="618AFF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C14FB" w14:textId="7147FC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DCD3B" w14:textId="735CBE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FC7EC2" w:rsidRPr="00FC7EC2" w14:paraId="1DEDED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615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D87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77AA" w14:textId="1755E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B291" w14:textId="459FD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C172E" w14:textId="76CA16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0385" w14:textId="6AD68A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FC7EC2" w:rsidRPr="00FC7EC2" w14:paraId="7560E5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D19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0C7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8F54" w14:textId="2AD828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6520D" w14:textId="6100F1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6699B" w14:textId="1C76BD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E3194" w14:textId="538635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FC7EC2" w:rsidRPr="00FC7EC2" w14:paraId="476CBC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2B2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064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A4874" w14:textId="13F483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A5FC9" w14:textId="56365E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96D18" w14:textId="321C35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3212" w14:textId="1F91FB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FC7EC2" w:rsidRPr="00FC7EC2" w14:paraId="5A69C27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DAE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89F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0350" w14:textId="62435D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7D9AC" w14:textId="3F038F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66B81" w14:textId="07F0E1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733C5" w14:textId="46F974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FC7EC2" w:rsidRPr="00FC7EC2" w14:paraId="7F9C5A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533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6B1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9A4D" w14:textId="6128EA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9707C" w14:textId="3CB78B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3046" w14:textId="1392C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19E22" w14:textId="28D5AC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FC7EC2" w:rsidRPr="00FC7EC2" w14:paraId="7A8F7FC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1DD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B08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6E373" w14:textId="00D548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A03F" w14:textId="24D8FD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07930" w14:textId="4D96A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FA48" w14:textId="549D53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FC7EC2" w:rsidRPr="00FC7EC2" w14:paraId="2901A3D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2718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DEA4D7" w14:textId="4FBED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66AC17" w14:textId="2B9052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E4BC0E" w14:textId="10FA9D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0F4CCA" w14:textId="791352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FC7EC2" w:rsidRPr="00FC7EC2" w14:paraId="7086C9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773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F93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3AC73" w14:textId="5F8454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B9C1C" w14:textId="7FD3E8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09A0B" w14:textId="67D503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2507E" w14:textId="43CC96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FC7EC2" w:rsidRPr="00FC7EC2" w14:paraId="349C4F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EDA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33A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F948" w14:textId="44D2DC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D12A1" w14:textId="5437F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06B4C" w14:textId="52BA1B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14763" w14:textId="14993E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FC7EC2" w:rsidRPr="00FC7EC2" w14:paraId="201697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CCD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53D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35452" w14:textId="78BA07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67D5E" w14:textId="728C32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661A" w14:textId="00DA19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DBCF3" w14:textId="2AF502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FC7EC2" w:rsidRPr="00FC7EC2" w14:paraId="4033C7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A74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1F9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9DFDC" w14:textId="169DFF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A3FB" w14:textId="7D476E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8C2B4" w14:textId="5E85F3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24A29" w14:textId="49DE5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FC7EC2" w:rsidRPr="00FC7EC2" w14:paraId="7FD950D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5C9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6FD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59ABD" w14:textId="5F6146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E1176" w14:textId="25BE6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0BCAD" w14:textId="3CDDE7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30666" w14:textId="398E0A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FC7EC2" w:rsidRPr="00FC7EC2" w14:paraId="070389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E52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2B7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447BF" w14:textId="1C381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10F2D" w14:textId="51D40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0124F" w14:textId="202656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B2CD4" w14:textId="1C983D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FC7EC2" w:rsidRPr="00FC7EC2" w14:paraId="0450C0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DB3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1DB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AAD6" w14:textId="139889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0AAE3" w14:textId="7CC48D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88375" w14:textId="7172F8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7F3CD" w14:textId="67DEB4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FC7EC2" w:rsidRPr="00FC7EC2" w14:paraId="661E67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AAF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AAB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063D" w14:textId="2F6B4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B1465" w14:textId="274D4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A566A" w14:textId="1CD28F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1CD50" w14:textId="56BB5F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FC7EC2" w:rsidRPr="00FC7EC2" w14:paraId="5EF321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E50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1D5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E007" w14:textId="53E8C3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930E0" w14:textId="3B5E20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4F465" w14:textId="67042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07347" w14:textId="72386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FC7EC2" w:rsidRPr="00FC7EC2" w14:paraId="62FEBB7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D40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7DC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2EF4B" w14:textId="180C7F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2C5AB" w14:textId="65036E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61E84" w14:textId="078A81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D8F49" w14:textId="535269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FC7EC2" w:rsidRPr="00FC7EC2" w14:paraId="2E0987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B67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7CE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6F954" w14:textId="6A64C1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7E2A8" w14:textId="04FF6D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2A64" w14:textId="21B195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9EC42" w14:textId="7092B5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FC7EC2" w:rsidRPr="00FC7EC2" w14:paraId="54A539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FE1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2B5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E5893" w14:textId="64EE83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8C1A3" w14:textId="6AF7B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979EE" w14:textId="00A814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798FF" w14:textId="1CF95E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FC7EC2" w:rsidRPr="00FC7EC2" w14:paraId="31FBBA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C9B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647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02EA6" w14:textId="43FF32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5AB6" w14:textId="207CB3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6F219" w14:textId="73FB9D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29E32" w14:textId="000EEB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FC7EC2" w:rsidRPr="00FC7EC2" w14:paraId="066A5EE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2B04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4E9DE9" w14:textId="0D2BEF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0CAFE4" w14:textId="39AB0C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472CD" w14:textId="723A5F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750C6C" w14:textId="1122B0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FC7EC2" w:rsidRPr="00FC7EC2" w14:paraId="3F55FF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8A6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C04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F5C58" w14:textId="6E1F25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7BF5" w14:textId="791F48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E0D44" w14:textId="3A3F3B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FCA6F" w14:textId="40EDBE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FC7EC2" w:rsidRPr="00FC7EC2" w14:paraId="6112CD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DA9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3A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640D6" w14:textId="184C6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24355" w14:textId="625EC3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DFBCE" w14:textId="6DE44A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E533" w14:textId="6730F7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FC7EC2" w:rsidRPr="00FC7EC2" w14:paraId="341464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D86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973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3B4A6" w14:textId="328119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62C74" w14:textId="481DD9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4A8F" w14:textId="42C812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D49C8" w14:textId="621008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FC7EC2" w:rsidRPr="00FC7EC2" w14:paraId="2E01C8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D1D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CA3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AED2D" w14:textId="044EB2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99611" w14:textId="264110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EBEEE" w14:textId="19062C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F5F25" w14:textId="5C1452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FC7EC2" w:rsidRPr="00FC7EC2" w14:paraId="1981AB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7BB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9A2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49E06" w14:textId="27B9CF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F002E" w14:textId="3E3F67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6C0CD" w14:textId="12E495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F3505" w14:textId="2B4A6B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FC7EC2" w:rsidRPr="00FC7EC2" w14:paraId="440329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582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9EE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E3908" w14:textId="02D6C1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EB514" w14:textId="54E14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5C3EA" w14:textId="71E141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C764" w14:textId="55B2B4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FC7EC2" w:rsidRPr="00FC7EC2" w14:paraId="2C1832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C91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9B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82129" w14:textId="7EA246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D1DFA" w14:textId="0EEBE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3D1DE" w14:textId="000ADC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70785" w14:textId="3C34A6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FC7EC2" w:rsidRPr="00FC7EC2" w14:paraId="1FB4EA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6EE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482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76432" w14:textId="41006F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89B1" w14:textId="21100B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E0646" w14:textId="32A9F5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35D09" w14:textId="53EE8E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FC7EC2" w:rsidRPr="00FC7EC2" w14:paraId="75CA41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C3D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FFF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1311E" w14:textId="03724C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61C13" w14:textId="7202D1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FC603" w14:textId="2947DF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C5B60" w14:textId="747B32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FC7EC2" w:rsidRPr="00FC7EC2" w14:paraId="048996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64E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DAD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AB313" w14:textId="22A856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4E487" w14:textId="0715AA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FECED" w14:textId="7C19CC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130CA" w14:textId="14CB95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FC7EC2" w:rsidRPr="00FC7EC2" w14:paraId="0FCC5CB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C42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1CB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AA32E" w14:textId="514DE5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2EEA9" w14:textId="30FB52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A7FCC" w14:textId="46CBDF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563A3" w14:textId="7D1F0A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FC7EC2" w:rsidRPr="00FC7EC2" w14:paraId="5DE2DC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D1B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2C9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B84CE" w14:textId="207884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2B00C" w14:textId="4DADE5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94B3" w14:textId="08AC91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76C9" w14:textId="167CA2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FC7EC2" w:rsidRPr="00FC7EC2" w14:paraId="3E22FA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2BE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49F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93C18" w14:textId="530A90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32023" w14:textId="0E9B5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4BA21" w14:textId="1CBE29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54E8B" w14:textId="434F03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FC7EC2" w:rsidRPr="00FC7EC2" w14:paraId="06C288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05A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1C7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A9580" w14:textId="7F0F37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315C" w14:textId="236D75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05271" w14:textId="035E5E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77F7C" w14:textId="38A123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FC7EC2" w:rsidRPr="00FC7EC2" w14:paraId="11F9BF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814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C15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1258" w14:textId="778A34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3912F" w14:textId="015497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5A265" w14:textId="64F8F7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F34E" w14:textId="64202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FC7EC2" w:rsidRPr="00FC7EC2" w14:paraId="38F822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313B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AFA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A396C" w14:textId="61BA07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CCFC" w14:textId="172AA8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9B6D8" w14:textId="7FF806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82108" w14:textId="0D010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FC7EC2" w:rsidRPr="00FC7EC2" w14:paraId="32418A3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98B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1C2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CD0BA" w14:textId="0367D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5DF0" w14:textId="4F32E8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0AF62" w14:textId="18565A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0B5B" w14:textId="59F63B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FC7EC2" w:rsidRPr="00FC7EC2" w14:paraId="6E69B5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FFF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063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F019A" w14:textId="3109C0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D4F5A" w14:textId="62E897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A2ACE" w14:textId="5EFA74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8E518" w14:textId="13E45F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FC7EC2" w:rsidRPr="00FC7EC2" w14:paraId="38DB20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EF7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E0E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5268A" w14:textId="2C5A97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43801" w14:textId="111C05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536DC" w14:textId="1D899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66E1E" w14:textId="5AC7C2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FC7EC2" w:rsidRPr="00FC7EC2" w14:paraId="55D2D68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52A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7DD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A7FC8" w14:textId="54729F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4E097" w14:textId="419963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8DEE5" w14:textId="16597B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BA918" w14:textId="114B37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FC7EC2" w:rsidRPr="00FC7EC2" w14:paraId="5E8E46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C2A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37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33190" w14:textId="201FBF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1335C" w14:textId="3ACBC8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2649" w14:textId="40774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5C4DE" w14:textId="42613A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FC7EC2" w:rsidRPr="00FC7EC2" w14:paraId="4AA617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DAC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D97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2BF32" w14:textId="53C6D6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DA7F9" w14:textId="0696EF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1C7E2" w14:textId="745AB1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E0D6F" w14:textId="502F1B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FC7EC2" w:rsidRPr="00FC7EC2" w14:paraId="7F6CA1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1B1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E6E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9741C" w14:textId="7B2C2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84105" w14:textId="4CC1EB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33767" w14:textId="70286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15B69" w14:textId="6E8467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FC7EC2" w:rsidRPr="00FC7EC2" w14:paraId="4724B1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3AE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9EF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4B57" w14:textId="1582E2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033FA" w14:textId="289342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E2E6" w14:textId="47224B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B6CAB" w14:textId="61EA09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FC7EC2" w:rsidRPr="00FC7EC2" w14:paraId="212EC98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D78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D90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AEC6E" w14:textId="581E62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CFEEC" w14:textId="3604A8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C57BC" w14:textId="792A5C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EA362" w14:textId="6098DB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FC7EC2" w:rsidRPr="00FC7EC2" w14:paraId="4C1191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551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41F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2E57" w14:textId="67F0D5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2AD9B" w14:textId="6523CF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AB94D" w14:textId="4F826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75F9" w14:textId="60FAEB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FC7EC2" w:rsidRPr="00FC7EC2" w14:paraId="585661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2C1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409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88DED" w14:textId="487982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9A613" w14:textId="18E17F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4ECD0" w14:textId="31F0C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AD19" w14:textId="445085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FC7EC2" w:rsidRPr="00FC7EC2" w14:paraId="5A780A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959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693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BA7CB" w14:textId="663CE1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D1B8" w14:textId="1DDBB0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A3173" w14:textId="513DAD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7C5B2" w14:textId="3FCD97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FC7EC2" w:rsidRPr="00FC7EC2" w14:paraId="47511B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A77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92A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2742" w14:textId="164AE4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7E764" w14:textId="432CF7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4CE0E" w14:textId="391280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1CA0C" w14:textId="7A1667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FC7EC2" w:rsidRPr="00FC7EC2" w14:paraId="4BA890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57C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F03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D51B9" w14:textId="25A3DA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4F003" w14:textId="49D551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879B6" w14:textId="3D525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1EDB1" w14:textId="5ADD72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FC7EC2" w:rsidRPr="00FC7EC2" w14:paraId="6EBC20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A23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1E2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D285C" w14:textId="022120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254D8" w14:textId="1CE0CF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DD364" w14:textId="5FB0E5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4C8B" w14:textId="0166AF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FC7EC2" w:rsidRPr="00FC7EC2" w14:paraId="32E931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D1F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1F1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7CD54" w14:textId="283670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CCB89" w14:textId="28B6EF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90D35" w14:textId="2A7AC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53D6" w14:textId="71110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FC7EC2" w:rsidRPr="00FC7EC2" w14:paraId="31703C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39A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28D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D870" w14:textId="2BD91D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C2FF5" w14:textId="1E09CE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99CE" w14:textId="040E8F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13878" w14:textId="6CC9F6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FC7EC2" w:rsidRPr="00FC7EC2" w14:paraId="7B0AB4C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F33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01E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DA868" w14:textId="6A8D63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243EC" w14:textId="16E196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479AC" w14:textId="754272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7329" w14:textId="69F955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FC7EC2" w:rsidRPr="00FC7EC2" w14:paraId="3D9AC7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690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7AD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6BD77" w14:textId="69438B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F4DBA" w14:textId="73453D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5CE0E" w14:textId="0F1CBA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EE819" w14:textId="7E1815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FC7EC2" w:rsidRPr="00FC7EC2" w14:paraId="51A985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65A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9A4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BACB1" w14:textId="6F942B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BD7E" w14:textId="71FD84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E77A5" w14:textId="0303CE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0CBDB" w14:textId="1AC580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FC7EC2" w:rsidRPr="00FC7EC2" w14:paraId="75A3B5A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E6E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54D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EC8A9" w14:textId="66192E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4F2C1" w14:textId="74CA8F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BD83" w14:textId="239876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03DE7" w14:textId="2901C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FC7EC2" w:rsidRPr="00FC7EC2" w14:paraId="62739DA7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7D00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7866C3" w14:textId="2B3061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0B37D5" w14:textId="263E41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69BCEC" w14:textId="0674BE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817BB4" w14:textId="74DF9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FC7EC2" w:rsidRPr="00FC7EC2" w14:paraId="73834B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F3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BC0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888F7" w14:textId="28FF9E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B46EB" w14:textId="47BFC5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C8162" w14:textId="1D9B42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C688A" w14:textId="1F6EC2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FC7EC2" w:rsidRPr="00FC7EC2" w14:paraId="2EBFEB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4FD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F49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5D627" w14:textId="6B67D6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582E4" w14:textId="022B6D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B44CF" w14:textId="49A43D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AD30" w14:textId="5DCD6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FC7EC2" w:rsidRPr="00FC7EC2" w14:paraId="6341F5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DBD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E41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FBA4" w14:textId="775419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3A39C" w14:textId="309D3D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87A21" w14:textId="090141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21164" w14:textId="3AB460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FC7EC2" w:rsidRPr="00FC7EC2" w14:paraId="079F8AF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6D2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A56F15" w14:textId="6401A3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A34DAD" w14:textId="19D983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E79F8A" w14:textId="3B0A4E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E06C17" w14:textId="572D59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FC7EC2" w:rsidRPr="00FC7EC2" w14:paraId="2951C5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313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EB4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F8C15" w14:textId="47B9DE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DBE2C" w14:textId="49230E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56ED5" w14:textId="7CAF86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9BAD7" w14:textId="63B81F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FC7EC2" w:rsidRPr="00FC7EC2" w14:paraId="1A2956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8D2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EF2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BE477" w14:textId="4F71F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6999" w14:textId="5A8B51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7C72F" w14:textId="4E9256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11D2F" w14:textId="4CB6C1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FC7EC2" w:rsidRPr="00FC7EC2" w14:paraId="2EB8ED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84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9A8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1407D" w14:textId="07C4AD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3D208" w14:textId="63CCDF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2F7B" w14:textId="4416E7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372D4" w14:textId="2B2EEB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FC7EC2" w:rsidRPr="00FC7EC2" w14:paraId="4CB18E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DFB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624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A94DB" w14:textId="0EFDA6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D5FF7" w14:textId="75CCB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7485D" w14:textId="5BB5C3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01C7C" w14:textId="1A0B34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FC7EC2" w:rsidRPr="00FC7EC2" w14:paraId="5601DB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3DC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B91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7997" w14:textId="27C099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E7BFC" w14:textId="76339B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73C20" w14:textId="1B07C4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A7FB3" w14:textId="14DA3C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FC7EC2" w:rsidRPr="00FC7EC2" w14:paraId="224263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AF5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55B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DFA2A" w14:textId="69D428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2E3EA" w14:textId="64AA2C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E6CDD" w14:textId="5C49C1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3207E" w14:textId="0CD43C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FC7EC2" w:rsidRPr="00FC7EC2" w14:paraId="34565D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3BA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C2B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E5226" w14:textId="4C20F9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23D24" w14:textId="4AC716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076E8" w14:textId="29AF2F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E5A2E" w14:textId="3A5519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FC7EC2" w:rsidRPr="00FC7EC2" w14:paraId="5AD977A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9A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36C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BFF6F" w14:textId="618A82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32B14" w14:textId="54D06E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86B5F" w14:textId="01F058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BCB78" w14:textId="2C84DF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FC7EC2" w:rsidRPr="00FC7EC2" w14:paraId="599439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069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235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88BE8" w14:textId="70272B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C18A1" w14:textId="57D8BD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87B2" w14:textId="5AE4B9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7BC6" w14:textId="3941AC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FC7EC2" w:rsidRPr="00FC7EC2" w14:paraId="2424084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D13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D00051" w14:textId="0E3892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A90701" w14:textId="5603A0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7E9A90" w14:textId="238A44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FC610D" w14:textId="7F4C6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FC7EC2" w:rsidRPr="00FC7EC2" w14:paraId="74D29E9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5ECD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256CB" w14:textId="2F54D2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897F8" w14:textId="5CC8F7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AC010" w14:textId="56FB5D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6FDC8" w14:textId="0AE989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FC7EC2" w:rsidRPr="00FC7EC2" w14:paraId="5FF303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A3A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BDC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22ED0" w14:textId="283908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ABDF3" w14:textId="462400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5EBB1" w14:textId="6E8AB6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CC07" w14:textId="31E103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FC7EC2" w:rsidRPr="00FC7EC2" w14:paraId="7F86BF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A59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1FA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78A8E" w14:textId="4172AC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B4D3D" w14:textId="2FB98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F0D53" w14:textId="586EA5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2623" w14:textId="4B391C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FC7EC2" w:rsidRPr="00FC7EC2" w14:paraId="697E52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56B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7A9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A41F1" w14:textId="338E1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088ED" w14:textId="7F13CC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1C5CA" w14:textId="0131E0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9A1E" w14:textId="5B5EEE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FC7EC2" w:rsidRPr="00FC7EC2" w14:paraId="1C3AE1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0F8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8C8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FEE61" w14:textId="0C226D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8DC60" w14:textId="539872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203E" w14:textId="3AAC7C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0F4C5" w14:textId="47AAC7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FC7EC2" w:rsidRPr="00FC7EC2" w14:paraId="65CBB3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C78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986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1D232" w14:textId="6AA0E9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9B808" w14:textId="3241DF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5EC16" w14:textId="4A93D4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EF863" w14:textId="21400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FC7EC2" w:rsidRPr="00FC7EC2" w14:paraId="0E69B4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39F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F59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49AA9" w14:textId="772795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E1E09" w14:textId="07A89E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3148A" w14:textId="590A0C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7C0BB" w14:textId="444655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FC7EC2" w:rsidRPr="00FC7EC2" w14:paraId="71E15E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F7C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2C1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4D2A3" w14:textId="55E655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728E" w14:textId="2C7509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4AC64" w14:textId="0D22A9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66D71" w14:textId="71329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FC7EC2" w:rsidRPr="00FC7EC2" w14:paraId="3C7191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B3F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7E2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0FB23" w14:textId="655E93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F47DA" w14:textId="3167A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463BE" w14:textId="2F7FEE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33914" w14:textId="3D4D98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FC7EC2" w:rsidRPr="00FC7EC2" w14:paraId="2EBA9D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80C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327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F1478" w14:textId="16FC10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1178F" w14:textId="526DF4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1AC3B" w14:textId="7C1727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920C3" w14:textId="15D77C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FC7EC2" w:rsidRPr="00FC7EC2" w14:paraId="5685CF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0B3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37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CF039" w14:textId="1D0E67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8A170" w14:textId="2E8CE5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5FA5D" w14:textId="0C84B9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8FDC" w14:textId="23A933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FC7EC2" w:rsidRPr="00FC7EC2" w14:paraId="4D94B5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6EC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215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EA765" w14:textId="78C87E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87FD1" w14:textId="609F24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C629E" w14:textId="032825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0449B" w14:textId="29B38A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FC7EC2" w:rsidRPr="00FC7EC2" w14:paraId="3EF781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1CB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6D3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862DE" w14:textId="06E05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5B9B0" w14:textId="665F8A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16304" w14:textId="3F4305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04E46" w14:textId="1F2002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FC7EC2" w:rsidRPr="00FC7EC2" w14:paraId="05482D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7AD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DBB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49EED" w14:textId="272985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B16E" w14:textId="3DDF22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9FCD" w14:textId="75EB30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6951" w14:textId="7150F9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FC7EC2" w:rsidRPr="00FC7EC2" w14:paraId="7ADF376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FB09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A80C4E" w14:textId="17D12B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262,565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ECC489" w14:textId="226682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C7817" w14:textId="790CB9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D7C64D" w14:textId="0F65A6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865,715.59 </w:t>
            </w:r>
          </w:p>
        </w:tc>
      </w:tr>
      <w:tr w:rsidR="00FC7EC2" w:rsidRPr="00FC7EC2" w14:paraId="2FE47DE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E97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F0BFD3" w14:textId="486A7D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941,697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BCD07" w14:textId="426742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F57B68" w14:textId="2647D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8C13E9" w14:textId="50006B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19,447.82 </w:t>
            </w:r>
          </w:p>
        </w:tc>
      </w:tr>
      <w:tr w:rsidR="00FC7EC2" w:rsidRPr="00FC7EC2" w14:paraId="3403A8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FD4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23F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2F9D1" w14:textId="06A391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69274" w14:textId="6E682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D4994" w14:textId="20B51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C79A6" w14:textId="12C1D8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0985DF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BBB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ACF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9DE3" w14:textId="667021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5D52C" w14:textId="159217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FCC4E" w14:textId="651CA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DA593" w14:textId="7E50AA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FC7EC2" w:rsidRPr="00FC7EC2" w14:paraId="7AD0E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AF0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920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597B" w14:textId="2DD140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BC169" w14:textId="47E3EC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7D18D" w14:textId="074C71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F0A75" w14:textId="2AA8F7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</w:tr>
      <w:tr w:rsidR="00FC7EC2" w:rsidRPr="00FC7EC2" w14:paraId="44041B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22C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4E4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EBA47" w14:textId="639BC0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D0465" w14:textId="1EACFA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E5EEC" w14:textId="101E99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C6179" w14:textId="2F4BC6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FC7EC2" w:rsidRPr="00FC7EC2" w14:paraId="160BA3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A0E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F32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E97E6" w14:textId="3B2738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6214E" w14:textId="07E82E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88381" w14:textId="5DDE47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9C15B" w14:textId="6222BE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FC7EC2" w:rsidRPr="00FC7EC2" w14:paraId="5947EA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EAD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48C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95740" w14:textId="0C57C7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50412" w14:textId="2623E2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A0DDD" w14:textId="1D31D4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2C3A3" w14:textId="7A109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FC7EC2" w:rsidRPr="00FC7EC2" w14:paraId="358334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669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D2A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0E42" w14:textId="58F08D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8F9F5" w14:textId="01442F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9E8C5" w14:textId="450A3E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B352" w14:textId="625881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7CBDE6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102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78D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4C486" w14:textId="1C7CDA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24B1" w14:textId="610C53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0763D" w14:textId="5EAFCB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4D721" w14:textId="28B2B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FC7EC2" w:rsidRPr="00FC7EC2" w14:paraId="1F22C7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3065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52A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93BB7" w14:textId="64AA62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4A416" w14:textId="548B7B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7BA35" w14:textId="49C89C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F5168" w14:textId="0E618A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FC7EC2" w:rsidRPr="00FC7EC2" w14:paraId="0C2C88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ED5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BED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0B9BA" w14:textId="4086C6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1FED2" w14:textId="42352C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9877F" w14:textId="67C9A4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FD85F" w14:textId="299AD7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FC7EC2" w:rsidRPr="00FC7EC2" w14:paraId="0F60E34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6F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404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60253" w14:textId="287224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112E" w14:textId="0D5DF7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3E22F" w14:textId="53C6B9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9020F" w14:textId="4F59FF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FC7EC2" w:rsidRPr="00FC7EC2" w14:paraId="7120391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AD4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42E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FE73D" w14:textId="7432F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6C5B6" w14:textId="7C94D7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B9395" w14:textId="040799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9AB5E" w14:textId="0772E6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38,275.40 </w:t>
            </w:r>
          </w:p>
        </w:tc>
      </w:tr>
      <w:tr w:rsidR="00FC7EC2" w:rsidRPr="00FC7EC2" w14:paraId="1C39D4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B4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71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B8A54" w14:textId="5F014B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BD96" w14:textId="2691EE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141B" w14:textId="589AA2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45050" w14:textId="6F45A2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FC7EC2" w:rsidRPr="00FC7EC2" w14:paraId="4AE2B9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31D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5CE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A83E7" w14:textId="14A9FC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2FEA7" w14:textId="5EDC02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FF5F4" w14:textId="444910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B6EB4" w14:textId="765B07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FC7EC2" w:rsidRPr="00FC7EC2" w14:paraId="07B749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E88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0E5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9B80E" w14:textId="2957CB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6E6B8" w14:textId="0A6D23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E27F1" w14:textId="7E5AF1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F0F35" w14:textId="647BC2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FC7EC2" w:rsidRPr="00FC7EC2" w14:paraId="0621F9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7D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E2D3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E3FE0" w14:textId="0BD5EC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5538A" w14:textId="6E444B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27C78" w14:textId="70D6AC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DEF4B" w14:textId="63A4D5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FC7EC2" w:rsidRPr="00FC7EC2" w14:paraId="20FBC32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D05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B45047" w14:textId="49C93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56,253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78A694" w14:textId="2A4350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9B8675" w14:textId="7A1ABF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8218BC" w14:textId="60FDD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31,653.71 </w:t>
            </w:r>
          </w:p>
        </w:tc>
      </w:tr>
      <w:tr w:rsidR="00FC7EC2" w:rsidRPr="00FC7EC2" w14:paraId="132A25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AAD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764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547DE" w14:textId="7FDBF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2FC12" w14:textId="2E7227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D1202" w14:textId="4B6793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8BDE7" w14:textId="3FA18E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FC7EC2" w:rsidRPr="00FC7EC2" w14:paraId="4743EB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6DC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CBA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C8BC3" w14:textId="14FF69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6CA9" w14:textId="6A024E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791C5" w14:textId="4838AA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01A0B" w14:textId="5803F3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FC7EC2" w:rsidRPr="00FC7EC2" w14:paraId="314DB1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E5A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7BE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564C3" w14:textId="38D123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76242" w14:textId="129437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15A84" w14:textId="4CBE0A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A39F2" w14:textId="6B5407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</w:tr>
      <w:tr w:rsidR="00FC7EC2" w:rsidRPr="00FC7EC2" w14:paraId="414E0E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D81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060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72621" w14:textId="76E284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E7137" w14:textId="50722D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A31C9" w14:textId="1C67ED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4A797" w14:textId="2778AB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FC7EC2" w:rsidRPr="00FC7EC2" w14:paraId="404E2D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C36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E66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17A3C" w14:textId="67B27A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B1B7A" w14:textId="2A99D6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9DC54" w14:textId="74B94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66785" w14:textId="2211EF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FC7EC2" w:rsidRPr="00FC7EC2" w14:paraId="757C61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2E1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FCF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BABF9" w14:textId="6CA7EA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13A4F" w14:textId="07978D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6D426" w14:textId="4DE377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57B69" w14:textId="4FCBE1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FC7EC2" w:rsidRPr="00FC7EC2" w14:paraId="2F2638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677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45B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9B1A5" w14:textId="316807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0F5EA" w14:textId="6EC200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C5DD" w14:textId="26B019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15712" w14:textId="43652F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FC7EC2" w:rsidRPr="00FC7EC2" w14:paraId="6906E0E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988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A61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BFB1D" w14:textId="0A92D5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D7289" w14:textId="2A383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FB3EE" w14:textId="5B69C5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9A36" w14:textId="0B7906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FC7EC2" w:rsidRPr="00FC7EC2" w14:paraId="171CF9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F15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B74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F6DFE" w14:textId="5F5D54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79AB" w14:textId="35153C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9180" w14:textId="6E65EB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C96C" w14:textId="7419C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FC7EC2" w:rsidRPr="00FC7EC2" w14:paraId="1BFF9DB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103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EB4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4D29D" w14:textId="6DF572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0C57A" w14:textId="52F02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9749" w14:textId="77BF38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ADAD" w14:textId="02BD1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FC7EC2" w:rsidRPr="00FC7EC2" w14:paraId="773666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337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71C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CB4C5" w14:textId="59607C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9DF0" w14:textId="564A6F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FF1D" w14:textId="46CE16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9F05A" w14:textId="4928E6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FC7EC2" w:rsidRPr="00FC7EC2" w14:paraId="08AD37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9DD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22F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6DEDC" w14:textId="6510AE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05EF5" w14:textId="2DB53D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7D051" w14:textId="104E2B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FA22B" w14:textId="0D1538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FC7EC2" w:rsidRPr="00FC7EC2" w14:paraId="6EE75C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F12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F86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7B73D" w14:textId="748EA1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77BB" w14:textId="6C2A0E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6E8DF" w14:textId="5F7BA1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085BD" w14:textId="6CE04F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FC7EC2" w:rsidRPr="00FC7EC2" w14:paraId="70CEA5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74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785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A24BE" w14:textId="6D798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04EE3" w14:textId="18746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F2758" w14:textId="23DC1B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51C61" w14:textId="2507F4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FC7EC2" w:rsidRPr="00FC7EC2" w14:paraId="17F061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E0C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FC0C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3BD48" w14:textId="2B4A3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139F7" w14:textId="6E6A27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98529" w14:textId="0B7B3A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633DB" w14:textId="7547DB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FC7EC2" w:rsidRPr="00FC7EC2" w14:paraId="2B0F1C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914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CDE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3E9D9" w14:textId="01E36E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EFD15" w14:textId="6D031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FBA8A" w14:textId="4E87B8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048B" w14:textId="399B7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FC7EC2" w:rsidRPr="00FC7EC2" w14:paraId="35F326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679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5AB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0169A" w14:textId="5A6050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FDD06" w14:textId="2A9351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F092B" w14:textId="28BF94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F963B" w14:textId="32C648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FC7EC2" w:rsidRPr="00FC7EC2" w14:paraId="18F2742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BF1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FD5D84" w14:textId="2431E4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F98073" w14:textId="520BC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C17A0C" w14:textId="5A0D6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73CFA9" w14:textId="36E7A8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</w:tr>
      <w:tr w:rsidR="00FC7EC2" w:rsidRPr="00FC7EC2" w14:paraId="682F54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F4D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F4E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BC9A" w14:textId="3D525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91C1D" w14:textId="1E0E82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858E7" w14:textId="00D480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83FC" w14:textId="1D03F3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FC7EC2" w:rsidRPr="00FC7EC2" w14:paraId="2DC1C9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F34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91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BFDD" w14:textId="0584B9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D3416" w14:textId="7461C7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40FAD" w14:textId="4E903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A37F7" w14:textId="12D635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FC7EC2" w:rsidRPr="00FC7EC2" w14:paraId="7A0DBE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F44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6A7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FDDF8" w14:textId="6CE462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379F7" w14:textId="70BD76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AD0C6" w14:textId="3A2F29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7FFD0" w14:textId="5F9534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FC7EC2" w:rsidRPr="00FC7EC2" w14:paraId="54E981E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3E3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EC5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D87D" w14:textId="0C8A1D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314AB" w14:textId="372BBF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CB51E" w14:textId="512BE2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D274D" w14:textId="44EE36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FC7EC2" w:rsidRPr="00FC7EC2" w14:paraId="2DA2E5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A29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618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A2CA" w14:textId="0B64AD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6E30B" w14:textId="15666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0F7A9" w14:textId="2FA4A9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DFFD" w14:textId="0FA676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FC7EC2" w:rsidRPr="00FC7EC2" w14:paraId="0BE9B4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2B0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72E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E8119" w14:textId="0E9D0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44D8" w14:textId="3E1E18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CE51D" w14:textId="2A53BB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E70CA" w14:textId="72CC3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FC7EC2" w:rsidRPr="00FC7EC2" w14:paraId="40A508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A7D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40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5A720" w14:textId="385B9F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3D23" w14:textId="65B146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B1845" w14:textId="1C6F5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EDD85" w14:textId="6EA2E9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FC7EC2" w:rsidRPr="00FC7EC2" w14:paraId="2D638C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84B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665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A1A45" w14:textId="6B021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8070" w14:textId="1FD580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2B72" w14:textId="764713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97753" w14:textId="2E161C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FC7EC2" w:rsidRPr="00FC7EC2" w14:paraId="548994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BF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044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3902E" w14:textId="4C7D4E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EE843" w14:textId="460EA3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12AFC" w14:textId="014E5E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AB475" w14:textId="1D484D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FC7EC2" w:rsidRPr="00FC7EC2" w14:paraId="7D820F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C0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26C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37517" w14:textId="350F8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FB66B" w14:textId="615A20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5F027" w14:textId="2F3861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AD45F" w14:textId="0646EF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FC7EC2" w:rsidRPr="00FC7EC2" w14:paraId="6589BA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A32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A30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630C" w14:textId="737E0E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8D51" w14:textId="1F5EAC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51A9F" w14:textId="51B91F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AF019" w14:textId="5B9472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FC7EC2" w:rsidRPr="00FC7EC2" w14:paraId="01CE273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8D0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489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AB1A2" w14:textId="25C380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D5BA2" w14:textId="34D69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13023" w14:textId="4FFF52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0AA33" w14:textId="0D522A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FC7EC2" w:rsidRPr="00FC7EC2" w14:paraId="510AA71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253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181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EC050" w14:textId="272E1E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479C0" w14:textId="3B5F00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FBFE6" w14:textId="66F1F7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1ABDA" w14:textId="20FCD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</w:tr>
      <w:tr w:rsidR="00FC7EC2" w:rsidRPr="00FC7EC2" w14:paraId="4373FA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999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7F2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5016" w14:textId="1D25D5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572C" w14:textId="082FA7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B2481" w14:textId="469323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42388" w14:textId="7377E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18BF2B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BBD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8D4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73626" w14:textId="4EBA96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52C91" w14:textId="70E34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8B92" w14:textId="222AAC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63229" w14:textId="572BD4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FC7EC2" w:rsidRPr="00FC7EC2" w14:paraId="1A44652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D80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2E0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C6F76" w14:textId="40A409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CBAD0" w14:textId="0D3646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79933" w14:textId="47335F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18FD" w14:textId="4BB202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FC7EC2" w:rsidRPr="00FC7EC2" w14:paraId="75B191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82D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58B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B091D" w14:textId="4AE928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98504" w14:textId="006644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AF03" w14:textId="1F8AFC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6E7A5" w14:textId="288FA4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FC7EC2" w:rsidRPr="00FC7EC2" w14:paraId="06C73B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96F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F83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2732D" w14:textId="13053E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96089" w14:textId="5D3A42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943C9" w14:textId="71CFAA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A2B99" w14:textId="10D5CD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FC7EC2" w:rsidRPr="00FC7EC2" w14:paraId="4E759A0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3679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E11FC0" w14:textId="7A7223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8BF309" w14:textId="78476E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7802D" w14:textId="57510F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FD2B5F" w14:textId="24DFFD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FC7EC2" w:rsidRPr="00FC7EC2" w14:paraId="2E3546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1DE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468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7BC59" w14:textId="52255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1817D" w14:textId="51E7E1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18C79" w14:textId="67625A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6E5A8" w14:textId="79FFE8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FC7EC2" w:rsidRPr="00FC7EC2" w14:paraId="565F6C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C1D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3A7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F9D66" w14:textId="390125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636C2" w14:textId="3FEDC5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F8F1C" w14:textId="27E64A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20ED3" w14:textId="63B8A9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FC7EC2" w:rsidRPr="00FC7EC2" w14:paraId="3BF314B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144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0A9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3802" w14:textId="40CEC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E640B" w14:textId="63F80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C020" w14:textId="6A7B80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78C6D" w14:textId="26CFC5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FC7EC2" w:rsidRPr="00FC7EC2" w14:paraId="52EC97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09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582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2CE02" w14:textId="68E40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5E6D6" w14:textId="282010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57DDB" w14:textId="530581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9F36E" w14:textId="6EF4FD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FC7EC2" w:rsidRPr="00FC7EC2" w14:paraId="2C0591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1DF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778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1D59D" w14:textId="5B3CF8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CC099" w14:textId="1BA1C6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5A240" w14:textId="4ECFE3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1DAF" w14:textId="42776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FC7EC2" w:rsidRPr="00FC7EC2" w14:paraId="6D43709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A7EA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D04879" w14:textId="087A43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577,228.1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79085F" w14:textId="5A8CE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430A1E" w14:textId="04BE29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E7EB87" w14:textId="792D18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627,228.19 </w:t>
            </w:r>
          </w:p>
        </w:tc>
      </w:tr>
      <w:tr w:rsidR="00FC7EC2" w:rsidRPr="00FC7EC2" w14:paraId="6E563A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2FC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C30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05D6" w14:textId="0A46E3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DA7C0" w14:textId="418589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955C1" w14:textId="52A7C9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BA142" w14:textId="6BD188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</w:tr>
      <w:tr w:rsidR="00FC7EC2" w:rsidRPr="00FC7EC2" w14:paraId="102665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156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A4F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6B7CF" w14:textId="199D37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621C4" w14:textId="3EB563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A446E" w14:textId="50D87A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FFCE9" w14:textId="2A8471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FC7EC2" w:rsidRPr="00FC7EC2" w14:paraId="6B4CD1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C72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6B1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D1698" w14:textId="1D02B1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89FF5" w14:textId="30C3FB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D5293" w14:textId="2A0193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57958" w14:textId="7EB8DE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FC7EC2" w:rsidRPr="00FC7EC2" w14:paraId="29CBDF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74B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35C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DA282" w14:textId="7F8735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03F7A" w14:textId="521EB3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FF4AD" w14:textId="25DAA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A6405" w14:textId="63EF95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FC7EC2" w:rsidRPr="00FC7EC2" w14:paraId="102079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B70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2EE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7588C" w14:textId="5ABC48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CB746" w14:textId="6E1ECD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FA5B0" w14:textId="0549E8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41FB1" w14:textId="24CB3E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FC7EC2" w:rsidRPr="00FC7EC2" w14:paraId="179BB9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2D6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42B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Nuev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4C98E" w14:textId="7FFF7F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50515" w14:textId="36CC2B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0CED2" w14:textId="4DB8C2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B201B" w14:textId="40EE9E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FC7EC2" w:rsidRPr="00FC7EC2" w14:paraId="12676C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829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F26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1BE0D" w14:textId="635B71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4B0C4" w14:textId="77C4EB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4A50" w14:textId="39E9DF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5A353" w14:textId="2A50BF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0,000.00 </w:t>
            </w:r>
          </w:p>
        </w:tc>
      </w:tr>
      <w:tr w:rsidR="00FC7EC2" w:rsidRPr="00FC7EC2" w14:paraId="1AC36F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724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915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2EA04" w14:textId="486432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881CE" w14:textId="6AC49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89A53" w14:textId="423D51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51781" w14:textId="30ADEB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FC7EC2" w:rsidRPr="00FC7EC2" w14:paraId="04AA4B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9C8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C80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C449E" w14:textId="0A9610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146C6" w14:textId="4CED3B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510EA" w14:textId="106AC4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6CBEE" w14:textId="38ED3B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</w:tr>
      <w:tr w:rsidR="00FC7EC2" w:rsidRPr="00FC7EC2" w14:paraId="408AB5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FA5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141F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C4931" w14:textId="2DE969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0B9EF" w14:textId="154B48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9FD8F" w14:textId="345F6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3AD4" w14:textId="45787F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FC7EC2" w:rsidRPr="00FC7EC2" w14:paraId="4C6ED9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D4A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64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B7542" w14:textId="1D32E3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E54D8" w14:textId="367DA9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9C393" w14:textId="54963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0C7D3" w14:textId="0A0C2B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FC7EC2" w:rsidRPr="00FC7EC2" w14:paraId="583B56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5E4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2D8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F845" w14:textId="116257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F4250" w14:textId="491FC0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FC955" w14:textId="36946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ACA6" w14:textId="12D532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FC7EC2" w:rsidRPr="00FC7EC2" w14:paraId="328780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A23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5D4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39976" w14:textId="77C8B6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30EF1" w14:textId="3C3C91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33E7" w14:textId="572AA3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10487" w14:textId="74420B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FC7EC2" w:rsidRPr="00FC7EC2" w14:paraId="7231CA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DA6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3E5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5207F" w14:textId="33F5D9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C6667" w14:textId="558E53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15515" w14:textId="30A8D2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9F467" w14:textId="56DE93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FC7EC2" w:rsidRPr="00FC7EC2" w14:paraId="107E20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06A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FB3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780C4" w14:textId="0B703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3B30B" w14:textId="65488F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8B703" w14:textId="5B0EF6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1DE69" w14:textId="2CD912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FC7EC2" w:rsidRPr="00FC7EC2" w14:paraId="51387C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B53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10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5ACB3" w14:textId="55FC59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F3C45" w14:textId="240147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81CD3" w14:textId="3B59FA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6AAEF" w14:textId="736502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FC7EC2" w:rsidRPr="00FC7EC2" w14:paraId="512769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64C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D3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7A573" w14:textId="4EDA6E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2FF59" w14:textId="71905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D99D" w14:textId="634FB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4588" w14:textId="48A78B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FC7EC2" w:rsidRPr="00FC7EC2" w14:paraId="77551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4AC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9C3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83EC4" w14:textId="6164D3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CD4B3" w14:textId="4F24B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8954B" w14:textId="42666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435E9" w14:textId="0129BC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</w:tr>
      <w:tr w:rsidR="00FC7EC2" w:rsidRPr="00FC7EC2" w14:paraId="3C5F95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CD5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34E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7D6B8" w14:textId="45F486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52F2E" w14:textId="259542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FC57D" w14:textId="687ECE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814B7" w14:textId="43DA25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FC7EC2" w:rsidRPr="00FC7EC2" w14:paraId="1856C5F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B0A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6AB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A6C9A" w14:textId="3A26EB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53626" w14:textId="346F3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B205A" w14:textId="5484A6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500A7" w14:textId="284A7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FC7EC2" w:rsidRPr="00FC7EC2" w14:paraId="6FAB97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61A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A5F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4465C" w14:textId="46848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1635" w14:textId="24834A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C07A" w14:textId="5067D2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0DE44" w14:textId="671A76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FC7EC2" w:rsidRPr="00FC7EC2" w14:paraId="7FC9ED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7E1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63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291DA" w14:textId="536E63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243B7" w14:textId="7DBA8D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CB66B" w14:textId="2869FA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F194A" w14:textId="187EE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1,239.44 </w:t>
            </w:r>
          </w:p>
        </w:tc>
      </w:tr>
      <w:tr w:rsidR="00FC7EC2" w:rsidRPr="00FC7EC2" w14:paraId="19ABC3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425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F31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3EE2F" w14:textId="549440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57434" w14:textId="407910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7B911" w14:textId="1353D1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3BAA3" w14:textId="6CE350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FC7EC2" w:rsidRPr="00FC7EC2" w14:paraId="49AEC8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CA4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902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3CEF4" w14:textId="28DC85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76977" w14:textId="24EBE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5D9C3" w14:textId="12EEB7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FFE62" w14:textId="42CAC3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FC7EC2" w:rsidRPr="00FC7EC2" w14:paraId="49AE09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FF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673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EFEF6" w14:textId="0D2E25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187C" w14:textId="2C4B71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FFCED" w14:textId="3A6B6A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6EC8F" w14:textId="458485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FC7EC2" w:rsidRPr="00FC7EC2" w14:paraId="09E9CF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8E4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244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64D8D" w14:textId="26D7BF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9EDEC" w14:textId="010641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92617" w14:textId="74304C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71267" w14:textId="10279A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FC7EC2" w:rsidRPr="00FC7EC2" w14:paraId="7B1112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03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D39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5125" w14:textId="2B249F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CBF07" w14:textId="48AEFC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92711" w14:textId="2B08C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C8180" w14:textId="678621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FC7EC2" w:rsidRPr="00FC7EC2" w14:paraId="4C4E8A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EBD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136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A7358" w14:textId="59D2D0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7C62C" w14:textId="23E251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A393D" w14:textId="77B4FF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95EE" w14:textId="74BEC5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FC7EC2" w:rsidRPr="00FC7EC2" w14:paraId="5C4BED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19A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92B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70688" w14:textId="18E6B2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2444D" w14:textId="48E61C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4751" w14:textId="1A5038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3C652" w14:textId="7831E5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FC7EC2" w:rsidRPr="00FC7EC2" w14:paraId="7E5C7A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C3D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11F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84A9E" w14:textId="750B5A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38077" w14:textId="3D5DBD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432D2" w14:textId="79DBE1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50BF" w14:textId="04BEF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</w:tr>
      <w:tr w:rsidR="00FC7EC2" w:rsidRPr="00FC7EC2" w14:paraId="4C452D7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5E1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90A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791BB" w14:textId="12505D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E9CA9" w14:textId="3F03F7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CBE2F" w14:textId="65F717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8F328" w14:textId="5B1CC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FC7EC2" w:rsidRPr="00FC7EC2" w14:paraId="764D0E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DB8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A14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0F694" w14:textId="24A130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04DA1" w14:textId="32525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EE65D" w14:textId="449867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6590" w14:textId="1F00D8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FC7EC2" w:rsidRPr="00FC7EC2" w14:paraId="3F5E19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B69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E37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92D4" w14:textId="7B6495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19A9F" w14:textId="63271D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83CE" w14:textId="5E0168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E3898" w14:textId="3C7F3B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</w:tr>
      <w:tr w:rsidR="00FC7EC2" w:rsidRPr="00FC7EC2" w14:paraId="47170D4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F6E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A7387" w14:textId="497DF3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6ED84A" w14:textId="761F7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6C44FB" w14:textId="3A521C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9F3092" w14:textId="3B98F5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FC7EC2" w:rsidRPr="00FC7EC2" w14:paraId="00AEA0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55E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6F1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419E7" w14:textId="5D5803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288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387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3F51A" w14:textId="57BA0A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FC7EC2" w:rsidRPr="00FC7EC2" w14:paraId="04371D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DD9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09F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9EA50" w14:textId="3B9F16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EE9B0" w14:textId="2DAC6B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7CA9F" w14:textId="522868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50CC0" w14:textId="7F317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FC7EC2" w:rsidRPr="00FC7EC2" w14:paraId="775367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4C6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0F1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D0968" w14:textId="14CA22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E9021" w14:textId="6800F2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286B" w14:textId="080D73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74FF7" w14:textId="1BD786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FC7EC2" w:rsidRPr="00FC7EC2" w14:paraId="221705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808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6A8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5508D" w14:textId="07D096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01A0C" w14:textId="0F011E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41CB2" w14:textId="4C2BC5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DA670" w14:textId="6727B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FC7EC2" w:rsidRPr="00FC7EC2" w14:paraId="1E18928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558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DEF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3E880" w14:textId="6FBD06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B2EB2" w14:textId="0DDAD4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4559" w14:textId="66214D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03A48" w14:textId="38F0F5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FC7EC2" w:rsidRPr="00FC7EC2" w14:paraId="18AA4B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B26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00E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D1AD" w14:textId="26A4EC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C8F5A" w14:textId="47FD95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41756" w14:textId="356AE0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FF518" w14:textId="1F5341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FC7EC2" w:rsidRPr="00FC7EC2" w14:paraId="2B816E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6CB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6CD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F8986" w14:textId="1C1D17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B9F24" w14:textId="07EBD3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4EA2A" w14:textId="77B2C5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82F0A" w14:textId="2902C5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FC7EC2" w:rsidRPr="00FC7EC2" w14:paraId="21D099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78C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5BC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07639" w14:textId="14256A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4373B" w14:textId="548899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7BA10" w14:textId="180271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B34E" w14:textId="1883BA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FC7EC2" w:rsidRPr="00FC7EC2" w14:paraId="3068BA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EE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5C9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45A7D" w14:textId="24C2AE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027B5" w14:textId="2A9FB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00A5E" w14:textId="5C724E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A9A27" w14:textId="2589C7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FC7EC2" w:rsidRPr="00FC7EC2" w14:paraId="6680E4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70B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4E3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FC79" w14:textId="5E2AD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B6508" w14:textId="132B69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FAACA" w14:textId="591BC7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DAC6" w14:textId="2C1B63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06D14D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AE5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138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8C3A6" w14:textId="306348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698A3" w14:textId="4FDDB6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7D2E" w14:textId="71CC57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130FE" w14:textId="10B94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FC7EC2" w:rsidRPr="00FC7EC2" w14:paraId="43A42EE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AD1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FA2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9544F" w14:textId="4C2AAC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0CC1" w14:textId="4979C7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A087B" w14:textId="1723A3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224A" w14:textId="7D9932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FC7EC2" w:rsidRPr="00FC7EC2" w14:paraId="4F41CB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8FC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957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FDFC" w14:textId="59FBA9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A0D5" w14:textId="463214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007FB" w14:textId="34B0CF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F2B03" w14:textId="22F215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FC7EC2" w:rsidRPr="00FC7EC2" w14:paraId="707477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F93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B28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A2ED7" w14:textId="496619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3E11F" w14:textId="2DC88D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3522" w14:textId="6D8805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2F26" w14:textId="11530B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FC7EC2" w:rsidRPr="00FC7EC2" w14:paraId="3F5618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795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598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F42A5" w14:textId="5748A3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CA24F" w14:textId="6C04F9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B9FE4" w14:textId="72E5D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1DCF2" w14:textId="40C4AD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FC7EC2" w:rsidRPr="00FC7EC2" w14:paraId="2E433A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8E9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41D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5B4D" w14:textId="7C9B7A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0731D" w14:textId="4E350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CE6B8" w14:textId="009CB1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BE9BF" w14:textId="2D346A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FC7EC2" w:rsidRPr="00FC7EC2" w14:paraId="4CDE16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717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00B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A3F2D" w14:textId="351A50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67C28" w14:textId="4FADFE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6106D" w14:textId="2913B2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1636" w14:textId="1D9CE3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FC7EC2" w:rsidRPr="00FC7EC2" w14:paraId="1D12CC6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08A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0F6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AA950" w14:textId="09BD30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E2341" w14:textId="0E3515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B2924" w14:textId="45891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0A38" w14:textId="74AA7B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FC7EC2" w:rsidRPr="00FC7EC2" w14:paraId="4CA195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85E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D11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9F10" w14:textId="5EF7FE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50487" w14:textId="1F4319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B6F1C" w14:textId="0486E6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24443" w14:textId="1B3AB0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FC7EC2" w:rsidRPr="00FC7EC2" w14:paraId="30F26E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1B2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096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1BE7E" w14:textId="226599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5B10D" w14:textId="7EA0A2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6324B" w14:textId="3B144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4104F" w14:textId="2170AA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FC7EC2" w:rsidRPr="00FC7EC2" w14:paraId="600BE4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39E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DBD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99E72" w14:textId="3C73C6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03A47" w14:textId="5A2C60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89ED7" w14:textId="1BDE15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29145" w14:textId="016A9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FC7EC2" w:rsidRPr="00FC7EC2" w14:paraId="7E6BE2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B12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CF1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34430" w14:textId="55F806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BE5CA" w14:textId="5077C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B5611" w14:textId="6E643C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1A24C" w14:textId="55CB80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FC7EC2" w:rsidRPr="00FC7EC2" w14:paraId="0C56CB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DC4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95B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B3838" w14:textId="739EEF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88DCB" w14:textId="13A416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4693C" w14:textId="2027D6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D706" w14:textId="512DF4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FC7EC2" w:rsidRPr="00FC7EC2" w14:paraId="01FA3F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59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E3C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D1B0" w14:textId="344699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7189E" w14:textId="7C67A5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82A69" w14:textId="1DD904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FBCC9" w14:textId="403DB7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FC7EC2" w:rsidRPr="00FC7EC2" w14:paraId="6F7F7B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607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799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BB7D" w14:textId="1F66AC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9290" w14:textId="3305DE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645E" w14:textId="5E9D7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363FC" w14:textId="111482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FC7EC2" w:rsidRPr="00FC7EC2" w14:paraId="7C3E4A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AC56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BFE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0D5CF" w14:textId="0F3151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4B47" w14:textId="3FB868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FBDE8" w14:textId="328A70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54254" w14:textId="7ADCE2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FC7EC2" w:rsidRPr="00FC7EC2" w14:paraId="14262E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1CE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0CA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E055" w14:textId="1D7828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2073" w14:textId="4BDB61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DDA7B" w14:textId="2341A8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38085" w14:textId="36936B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FC7EC2" w:rsidRPr="00FC7EC2" w14:paraId="558686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FC5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260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A8D9D" w14:textId="6D06A6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7B393" w14:textId="55A87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EBD7" w14:textId="16C892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45DFD" w14:textId="7823D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FC7EC2" w:rsidRPr="00FC7EC2" w14:paraId="4C24E1D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B3E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B3D0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109EB" w14:textId="7F4097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61DB7" w14:textId="581063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C8CC" w14:textId="431A53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A39B7" w14:textId="2E2BC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FC7EC2" w:rsidRPr="00FC7EC2" w14:paraId="1CB56F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8F6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2C7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9AF43" w14:textId="3046D0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57130" w14:textId="0E4469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3FBBC" w14:textId="13F17F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CFEBE" w14:textId="5B52CC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FC7EC2" w:rsidRPr="00FC7EC2" w14:paraId="081FECC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ADD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C0A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B2A0F" w14:textId="5FFDE1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97AAE" w14:textId="690649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46185" w14:textId="6E6A6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DEBE8" w14:textId="02B703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FC7EC2" w:rsidRPr="00FC7EC2" w14:paraId="5A0B4E9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CBBC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FD010C" w14:textId="599CFB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0,063,471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1E1901" w14:textId="767FC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B20791" w14:textId="3305D7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D9151A" w14:textId="71B8D0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0,063,471.09 </w:t>
            </w:r>
          </w:p>
        </w:tc>
      </w:tr>
      <w:tr w:rsidR="00FC7EC2" w:rsidRPr="00FC7EC2" w14:paraId="7342EB1F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D340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666CFF" w14:textId="6DDE41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6,556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703540" w14:textId="06AB38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B79E16" w14:textId="58D02C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38708F" w14:textId="1BB8FB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96,556.47 </w:t>
            </w:r>
          </w:p>
        </w:tc>
      </w:tr>
      <w:tr w:rsidR="00FC7EC2" w:rsidRPr="00FC7EC2" w14:paraId="5094381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94307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5507" w14:textId="5FDF4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1D025" w14:textId="1A672F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B1D25" w14:textId="22B00D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D81A" w14:textId="2F90C4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FC7EC2" w:rsidRPr="00FC7EC2" w14:paraId="45A0FB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1395B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266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CA41" w14:textId="043FBA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D116E" w14:textId="550CDC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7F6F" w14:textId="680C3A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F69F8" w14:textId="3977A8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FC7EC2" w:rsidRPr="00FC7EC2" w14:paraId="3FAA499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6D8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BB7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9D600" w14:textId="61EB87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9764" w14:textId="4FF4A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3A58E" w14:textId="66E763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0457" w14:textId="0C80D4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FC7EC2" w:rsidRPr="00FC7EC2" w14:paraId="5515BF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5BA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DD9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20B52" w14:textId="01F590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90482" w14:textId="3A0DF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EC025" w14:textId="48179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E523C" w14:textId="6F8652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FC7EC2" w:rsidRPr="00FC7EC2" w14:paraId="0A573A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908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E99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5CC14" w14:textId="3923F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2FFE5" w14:textId="745B71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CBDC" w14:textId="53F1F2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C7E54" w14:textId="514AE1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</w:tr>
      <w:tr w:rsidR="00FC7EC2" w:rsidRPr="00FC7EC2" w14:paraId="3DF837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6B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55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FE1F" w14:textId="3ECC88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2E28D" w14:textId="2C04E9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A00D6" w14:textId="19B332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EBB67" w14:textId="4A50B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FC7EC2" w:rsidRPr="00FC7EC2" w14:paraId="160B4C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78E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5CB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EA427" w14:textId="3E9405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C4CF9" w14:textId="0C061B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1E05F" w14:textId="0F2E92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97646" w14:textId="6AF37A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FC7EC2" w:rsidRPr="00FC7EC2" w14:paraId="32C73D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281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48B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B4CCF" w14:textId="4E67C3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E5B6B" w14:textId="5D88C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5F6E1" w14:textId="58E86A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CFBDE" w14:textId="50D573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FC7EC2" w:rsidRPr="00FC7EC2" w14:paraId="04F65B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4C2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8EA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26B0A" w14:textId="798B64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14DAD" w14:textId="29AE10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C72E" w14:textId="43402F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F07AE" w14:textId="49BBA5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</w:tr>
      <w:tr w:rsidR="00FC7EC2" w:rsidRPr="00FC7EC2" w14:paraId="45B224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2CE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1BE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CDAA" w14:textId="3F0888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7AFC1" w14:textId="5B12BD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E2D0C" w14:textId="5DD77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2E61A" w14:textId="2575E8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FC7EC2" w:rsidRPr="00FC7EC2" w14:paraId="6B9A953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001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81B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A57B9" w14:textId="7FB33F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41D90" w14:textId="55A5F8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F07D" w14:textId="6CA03E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905A" w14:textId="684C8F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</w:tr>
      <w:tr w:rsidR="00FC7EC2" w:rsidRPr="00FC7EC2" w14:paraId="1EA461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BA5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1E6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F054E" w14:textId="5050E7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B775A" w14:textId="47BB0C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6E78" w14:textId="62C7DD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0C2F7" w14:textId="248672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FC7EC2" w:rsidRPr="00FC7EC2" w14:paraId="09A5EE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17C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D85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4FCA0" w14:textId="1A6A51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C4657" w14:textId="164A29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344A1" w14:textId="5B5A7B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CCA33" w14:textId="10539F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FC7EC2" w:rsidRPr="00FC7EC2" w14:paraId="337304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50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48E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83653" w14:textId="3EA5C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8E273" w14:textId="13D496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41684" w14:textId="30D747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09D65" w14:textId="4C90DB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FC7EC2" w:rsidRPr="00FC7EC2" w14:paraId="29D5A5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2A5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DEC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6849E" w14:textId="71A7F1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A9AEF" w14:textId="2A7972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68E48" w14:textId="071F66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D1043" w14:textId="2F03B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FC7EC2" w:rsidRPr="00FC7EC2" w14:paraId="288B08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4F3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114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A85A" w14:textId="79B079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45758" w14:textId="4D0D1B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78BDC" w14:textId="7701B3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D35F0" w14:textId="7FBD84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FC7EC2" w:rsidRPr="00FC7EC2" w14:paraId="3A747A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DD8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8FE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84F2" w14:textId="464292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D1CD7" w14:textId="6A813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857A6" w14:textId="40E2AA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73260" w14:textId="56F3DB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FC7EC2" w:rsidRPr="00FC7EC2" w14:paraId="1E1DC0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DCA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46F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59B0" w14:textId="392960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9AFBF" w14:textId="5911E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80122" w14:textId="4B0DAD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071E3" w14:textId="0D140B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</w:tr>
      <w:tr w:rsidR="00FC7EC2" w:rsidRPr="00FC7EC2" w14:paraId="322708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82A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1F1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FD108" w14:textId="1005FB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2D1BB" w14:textId="0E898C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4EB1E" w14:textId="1FC13D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CC53A" w14:textId="3A3D8A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FC7EC2" w:rsidRPr="00FC7EC2" w14:paraId="1B085D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CC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7DE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AC96B" w14:textId="38A631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DE623" w14:textId="1C3EB0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2A582" w14:textId="1EBE2F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42912" w14:textId="4AAF89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FC7EC2" w:rsidRPr="00FC7EC2" w14:paraId="2A32C95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709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5A3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CC5C7" w14:textId="5FD547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C29F3" w14:textId="2B8AC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3422" w14:textId="3A2534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C28F" w14:textId="54170D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FC7EC2" w:rsidRPr="00FC7EC2" w14:paraId="66A4A12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386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E9D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A792D" w14:textId="69FD2F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82B3" w14:textId="481FF0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DCE38" w14:textId="2C9DE5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CEEDF" w14:textId="79141B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FC7EC2" w:rsidRPr="00FC7EC2" w14:paraId="636866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71B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C53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DBC4F" w14:textId="6208B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E0130" w14:textId="46BC75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043CA" w14:textId="49FB99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55C72" w14:textId="6726F7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FC7EC2" w:rsidRPr="00FC7EC2" w14:paraId="31A66BD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3F2A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4C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5B4D" w14:textId="5031D1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05BF5" w14:textId="63DECD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4AEAD" w14:textId="6A1D7E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1988" w14:textId="620F77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FC7EC2" w:rsidRPr="00FC7EC2" w14:paraId="5C60C74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322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149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E4F74" w14:textId="76726C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AC2EC" w14:textId="14AE46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B0E7" w14:textId="78B5F2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3473C" w14:textId="14F934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FC7EC2" w:rsidRPr="00FC7EC2" w14:paraId="0D7F21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9B9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3DA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DF3F0" w14:textId="273FC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40E37" w14:textId="5EE12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20729" w14:textId="43F167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965B2" w14:textId="10F070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FC7EC2" w:rsidRPr="00FC7EC2" w14:paraId="35A049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888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91A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BCB1" w14:textId="55EB2F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D234" w14:textId="264A8B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EF120" w14:textId="346CBD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54978" w14:textId="4E4285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FC7EC2" w:rsidRPr="00FC7EC2" w14:paraId="4ED320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AC3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A31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B4989" w14:textId="378334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FC2F" w14:textId="2BFFBE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79B2C" w14:textId="3A301A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8C9D2" w14:textId="4921D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FC7EC2" w:rsidRPr="00FC7EC2" w14:paraId="6CF6B2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13C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2F0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25CBE" w14:textId="52F0B8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C9CEC" w14:textId="6392FB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CD08A" w14:textId="608860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930ED" w14:textId="610D4E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FC7EC2" w:rsidRPr="00FC7EC2" w14:paraId="44BF84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9F1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9A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8E1F0" w14:textId="47B161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0BD88" w14:textId="79724B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3E24C" w14:textId="023DEE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D59EC" w14:textId="669215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FC7EC2" w:rsidRPr="00FC7EC2" w14:paraId="0C3099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EC3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11F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3BBC4" w14:textId="50F767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71563" w14:textId="53B418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3FDE" w14:textId="61947C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B1DBD" w14:textId="65735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FC7EC2" w:rsidRPr="00FC7EC2" w14:paraId="62EB95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6F1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707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6FADC" w14:textId="370782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2A974" w14:textId="1965EF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BB7AE" w14:textId="4ABF4B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287AB" w14:textId="511A42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FC7EC2" w:rsidRPr="00FC7EC2" w14:paraId="39B996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245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FEB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E3C20" w14:textId="0DB456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55E22" w14:textId="5EED0C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91545" w14:textId="5F1380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1C683" w14:textId="28FD7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</w:tr>
      <w:tr w:rsidR="00FC7EC2" w:rsidRPr="00FC7EC2" w14:paraId="68EC7D8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3C4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1B6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1F8CD" w14:textId="46A6AA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28F6A" w14:textId="696FA3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49F2A" w14:textId="7AB76E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AE553" w14:textId="1236E5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FC7EC2" w:rsidRPr="00FC7EC2" w14:paraId="145F9D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8EF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AB4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EB974" w14:textId="6CD742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D849B" w14:textId="202E93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53CF8" w14:textId="791CC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0F04E" w14:textId="03367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FC7EC2" w:rsidRPr="00FC7EC2" w14:paraId="256CDA4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EF3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85A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A93A" w14:textId="37DE77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2E0D8" w14:textId="2306B9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8C950" w14:textId="34906E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FCBDE" w14:textId="643601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FC7EC2" w:rsidRPr="00FC7EC2" w14:paraId="2C15DF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E3B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2F3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CBE52" w14:textId="03A40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3FE3" w14:textId="5694E2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590C1" w14:textId="591CC6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EF2D0" w14:textId="2D04C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FC7EC2" w:rsidRPr="00FC7EC2" w14:paraId="088073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DEE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C5A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D6D7" w14:textId="46BCBD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1E4C6" w14:textId="528BB9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264A2" w14:textId="05E475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B797D" w14:textId="496A1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FC7EC2" w:rsidRPr="00FC7EC2" w14:paraId="3243C6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351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7D8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A1D0" w14:textId="33CC0A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B2E1" w14:textId="5838C4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4791" w14:textId="7EA36E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59C0" w14:textId="6B5DFF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FC7EC2" w:rsidRPr="00FC7EC2" w14:paraId="6ED23F9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625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A19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39E21" w14:textId="416AA9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6125C" w14:textId="608A91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B1A01" w14:textId="2B86F4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1763F" w14:textId="2C10A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FC7EC2" w:rsidRPr="00FC7EC2" w14:paraId="28D2333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DF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201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5C4F2" w14:textId="5E8AEC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165FB" w14:textId="478BEF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47DD" w14:textId="73786A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BE8E3" w14:textId="726C1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</w:tr>
      <w:tr w:rsidR="00FC7EC2" w:rsidRPr="00FC7EC2" w14:paraId="208792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2B9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D5B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4CE00" w14:textId="6E1F04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FA9D8" w14:textId="639D65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A71F" w14:textId="27385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406E" w14:textId="260D92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FC7EC2" w:rsidRPr="00FC7EC2" w14:paraId="3580A5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1F0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724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D2816" w14:textId="5A3C80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7C08F" w14:textId="7F4E02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335CC" w14:textId="31EE91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392BA" w14:textId="67A90A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FC7EC2" w:rsidRPr="00FC7EC2" w14:paraId="6A2EA6B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4EF8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B0D8D8" w14:textId="350FEC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548,194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7B9F26" w14:textId="2D2E0B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9555FD" w14:textId="4B9448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1094F0" w14:textId="7FAD4C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548,194.30 </w:t>
            </w:r>
          </w:p>
        </w:tc>
      </w:tr>
      <w:tr w:rsidR="00FC7EC2" w:rsidRPr="00FC7EC2" w14:paraId="3FCA99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ABE60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49338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8F67A" w14:textId="3BEDEC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77,5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4A5B2" w14:textId="662547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595C6" w14:textId="0BC930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FAD5D" w14:textId="09C0C0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77,528.52 </w:t>
            </w:r>
          </w:p>
        </w:tc>
      </w:tr>
      <w:tr w:rsidR="00FC7EC2" w:rsidRPr="00FC7EC2" w14:paraId="1C21B0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A7D54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2FF7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EC100" w14:textId="62867B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F0526" w14:textId="58E84D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6F3A" w14:textId="357610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8D78A" w14:textId="4406AB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FC7EC2" w:rsidRPr="00FC7EC2" w14:paraId="06ACE8F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5A5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BF7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2B68E" w14:textId="76764D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24AA9" w14:textId="0C78FD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736F1" w14:textId="044E58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3BE00" w14:textId="6270B9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FC7EC2" w:rsidRPr="00FC7EC2" w14:paraId="5D8B5C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2BD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C5E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7356E" w14:textId="1D21EA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8185" w14:textId="6311C0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AACE0" w14:textId="3A7655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D3E2" w14:textId="28AB71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FC7EC2" w:rsidRPr="00FC7EC2" w14:paraId="2E144E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5FA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EE3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52667" w14:textId="5416F1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EF922" w14:textId="3E5309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884A4" w14:textId="04E88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541A6" w14:textId="143327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FC7EC2" w:rsidRPr="00FC7EC2" w14:paraId="21FE8F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FBE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5D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72C08" w14:textId="6F9460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116FB" w14:textId="74EB63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B808F" w14:textId="4D5AB1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FE4F0" w14:textId="49856E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FC7EC2" w:rsidRPr="00FC7EC2" w14:paraId="15DD09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D73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5D1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F327" w14:textId="598D0C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FED9E" w14:textId="7C2920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BA70E" w14:textId="01F498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4AA11" w14:textId="7ABA10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FC7EC2" w:rsidRPr="00FC7EC2" w14:paraId="2BD026A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167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DA3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8322B" w14:textId="398AD9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63A0" w14:textId="0A4C8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FE052" w14:textId="0B0042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D728C" w14:textId="1BA93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FC7EC2" w:rsidRPr="00FC7EC2" w14:paraId="1E830A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74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E227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2BC02" w14:textId="3BC4EF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7676" w14:textId="7CD0C8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46FA0" w14:textId="502E4C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B1008" w14:textId="29E1D9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FC7EC2" w:rsidRPr="00FC7EC2" w14:paraId="1C12FF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8ED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318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B1071" w14:textId="69DA22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2724E" w14:textId="60CFC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7D71A" w14:textId="0F1863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3E634" w14:textId="10EFCD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FC7EC2" w:rsidRPr="00FC7EC2" w14:paraId="3F8A9A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599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A6E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51F44" w14:textId="36F21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D3126" w14:textId="143B8F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302E" w14:textId="6DF987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C4972" w14:textId="71876F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FC7EC2" w:rsidRPr="00FC7EC2" w14:paraId="7166AE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A71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378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E1A94" w14:textId="2D759E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E6BF8" w14:textId="3DECE5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0D885" w14:textId="683DF4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F2E78" w14:textId="28F52C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FC7EC2" w:rsidRPr="00FC7EC2" w14:paraId="2347C8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9D6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C8C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EFED" w14:textId="16784E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166A" w14:textId="3AAD90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A6A4" w14:textId="2F709C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6BC03" w14:textId="67161C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FC7EC2" w:rsidRPr="00FC7EC2" w14:paraId="120C9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402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3BE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EECCA" w14:textId="7736C3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EC2B9" w14:textId="79787E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0F5AC" w14:textId="6CB54D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D7F62" w14:textId="3A085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FC7EC2" w:rsidRPr="00FC7EC2" w14:paraId="16239F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61D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4E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04E4E" w14:textId="122A2A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DE3A" w14:textId="6F6519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23361" w14:textId="29BF14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080D" w14:textId="178446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FC7EC2" w:rsidRPr="00FC7EC2" w14:paraId="48D36E9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26E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E28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48E8" w14:textId="0FD0F7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49B57" w14:textId="72A3ED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80EC6" w14:textId="6F47C3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BCEA5" w14:textId="53E405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FC7EC2" w:rsidRPr="00FC7EC2" w14:paraId="4AC4F5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5E7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DBB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E998F" w14:textId="5DEA45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DA8B" w14:textId="057259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DC6EF" w14:textId="756AF6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5A0C2" w14:textId="6BBC1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FC7EC2" w:rsidRPr="00FC7EC2" w14:paraId="7756189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998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DDC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D3357" w14:textId="091F72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767BF" w14:textId="3D83FD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EDBD" w14:textId="763EF6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46651" w14:textId="789DD3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FC7EC2" w:rsidRPr="00FC7EC2" w14:paraId="6EF7F2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AAA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639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45806" w14:textId="58BA20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19D0C" w14:textId="156415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2980C" w14:textId="5F6AF3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D129" w14:textId="24BEAB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FC7EC2" w:rsidRPr="00FC7EC2" w14:paraId="6B6406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6B0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EE7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FB8FF" w14:textId="0500F4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90E64" w14:textId="41604E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9E0A0" w14:textId="2AB28E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B5335" w14:textId="43C288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FC7EC2" w:rsidRPr="00FC7EC2" w14:paraId="6F9C06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931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4BB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A370F" w14:textId="5EB192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F0AA0" w14:textId="440EAF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75D3D" w14:textId="4F86F5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0C114" w14:textId="6C9AF5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FC7EC2" w:rsidRPr="00FC7EC2" w14:paraId="41B192A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11E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C5E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B0F4A" w14:textId="2A6DB0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65E2E" w14:textId="3B812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7CB73" w14:textId="10362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4D238" w14:textId="480C19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FC7EC2" w:rsidRPr="00FC7EC2" w14:paraId="31996B7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4B2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615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278E9" w14:textId="5DE95E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52DBA" w14:textId="220A84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8236C" w14:textId="12C511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39A75" w14:textId="73C66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FC7EC2" w:rsidRPr="00FC7EC2" w14:paraId="1A76FA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DBD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28E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56FF9" w14:textId="37548B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58790" w14:textId="377877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E6C90" w14:textId="37E17C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B492" w14:textId="15B756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FC7EC2" w:rsidRPr="00FC7EC2" w14:paraId="7F9CCE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22F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366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7A3D" w14:textId="3786A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321D8" w14:textId="085DD6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63156" w14:textId="2C8D6C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F9039" w14:textId="0B3069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FC7EC2" w:rsidRPr="00FC7EC2" w14:paraId="02DFD2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263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C06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A58F9" w14:textId="3C756B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40ED0" w14:textId="17297A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930E9" w14:textId="4CE22D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60AFA" w14:textId="5693C7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FC7EC2" w:rsidRPr="00FC7EC2" w14:paraId="417206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626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B9F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CD9EC" w14:textId="4FABAA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0FC3D" w14:textId="5380AF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99144" w14:textId="6EAF0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6C721" w14:textId="248903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</w:tr>
      <w:tr w:rsidR="00FC7EC2" w:rsidRPr="00FC7EC2" w14:paraId="021B80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751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593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810EE" w14:textId="5DB8E5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514D" w14:textId="12BF15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1E4D2" w14:textId="54FC4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40AB4" w14:textId="04781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FC7EC2" w:rsidRPr="00FC7EC2" w14:paraId="506F27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075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418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E4AA" w14:textId="5E87EB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32DF8" w14:textId="0CDDF4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75644" w14:textId="5A1F9A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3A02" w14:textId="549C38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FC7EC2" w:rsidRPr="00FC7EC2" w14:paraId="0BDF9E2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1E2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076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13F98" w14:textId="0B2677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17DD8" w14:textId="31BEAA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6FDA" w14:textId="61DEE8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FABB" w14:textId="0AB2A9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FC7EC2" w:rsidRPr="00FC7EC2" w14:paraId="28B3833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2AC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FEF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64F58" w14:textId="6A91C9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EB0D2" w14:textId="32519C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23791" w14:textId="7DE1A9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A6FE6" w14:textId="469AF1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FC7EC2" w:rsidRPr="00FC7EC2" w14:paraId="1DEF7E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D21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0F3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E8FC0" w14:textId="780D29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D77B0" w14:textId="10D87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58AF6" w14:textId="7CA849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0B013" w14:textId="396553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FC7EC2" w:rsidRPr="00FC7EC2" w14:paraId="3D7AD43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522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9F9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E90B0" w14:textId="25B0D4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177F1" w14:textId="2511EE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347BF" w14:textId="52D5B2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43324" w14:textId="74D60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FC7EC2" w:rsidRPr="00FC7EC2" w14:paraId="6147F2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CA1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672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387EC" w14:textId="02DF0B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22008" w14:textId="763D2C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3AEB2" w14:textId="65BB22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1A9B2" w14:textId="0FBB77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FC7EC2" w:rsidRPr="00FC7EC2" w14:paraId="4222DA4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1F8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B0F3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3F165" w14:textId="441E54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09AEA" w14:textId="00AF49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3DA13" w14:textId="1F0731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E74A" w14:textId="42C432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FC7EC2" w:rsidRPr="00FC7EC2" w14:paraId="73F075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D7C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7CA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51A5C" w14:textId="27919B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123B9" w14:textId="404B7D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4440E" w14:textId="3B481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38A60" w14:textId="7850AA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FC7EC2" w:rsidRPr="00FC7EC2" w14:paraId="1E8EDE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6FD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C4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869AC" w14:textId="3B122E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AD703" w14:textId="4A98A7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344E" w14:textId="29D91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E603E" w14:textId="5C1694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FC7EC2" w:rsidRPr="00FC7EC2" w14:paraId="3D3A10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A57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D44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3E1CE" w14:textId="1C5A4F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A6411" w14:textId="20C928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DBDE9" w14:textId="22FFD1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7667" w14:textId="55F5B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FC7EC2" w:rsidRPr="00FC7EC2" w14:paraId="2F43BC8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148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C87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9B1EA" w14:textId="72B601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B5A8A" w14:textId="486DC8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D35C7" w14:textId="033E8B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4DE5F" w14:textId="42583F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FC7EC2" w:rsidRPr="00FC7EC2" w14:paraId="4EBDC0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35A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4B5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CD9C4" w14:textId="55D905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AF8EA" w14:textId="40A006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BF223" w14:textId="63366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0D58" w14:textId="14270F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FC7EC2" w:rsidRPr="00FC7EC2" w14:paraId="6C58729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3F4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C55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BABC4" w14:textId="45F711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93CFF" w14:textId="54315A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5BE5A" w14:textId="7D0D2E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479FB" w14:textId="7B4083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FC7EC2" w:rsidRPr="00FC7EC2" w14:paraId="4BFD44D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1E8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032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F594C" w14:textId="6BBCE4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1C5D9" w14:textId="3A7D46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FFECE" w14:textId="103F5E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F1108" w14:textId="273B37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FC7EC2" w:rsidRPr="00FC7EC2" w14:paraId="1617D3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692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F1E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7F258" w14:textId="329FC1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8CF3E" w14:textId="338183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35CFB" w14:textId="2A8710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2F2C2" w14:textId="67EFD5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</w:tr>
      <w:tr w:rsidR="00FC7EC2" w:rsidRPr="00FC7EC2" w14:paraId="63631C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117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425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7BC15" w14:textId="2C3452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76BE9" w14:textId="0CC430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3B445" w14:textId="58FBE2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780C0" w14:textId="04B43C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FC7EC2" w:rsidRPr="00FC7EC2" w14:paraId="749E8A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27A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01D9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BE9EB" w14:textId="2D8E93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9C1D4" w14:textId="27D76C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D933F" w14:textId="2E106D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69853" w14:textId="4966DC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</w:tr>
      <w:tr w:rsidR="00FC7EC2" w:rsidRPr="00FC7EC2" w14:paraId="3613A1C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430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7CF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5CB33" w14:textId="18FFDD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15C29" w14:textId="25BE31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97BAB" w14:textId="68714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A22BE" w14:textId="66A279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</w:tr>
      <w:tr w:rsidR="00FC7EC2" w:rsidRPr="00FC7EC2" w14:paraId="4A5595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1FF1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437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4E5E9" w14:textId="4961AC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4D784" w14:textId="62A017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C9B74" w14:textId="20B4CF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0462F8" w14:textId="3FAD8E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FC7EC2" w:rsidRPr="00FC7EC2" w14:paraId="3DA59C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519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9BE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38393" w14:textId="356BBB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B6357" w14:textId="3B19E4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B847" w14:textId="6A3F61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05410" w14:textId="517F50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FC7EC2" w:rsidRPr="00FC7EC2" w14:paraId="683475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7B3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8E3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CBB35" w14:textId="1923F3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6B6F1" w14:textId="494600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41D2" w14:textId="2DD7A4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B0250" w14:textId="60A37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FC7EC2" w:rsidRPr="00FC7EC2" w14:paraId="68AAA03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E8E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8E3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F2E19" w14:textId="639CEF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7A9B" w14:textId="26B8A3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45A28" w14:textId="3134ED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3A62B" w14:textId="6B123E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FC7EC2" w:rsidRPr="00FC7EC2" w14:paraId="14E1B9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0C9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142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3070B" w14:textId="20D3DC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1973" w14:textId="01D66C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70C32" w14:textId="1E4CBF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BB593" w14:textId="29D36E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FC7EC2" w:rsidRPr="00FC7EC2" w14:paraId="0D5FAA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F4E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E1B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05544" w14:textId="5F1E5D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D2F8" w14:textId="4DBACD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12F97" w14:textId="696D90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6FDF" w14:textId="202EA0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FC7EC2" w:rsidRPr="00FC7EC2" w14:paraId="69B487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897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B5F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6C628" w14:textId="26A833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CD61A" w14:textId="7271F1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EA11A" w14:textId="16BDC2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2D5F" w14:textId="0728F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FC7EC2" w:rsidRPr="00FC7EC2" w14:paraId="772FA4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F76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318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67ADE" w14:textId="7B46A2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45E35" w14:textId="0A707D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EDCA4" w14:textId="3CC298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33AB2" w14:textId="1C6E53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FC7EC2" w:rsidRPr="00FC7EC2" w14:paraId="7460BD4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C929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521FA2" w14:textId="703979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944EB6" w14:textId="404465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9C7330" w14:textId="511FCE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FBAE77" w14:textId="4DF956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FC7EC2" w:rsidRPr="00FC7EC2" w14:paraId="4E761A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A59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70E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64928" w14:textId="1BEAF9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4159" w14:textId="15C942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4C78D" w14:textId="47FD0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84C5B" w14:textId="798E12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FC7EC2" w:rsidRPr="00FC7EC2" w14:paraId="42BA9B6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81E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D6A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9CC2" w14:textId="6CD289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685F5" w14:textId="18BA3D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DECC9" w14:textId="4729E6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9A56" w14:textId="1ACDFE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FC7EC2" w:rsidRPr="00FC7EC2" w14:paraId="39AD5E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78C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EBC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3A9AE" w14:textId="061B3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16FCC" w14:textId="79DE06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ABB0E" w14:textId="32DF45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6C8AD" w14:textId="7BB27C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FC7EC2" w:rsidRPr="00FC7EC2" w14:paraId="297635C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0983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1238E6" w14:textId="5DE35B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1D98D6" w14:textId="5F1A58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7D15F3" w14:textId="433662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BFB456" w14:textId="1B5167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5,391,947.02 </w:t>
            </w:r>
          </w:p>
        </w:tc>
      </w:tr>
      <w:tr w:rsidR="00FC7EC2" w:rsidRPr="00FC7EC2" w14:paraId="093CCD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F950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631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C0F9" w14:textId="76DF8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CF5AF" w14:textId="600CE8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239F" w14:textId="59069C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7DED" w14:textId="0495DD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FC7EC2" w:rsidRPr="00FC7EC2" w14:paraId="17440F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CB40A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067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1C14B" w14:textId="68E3DB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145B1" w14:textId="558A47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B8345" w14:textId="5837A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7E474" w14:textId="1F6C7F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FC7EC2" w:rsidRPr="00FC7EC2" w14:paraId="47BAFE0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A62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CC0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D62B1" w14:textId="486B5B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FFA23" w14:textId="397D9B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08C0" w14:textId="3B6E40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8874B" w14:textId="6617D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750.00 </w:t>
            </w:r>
          </w:p>
        </w:tc>
      </w:tr>
      <w:tr w:rsidR="00FC7EC2" w:rsidRPr="00FC7EC2" w14:paraId="07A72B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0D5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998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5647F" w14:textId="4262E0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D543F" w14:textId="3AC705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5D53E" w14:textId="35479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9BFE" w14:textId="42F1DE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</w:tr>
      <w:tr w:rsidR="00FC7EC2" w:rsidRPr="00FC7EC2" w14:paraId="6BA2DF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BB6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E85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5FC44" w14:textId="7BD423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B7D37" w14:textId="3C0037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F8FE1" w14:textId="72E470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F8FF8" w14:textId="501383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FC7EC2" w:rsidRPr="00FC7EC2" w14:paraId="78F2A9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2A8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07B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90790" w14:textId="62B588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C6F3" w14:textId="330DF4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4357E" w14:textId="4F74F0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4D4C0" w14:textId="24738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FC7EC2" w:rsidRPr="00FC7EC2" w14:paraId="130FD1A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DBF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126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D0571" w14:textId="1DF611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67E04" w14:textId="2F0C6F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D419B" w14:textId="374236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AD58F" w14:textId="2D98FF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762,307.18 </w:t>
            </w:r>
          </w:p>
        </w:tc>
      </w:tr>
      <w:tr w:rsidR="00FC7EC2" w:rsidRPr="00FC7EC2" w14:paraId="69E6FD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9B8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AA3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E160E" w14:textId="417C8F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0E1B8" w14:textId="167E41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00B87" w14:textId="31F148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F44C" w14:textId="169F5B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FC7EC2" w:rsidRPr="00FC7EC2" w14:paraId="571E0A4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FAA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D71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27D03" w14:textId="426863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2A48D" w14:textId="23F644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F5B22" w14:textId="666DC6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8241B" w14:textId="2E7B01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FC7EC2" w:rsidRPr="00FC7EC2" w14:paraId="46A077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D4A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6F1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C58DB" w14:textId="200BA4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9AD4A" w14:textId="2DE900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9C0A8" w14:textId="395A4C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0BF88" w14:textId="79E66F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FC7EC2" w:rsidRPr="00FC7EC2" w14:paraId="3FAB06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FCB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5A2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7F198" w14:textId="09B57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C389F" w14:textId="1AEF65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514E2" w14:textId="54B865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1C3B" w14:textId="64C7C8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FC7EC2" w:rsidRPr="00FC7EC2" w14:paraId="7B1E8B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A50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A2A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797C9" w14:textId="7F76DA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6D2BD" w14:textId="506FFB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F5289" w14:textId="75C48F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E1C40" w14:textId="2C7C2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FC7EC2" w:rsidRPr="00FC7EC2" w14:paraId="3057CC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82A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DBC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5366A" w14:textId="3FF3FC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5509B" w14:textId="5875C1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22AD0" w14:textId="57616B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16BF7" w14:textId="4F51DD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FC7EC2" w:rsidRPr="00FC7EC2" w14:paraId="3F3272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F82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FBB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16AA4" w14:textId="45AC66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4DE30" w14:textId="14BC3F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C8B4A" w14:textId="78074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86408" w14:textId="635FD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FC7EC2" w:rsidRPr="00FC7EC2" w14:paraId="4692175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E53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A12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7B62C" w14:textId="248B71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79DE" w14:textId="7E9B9C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42937" w14:textId="781129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E0E94" w14:textId="56629B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FC7EC2" w:rsidRPr="00FC7EC2" w14:paraId="410B89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51F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37B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F96AB" w14:textId="0D2916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40C1D" w14:textId="63ABE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1A741" w14:textId="5BB14C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A1F9C" w14:textId="7282FF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FC7EC2" w:rsidRPr="00FC7EC2" w14:paraId="47BCA3E2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B806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E97995" w14:textId="3DB5F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42,581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EA08E4" w14:textId="0470A3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6402C5" w14:textId="3BF7A5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CB27A4" w14:textId="266040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664,851.11 </w:t>
            </w:r>
          </w:p>
        </w:tc>
      </w:tr>
      <w:tr w:rsidR="00FC7EC2" w:rsidRPr="00FC7EC2" w14:paraId="6C12B25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E7DE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598129" w14:textId="059CB0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BCBCB7" w14:textId="055FC3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08282" w14:textId="152316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BBA0BF" w14:textId="161356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FC7EC2" w:rsidRPr="00FC7EC2" w14:paraId="5DA931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00C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93E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D5D88" w14:textId="7B4C12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9FB8E" w14:textId="564AE7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44590" w14:textId="17278A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D6A06" w14:textId="7BAC54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FC7EC2" w:rsidRPr="00FC7EC2" w14:paraId="310A81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88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BD6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4907B" w14:textId="76177D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79C7F" w14:textId="7CEB88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B777F" w14:textId="374AE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4284A" w14:textId="61CCA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FC7EC2" w:rsidRPr="00FC7EC2" w14:paraId="6FC8FB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814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33E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03600" w14:textId="1146D6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465F0" w14:textId="4B87A2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75183" w14:textId="046D82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EDBF3" w14:textId="6AF7F7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FC7EC2" w:rsidRPr="00FC7EC2" w14:paraId="7E35318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5862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C6FC00" w14:textId="08085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233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BE5462" w14:textId="4CA1C7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B7F8E8" w14:textId="133B68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D4DD29" w14:textId="295F6D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5,133.97 </w:t>
            </w:r>
          </w:p>
        </w:tc>
      </w:tr>
      <w:tr w:rsidR="00FC7EC2" w:rsidRPr="00FC7EC2" w14:paraId="6CB748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AEF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93B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F85FF" w14:textId="30270E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451E4" w14:textId="3DBA4E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671E5" w14:textId="3838E0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C1E67" w14:textId="1DA4CC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FC7EC2" w:rsidRPr="00FC7EC2" w14:paraId="47467D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0FC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56E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C6CE8" w14:textId="4BCD4F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ABC4D" w14:textId="1AB32D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9C68" w14:textId="4099D6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28BC" w14:textId="6D7CF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FC7EC2" w:rsidRPr="00FC7EC2" w14:paraId="405E3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502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0D1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0E28" w14:textId="403952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9E7B4" w14:textId="101210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AFB1" w14:textId="32A52F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30831" w14:textId="4B6CA2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FC7EC2" w:rsidRPr="00FC7EC2" w14:paraId="1A2922C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D43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024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CB1D9" w14:textId="38365F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FCDE9" w14:textId="1A06FE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B5C0D" w14:textId="2E47FC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75AF4" w14:textId="0AE9BC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FC7EC2" w:rsidRPr="00FC7EC2" w14:paraId="40BE36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7E1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277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63309" w14:textId="353CC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0B71D" w14:textId="4EBE47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D9B05" w14:textId="64FAC1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0CD3B" w14:textId="59DA52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</w:tr>
      <w:tr w:rsidR="00FC7EC2" w:rsidRPr="00FC7EC2" w14:paraId="3AD5E15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BDC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C25CAC" w14:textId="1F403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38,916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9EECD" w14:textId="4A3D01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FB10C8" w14:textId="5C5528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BF881E" w14:textId="32D47C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87,286.56 </w:t>
            </w:r>
          </w:p>
        </w:tc>
      </w:tr>
      <w:tr w:rsidR="00FC7EC2" w:rsidRPr="00FC7EC2" w14:paraId="5316257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24C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D58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0EF7F" w14:textId="674875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0A984" w14:textId="780107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3E047" w14:textId="2DE1DA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FEDE3" w14:textId="2510C7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FC7EC2" w:rsidRPr="00FC7EC2" w14:paraId="2FDB61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7ED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BFB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166EA" w14:textId="44465F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22E2" w14:textId="502C0D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505F5" w14:textId="202A20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230EA" w14:textId="7F90B1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FC7EC2" w:rsidRPr="00FC7EC2" w14:paraId="08FA63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BBC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950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EBC16" w14:textId="2C8BAC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0,12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28011" w14:textId="4A43EF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7F17B" w14:textId="223800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7C556" w14:textId="427F9F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0,120.30 </w:t>
            </w:r>
          </w:p>
        </w:tc>
      </w:tr>
      <w:tr w:rsidR="00FC7EC2" w:rsidRPr="00FC7EC2" w14:paraId="2C8EB9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FC8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92B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9A72C" w14:textId="79D074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F36AC" w14:textId="2FF71F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14FB4" w14:textId="3F4918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BA9D2" w14:textId="3FC41B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FC7EC2" w:rsidRPr="00FC7EC2" w14:paraId="7DC9DA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BBA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B96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6DE9F" w14:textId="3F996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740DE" w14:textId="3D2F6E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06CF2" w14:textId="151F40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07A20" w14:textId="11431A7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FC7EC2" w:rsidRPr="00FC7EC2" w14:paraId="5B76DA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033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81C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88B8B" w14:textId="74D468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1A26" w14:textId="6907DA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E2F05" w14:textId="4B1F8E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BF89" w14:textId="420B4A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FC7EC2" w:rsidRPr="00FC7EC2" w14:paraId="4E7A22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A61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0CD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ADCD6" w14:textId="696951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08F6" w14:textId="3F04E5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F8BBA" w14:textId="3399F3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0278E" w14:textId="21F2F8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FC7EC2" w:rsidRPr="00FC7EC2" w14:paraId="4321DD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A4A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8E0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75165" w14:textId="4B6DB9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A7C44" w14:textId="44A5D2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DF7BF" w14:textId="3A3BE9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63952" w14:textId="55C9E7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FC7EC2" w:rsidRPr="00FC7EC2" w14:paraId="386997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C80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CDE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7D25" w14:textId="1BB91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AAC56" w14:textId="13687A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24C6A" w14:textId="0EC4F4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A4AF0" w14:textId="756E65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FC7EC2" w:rsidRPr="00FC7EC2" w14:paraId="2893BE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895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569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BA74F" w14:textId="7295D5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5326" w14:textId="512826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89D49" w14:textId="11842F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6FA79" w14:textId="3E2B07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FC7EC2" w:rsidRPr="00FC7EC2" w14:paraId="223390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636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530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57A1" w14:textId="5B3AE3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275B5" w14:textId="62179C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A7FC4" w14:textId="65AAFB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441F8" w14:textId="5C81B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FC7EC2" w:rsidRPr="00FC7EC2" w14:paraId="350C8D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1FE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F99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71C44" w14:textId="34BE8B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44BC0" w14:textId="64B445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ABF92" w14:textId="327104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40E12" w14:textId="1C5B76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FC7EC2" w:rsidRPr="00FC7EC2" w14:paraId="66B4BF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4D8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67E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4B789" w14:textId="082CF0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B50B" w14:textId="204D86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62A1" w14:textId="5F7C26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3893E" w14:textId="574E68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FC7EC2" w:rsidRPr="00FC7EC2" w14:paraId="30F113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CF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E63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1B0AB" w14:textId="3B9CA9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3489E" w14:textId="0E8676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5AD96" w14:textId="2066DF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4BAD" w14:textId="11812E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FC7EC2" w:rsidRPr="00FC7EC2" w14:paraId="0D7C8B0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96B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768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C3C89" w14:textId="0EA5CD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B31CE" w14:textId="7B9D87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2841B" w14:textId="24C191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2B23D" w14:textId="2F91DE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FC7EC2" w:rsidRPr="00FC7EC2" w14:paraId="5E1E0E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D6B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A61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F4547" w14:textId="2ABE01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1A2A3" w14:textId="7E5546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92C24" w14:textId="228C03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F549F" w14:textId="54731B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FC7EC2" w:rsidRPr="00FC7EC2" w14:paraId="4E4F58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BEE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E43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2586" w14:textId="7B3537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96837" w14:textId="0C62B0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B3FD" w14:textId="45A2D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8B89E" w14:textId="424736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FC7EC2" w:rsidRPr="00FC7EC2" w14:paraId="119897D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0B64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0B6048" w14:textId="62D7C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38,999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797E27" w14:textId="31AC89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E96965" w14:textId="2BBA3F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7D2F9E" w14:textId="4C1B12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3,999.54 </w:t>
            </w:r>
          </w:p>
        </w:tc>
      </w:tr>
      <w:tr w:rsidR="00FC7EC2" w:rsidRPr="00FC7EC2" w14:paraId="52DE73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5EB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A73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E04D" w14:textId="759EA8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DD9B1" w14:textId="3B8DFF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52E8B" w14:textId="2CC12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78322" w14:textId="1E5F74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FC7EC2" w:rsidRPr="00FC7EC2" w14:paraId="7EA3B74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193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8F8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37FA" w14:textId="52F7FB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619E8" w14:textId="0242EA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CB9F0" w14:textId="3E8D0C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6122A" w14:textId="496558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FC7EC2" w:rsidRPr="00FC7EC2" w14:paraId="0BF924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A75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092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73510" w14:textId="19D248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B6E38" w14:textId="4560C3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03828" w14:textId="0516F2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19E4" w14:textId="3F5451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FC7EC2" w:rsidRPr="00FC7EC2" w14:paraId="538D53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CAA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CE0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D9F12" w14:textId="0E2517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C2725" w14:textId="77AA96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6735B" w14:textId="4AD86A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5DBF" w14:textId="27173F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</w:tr>
      <w:tr w:rsidR="00FC7EC2" w:rsidRPr="00FC7EC2" w14:paraId="3FCC26B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D5E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855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385DA" w14:textId="3DA626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2C388" w14:textId="00416E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3E8E3" w14:textId="3E6239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13F3" w14:textId="0BC77B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</w:tr>
      <w:tr w:rsidR="00FC7EC2" w:rsidRPr="00FC7EC2" w14:paraId="5C30896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557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F25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0739" w14:textId="4F795B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AF16C" w14:textId="283B43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C8AB0" w14:textId="2DF540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3C3B" w14:textId="0C17DE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FC7EC2" w:rsidRPr="00FC7EC2" w14:paraId="397E7B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463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2C99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B1ED1" w14:textId="03C73D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A089F" w14:textId="64E837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9ADA8" w14:textId="37D7CE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7BD1A" w14:textId="4B81C5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FC7EC2" w:rsidRPr="00FC7EC2" w14:paraId="5DD7AF1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5C08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C674E0" w14:textId="52D74E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7E718A" w14:textId="32E3C0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D6B5DE" w14:textId="77CC17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0BCD82" w14:textId="1616A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FC7EC2" w:rsidRPr="00FC7EC2" w14:paraId="4E715A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609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E106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72631" w14:textId="062A64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0EE2F" w14:textId="5C1A71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E4662" w14:textId="15E064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F81E" w14:textId="207DA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FC7EC2" w:rsidRPr="00FC7EC2" w14:paraId="1C9C60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BFA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A2A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5B58" w14:textId="1BBD8E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73EB8" w14:textId="784FDE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E0D82" w14:textId="3B0A3F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906F2" w14:textId="150A84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FC7EC2" w:rsidRPr="00FC7EC2" w14:paraId="6691183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20D9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906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B585" w14:textId="1CF04C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DA2A1" w14:textId="6D33E7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E950" w14:textId="6A323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747F9" w14:textId="1E6A2C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FC7EC2" w:rsidRPr="00FC7EC2" w14:paraId="740F86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ABA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F02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36493" w14:textId="2B9F58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62FB3" w14:textId="66A1AF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0A6C5" w14:textId="00B9DF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84A6" w14:textId="316EF5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FC7EC2" w:rsidRPr="00FC7EC2" w14:paraId="0EB783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377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970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9EFBD" w14:textId="73698F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1B12" w14:textId="7F67AF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E7395" w14:textId="448A09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4E023" w14:textId="2C91FB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FC7EC2" w:rsidRPr="00FC7EC2" w14:paraId="6253687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4FD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0AC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63495" w14:textId="2C89C6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C369B" w14:textId="258273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C986" w14:textId="6A4DBC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B0534" w14:textId="6CCBE4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FC7EC2" w:rsidRPr="00FC7EC2" w14:paraId="7353E6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B8F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CD5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62C5C" w14:textId="18AA17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0C10F" w14:textId="521B83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B04D6" w14:textId="3754DB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55BEA" w14:textId="2A54D4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FC7EC2" w:rsidRPr="00FC7EC2" w14:paraId="195A16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0CD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924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A1F74" w14:textId="45644B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59F93" w14:textId="7D2B59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79C99" w14:textId="4D2351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F7D62" w14:textId="5B028A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FC7EC2" w:rsidRPr="00FC7EC2" w14:paraId="66599E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5EC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367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84BD6" w14:textId="087C9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232C0" w14:textId="6F72DE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1B9B4" w14:textId="02249D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E12F2" w14:textId="2DA25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FC7EC2" w:rsidRPr="00FC7EC2" w14:paraId="6E1716B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6B8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349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111A2" w14:textId="51E218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4740" w14:textId="42AA92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01C17" w14:textId="6BC710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2A740" w14:textId="4CC68A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FC7EC2" w:rsidRPr="00FC7EC2" w14:paraId="0E461A1D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E79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11CDF5" w14:textId="3B8E75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16F131" w14:textId="039498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2FBFB1" w14:textId="7E4EFA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D9A970" w14:textId="17ABC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FC7EC2" w:rsidRPr="00FC7EC2" w14:paraId="559368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48E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12E0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087F5" w14:textId="65FF75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96AD" w14:textId="6CF646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D2810" w14:textId="0F80D4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6D704" w14:textId="07DD13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FC7EC2" w:rsidRPr="00FC7EC2" w14:paraId="48787D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965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AEA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06DFB" w14:textId="61053B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7FEDE" w14:textId="2521D0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94578" w14:textId="2B238B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D6A0" w14:textId="3D2A9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FC7EC2" w:rsidRPr="00FC7EC2" w14:paraId="1E78F0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B26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158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9576" w14:textId="21E8B2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5A883" w14:textId="599CCF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587E" w14:textId="3C509A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5CEBD" w14:textId="58D20F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0BF861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E38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CCF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0A874" w14:textId="7A97D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B257C" w14:textId="2C0C7F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9DA7E" w14:textId="26C64A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FEDF3" w14:textId="2747C4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FC7EC2" w:rsidRPr="00FC7EC2" w14:paraId="0462D6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2E2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F60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74FA" w14:textId="540FE1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29088" w14:textId="5667D0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F98F5" w14:textId="67E89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BCA0B" w14:textId="4F8352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FC7EC2" w:rsidRPr="00FC7EC2" w14:paraId="6220B1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B54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DEB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FA4F2" w14:textId="3EB815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B37B" w14:textId="636CD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D27CF" w14:textId="242E88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D1DE5" w14:textId="5CD352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FC7EC2" w:rsidRPr="00FC7EC2" w14:paraId="003516D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346D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634387" w14:textId="086621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2277A6" w14:textId="7D082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54DA79" w14:textId="15A7CD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4E0C27" w14:textId="5B6C13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</w:tr>
      <w:tr w:rsidR="00FC7EC2" w:rsidRPr="00FC7EC2" w14:paraId="49418FC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A65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C6D58A" w14:textId="23A397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FB17EE" w14:textId="7730A3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2012B" w14:textId="5B2C9D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83A445" w14:textId="74441C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FC7EC2" w:rsidRPr="00FC7EC2" w14:paraId="64FB52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5C5A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C2A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9345F" w14:textId="2105BE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EF8F" w14:textId="405DBC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32FE" w14:textId="0DB674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1FF47" w14:textId="744BDB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FC7EC2" w:rsidRPr="00FC7EC2" w14:paraId="3787CF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BC3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62F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484CC" w14:textId="635E8C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737DC" w14:textId="2FCA66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6E425" w14:textId="6774DC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152A" w14:textId="682B73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FC7EC2" w:rsidRPr="00FC7EC2" w14:paraId="658776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34F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E98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48AC7" w14:textId="48C16F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CA37F" w14:textId="700EFB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9299D" w14:textId="55708B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E322A" w14:textId="2A6602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FC7EC2" w:rsidRPr="00FC7EC2" w14:paraId="732AB1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900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813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1A26C" w14:textId="221738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0B944" w14:textId="2EA3B4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029BC" w14:textId="106830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0ECD" w14:textId="436B17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FC7EC2" w:rsidRPr="00FC7EC2" w14:paraId="0703A7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7C6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AB5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EDEDD" w14:textId="3094DA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86B06" w14:textId="7962CE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9B7F" w14:textId="081F18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03A91" w14:textId="572A2C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FC7EC2" w:rsidRPr="00FC7EC2" w14:paraId="078133F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4E85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79A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C9009" w14:textId="5958F5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E5879" w14:textId="228B6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5046F" w14:textId="151C34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7D989" w14:textId="500648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FC7EC2" w:rsidRPr="00FC7EC2" w14:paraId="52C356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434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D1F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2358D" w14:textId="38866C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D4D26" w14:textId="4B606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56600" w14:textId="2C6FA5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6D481" w14:textId="07E2E2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FC7EC2" w:rsidRPr="00FC7EC2" w14:paraId="3E8F62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C97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BE6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60906" w14:textId="63D4B7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50D31" w14:textId="1B9F7A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7B464" w14:textId="7C7346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044E3" w14:textId="756EC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FC7EC2" w:rsidRPr="00FC7EC2" w14:paraId="0A0AFE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E1E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1C3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36692" w14:textId="711800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2C26F" w14:textId="498987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9FC89" w14:textId="36274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CFF0" w14:textId="40C41A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FC7EC2" w:rsidRPr="00FC7EC2" w14:paraId="4E1D5B9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47B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8AF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BE8EF" w14:textId="39F920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3FF7B" w14:textId="6FB393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BF51" w14:textId="007CC0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451A8" w14:textId="2FF7E5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FC7EC2" w:rsidRPr="00FC7EC2" w14:paraId="7FC5A49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FAD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325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E3543" w14:textId="2A4164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E0D34" w14:textId="4559B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D50C5" w14:textId="0FB831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56FA" w14:textId="7C4FB1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FC7EC2" w:rsidRPr="00FC7EC2" w14:paraId="57E41F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8F5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286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2B82E" w14:textId="3151E4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0AED3" w14:textId="2DE6A4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FC711" w14:textId="15EBF0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4BF1A" w14:textId="0E9F7E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FC7EC2" w:rsidRPr="00FC7EC2" w14:paraId="69C5E6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8205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D20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BE88A" w14:textId="28C244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4BF7D" w14:textId="4723CB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2F195" w14:textId="4892A2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AAC6F" w14:textId="641EF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FC7EC2" w:rsidRPr="00FC7EC2" w14:paraId="710E72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632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7DB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D8596" w14:textId="19C7DA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A78C1" w14:textId="0CE9F6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74381" w14:textId="17C473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578F7" w14:textId="701ACB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FC7EC2" w:rsidRPr="00FC7EC2" w14:paraId="3033CD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A19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C35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5BDCA" w14:textId="6D526F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EE871" w14:textId="7A317A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80CD8" w14:textId="238A46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1937C" w14:textId="3305F5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FC7EC2" w:rsidRPr="00FC7EC2" w14:paraId="6F1A92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AC5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866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0EB22" w14:textId="38E722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9662B" w14:textId="1FACA6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17244" w14:textId="4DC930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94AE3" w14:textId="23C83E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FC7EC2" w:rsidRPr="00FC7EC2" w14:paraId="3D1883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2B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BE9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F7FE4" w14:textId="7DA16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079A" w14:textId="07867E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25424" w14:textId="5F0B41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2E7EF" w14:textId="377080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FC7EC2" w:rsidRPr="00FC7EC2" w14:paraId="2348A0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C6C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666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195FC" w14:textId="35C13C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3D815" w14:textId="40082A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A147" w14:textId="4D5476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9002E" w14:textId="714134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FC7EC2" w:rsidRPr="00FC7EC2" w14:paraId="3C05815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38B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DDF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E5C42" w14:textId="0C71FB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64C0F" w14:textId="7391D0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AD80" w14:textId="4B2BAD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CB702" w14:textId="0ABA26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FC7EC2" w:rsidRPr="00FC7EC2" w14:paraId="706DB8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000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197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F43E" w14:textId="2CE4FA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4CC68" w14:textId="264FAA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2A27A" w14:textId="0C4642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FDCFD" w14:textId="2AFAC8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FC7EC2" w:rsidRPr="00FC7EC2" w14:paraId="2BD3D78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6BB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5DC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A918B" w14:textId="33CBB7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E33C6" w14:textId="3BC7F6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513B3" w14:textId="271D1B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973C" w14:textId="7D49FA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FC7EC2" w:rsidRPr="00FC7EC2" w14:paraId="7EFB9F8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F29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EA8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2349F" w14:textId="473187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98444" w14:textId="6BDAF7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3E9A3" w14:textId="6ED389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6F040" w14:textId="3F3326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FC7EC2" w:rsidRPr="00FC7EC2" w14:paraId="342DFAB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363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653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A4A9" w14:textId="463585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7D29E" w14:textId="53B86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7CE8B" w14:textId="4A330B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B677C" w14:textId="515A97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FC7EC2" w:rsidRPr="00FC7EC2" w14:paraId="58E66A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7B2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A43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C77BC" w14:textId="0F4C80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A51D7" w14:textId="446C02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B0B2" w14:textId="3C0172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185C9" w14:textId="0F28EC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FC7EC2" w:rsidRPr="00FC7EC2" w14:paraId="0527AF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616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587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24E62" w14:textId="33037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DEEA" w14:textId="487D0B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5A4A2" w14:textId="21C8F8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9845D" w14:textId="105762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FC7EC2" w:rsidRPr="00FC7EC2" w14:paraId="4AB324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04D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4F8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56933" w14:textId="7EB16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1A65C" w14:textId="03D1DC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819A6" w14:textId="5B0E7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CC374" w14:textId="229E6A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FC7EC2" w:rsidRPr="00FC7EC2" w14:paraId="1F4ABA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3FB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60F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E51F" w14:textId="4F329F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4C143" w14:textId="64E368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6E981" w14:textId="042310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8BC3F" w14:textId="42D567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FC7EC2" w:rsidRPr="00FC7EC2" w14:paraId="62A0570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E331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EECE84" w14:textId="283B90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75A80C" w14:textId="19D2E2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BCA535" w14:textId="3EA684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1ABBB7" w14:textId="42E091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</w:tr>
      <w:tr w:rsidR="00FC7EC2" w:rsidRPr="00FC7EC2" w14:paraId="75B8667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7E25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2F6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7BB56" w14:textId="019DF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AB8E5" w14:textId="5E2F1F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FD56" w14:textId="300132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AA569" w14:textId="79D2DD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FC7EC2" w:rsidRPr="00FC7EC2" w14:paraId="0D27DB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FBB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310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C685" w14:textId="3B7917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CC84A" w14:textId="410965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C8EE8" w14:textId="55ED9E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33D2" w14:textId="7E89B0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FC7EC2" w:rsidRPr="00FC7EC2" w14:paraId="2A9C2B1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AB4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137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6F788" w14:textId="0ED97D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2EE15" w14:textId="2A79E1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44EA9" w14:textId="446DAF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A5142" w14:textId="0E17F8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FC7EC2" w:rsidRPr="00FC7EC2" w14:paraId="302B259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E89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D3E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A8C2" w14:textId="285028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FFECE" w14:textId="1DC42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F06FF" w14:textId="78E84D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C162B" w14:textId="457084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FC7EC2" w:rsidRPr="00FC7EC2" w14:paraId="57A34DC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D2E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073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A4800" w14:textId="3DB786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8F660" w14:textId="7A0FDE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09A91" w14:textId="31F548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67069" w14:textId="2DF40E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FC7EC2" w:rsidRPr="00FC7EC2" w14:paraId="339538D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B98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090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F0E9B" w14:textId="5F5E11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053CE" w14:textId="564515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BFDA5" w14:textId="6511A7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E8DDE" w14:textId="2EAAA2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FC7EC2" w:rsidRPr="00FC7EC2" w14:paraId="02A4A8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27C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159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C761C" w14:textId="57AF35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BF0D5" w14:textId="3D3C2C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2DAFE" w14:textId="2DE196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82447" w14:textId="1EE97E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FC7EC2" w:rsidRPr="00FC7EC2" w14:paraId="1F4CCC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1E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476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5217B" w14:textId="26839E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25F4B" w14:textId="5543A8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CADD" w14:textId="70A317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95BA0" w14:textId="56897EF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FC7EC2" w:rsidRPr="00FC7EC2" w14:paraId="1A9C466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635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B42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A9634" w14:textId="7DB6A8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11EC2" w14:textId="55568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5D876" w14:textId="5651E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DF492" w14:textId="7BD7FB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FC7EC2" w:rsidRPr="00FC7EC2" w14:paraId="731381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4B9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4E6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6BD8" w14:textId="7A927D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F18C" w14:textId="34D6FF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B448D" w14:textId="412B92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1B402" w14:textId="36D19F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FC7EC2" w:rsidRPr="00FC7EC2" w14:paraId="6428DF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D1D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6D4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E10FC" w14:textId="460826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E7089" w14:textId="68F9A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FFB35" w14:textId="6F125C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4E604" w14:textId="15FEEE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FC7EC2" w:rsidRPr="00FC7EC2" w14:paraId="6237BB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1C7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CE7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2AD68" w14:textId="671E2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3124C" w14:textId="0D65B5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CB31" w14:textId="7E7F43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D11FB" w14:textId="747C29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FC7EC2" w:rsidRPr="00FC7EC2" w14:paraId="2F8F8F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8A3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458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389AF" w14:textId="36FFA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5CA66" w14:textId="373C85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2A45E" w14:textId="7C487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8609F" w14:textId="66801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FC7EC2" w:rsidRPr="00FC7EC2" w14:paraId="725CDE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5BB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897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5C515" w14:textId="229260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9676" w14:textId="652B4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12EB" w14:textId="57E36C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DAA59" w14:textId="6E43E0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FC7EC2" w:rsidRPr="00FC7EC2" w14:paraId="11F95ED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3D6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CBC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F9044" w14:textId="3024D1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E62DB" w14:textId="28E910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69D0" w14:textId="743FA4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F2CDF" w14:textId="22D954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FC7EC2" w:rsidRPr="00FC7EC2" w14:paraId="5DE3F6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B789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4DE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20F7" w14:textId="7CE376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A7A45" w14:textId="43FB98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1A167" w14:textId="2E8FFE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9BB52" w14:textId="322DCC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FC7EC2" w:rsidRPr="00FC7EC2" w14:paraId="0681CF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58C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1ED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E4B4" w14:textId="7F87A9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ACFD8" w14:textId="13A592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44E16" w14:textId="59ADE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479CF" w14:textId="08E12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FC7EC2" w:rsidRPr="00FC7EC2" w14:paraId="7A5920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3DD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499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963A1" w14:textId="349774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FF6BA" w14:textId="409B57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EBE0" w14:textId="2B5BD3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DD3F5" w14:textId="77FE97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FC7EC2" w:rsidRPr="00FC7EC2" w14:paraId="36C0B7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092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94A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C34C6" w14:textId="396B4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15F22" w14:textId="34C382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B4E9A" w14:textId="4FE780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34D14" w14:textId="20AA34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FC7EC2" w:rsidRPr="00FC7EC2" w14:paraId="150720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275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46F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CD68C" w14:textId="3781C8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FBA7D" w14:textId="5CFEF8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20A2C" w14:textId="2E255D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461A" w14:textId="34527C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FC7EC2" w:rsidRPr="00FC7EC2" w14:paraId="4C003A1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E30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782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883F5" w14:textId="1646DD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B504D" w14:textId="3EC18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49561" w14:textId="7E2949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38A5E" w14:textId="5831E9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FC7EC2" w:rsidRPr="00FC7EC2" w14:paraId="72EA9C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0C3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A80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AADCD" w14:textId="7DCE3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A8012" w14:textId="3BB9DC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E9EA" w14:textId="6BD513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D7266" w14:textId="145BB7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FC7EC2" w:rsidRPr="00FC7EC2" w14:paraId="2EC58D5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C24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673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C6DD7" w14:textId="4FBC8C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EC6AB" w14:textId="654DEB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867BD" w14:textId="4C10D6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7A6E" w14:textId="08BABF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FC7EC2" w:rsidRPr="00FC7EC2" w14:paraId="69D1C25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C82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2A2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E1308" w14:textId="23BC3A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CECE" w14:textId="46B752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697D2" w14:textId="5CDD31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04BE" w14:textId="451666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FC7EC2" w:rsidRPr="00FC7EC2" w14:paraId="005729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A65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D07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6F9C0" w14:textId="5C03F1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819FB" w14:textId="41FAC3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9AD38" w14:textId="0CB536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6FA90" w14:textId="39F8E4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FC7EC2" w:rsidRPr="00FC7EC2" w14:paraId="1539A1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271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ABA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0D480" w14:textId="12A982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5006D" w14:textId="4D8101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E2BD8" w14:textId="102D47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4B391" w14:textId="70C456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FC7EC2" w:rsidRPr="00FC7EC2" w14:paraId="772FA7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49F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6B7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79430" w14:textId="52272D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CA2C5" w14:textId="388327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D3548" w14:textId="5D703C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20392" w14:textId="75ACD6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FC7EC2" w:rsidRPr="00FC7EC2" w14:paraId="150538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3E3F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129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2A73" w14:textId="4FEDF0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565EE" w14:textId="345770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4215F" w14:textId="20019F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0FF0B" w14:textId="313DAE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</w:tr>
      <w:tr w:rsidR="00FC7EC2" w:rsidRPr="00FC7EC2" w14:paraId="7E277BA0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52182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60568" w14:textId="5B27F7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BA542D" w14:textId="2CBF69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3C23AE" w14:textId="5B842E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31A22E" w14:textId="7913FF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</w:tr>
      <w:tr w:rsidR="00FC7EC2" w:rsidRPr="00FC7EC2" w14:paraId="192077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E9CD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2C2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77017" w14:textId="7E87AC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3D862" w14:textId="7BA5C1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D9A8" w14:textId="6B3BD3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C265" w14:textId="2C0A85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FC7EC2" w:rsidRPr="00FC7EC2" w14:paraId="3CA8B4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B2F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C3A0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A7F4C" w14:textId="1908D9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26A43" w14:textId="41DB6E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37CA8" w14:textId="79EDE6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21DA9" w14:textId="49EB7A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FC7EC2" w:rsidRPr="00FC7EC2" w14:paraId="79C9E15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091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FEF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694E4" w14:textId="6863E4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D3FB" w14:textId="004C92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3266A" w14:textId="3D4A86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58F5E" w14:textId="4E1C11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FC7EC2" w:rsidRPr="00FC7EC2" w14:paraId="34B302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698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274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6E15" w14:textId="12FEC5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7E821" w14:textId="3AA611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1254A" w14:textId="57F0ED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03F8F" w14:textId="69D96C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FC7EC2" w:rsidRPr="00FC7EC2" w14:paraId="6E33FD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13DF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3CF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5E579" w14:textId="385EF6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1BF1" w14:textId="72A285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99CE1" w14:textId="1A063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443A5" w14:textId="1D4496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FC7EC2" w:rsidRPr="00FC7EC2" w14:paraId="761F99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2AB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F70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B0528" w14:textId="6B6AA9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1A638" w14:textId="702A95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B89D" w14:textId="6FB7BB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14C0F" w14:textId="0FFB0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</w:tr>
      <w:tr w:rsidR="00FC7EC2" w:rsidRPr="00FC7EC2" w14:paraId="1588987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6178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28B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01BE9" w14:textId="59384D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B6E53" w14:textId="77F293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40DDD" w14:textId="77F8FE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4BB77" w14:textId="34375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</w:tr>
      <w:tr w:rsidR="00FC7EC2" w:rsidRPr="00FC7EC2" w14:paraId="345509C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D53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8ED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0E2BF" w14:textId="63B8C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780B8" w14:textId="2C89F4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1E9AF" w14:textId="569CAE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ECC6C" w14:textId="0BD3C4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</w:tr>
      <w:tr w:rsidR="00FC7EC2" w:rsidRPr="00FC7EC2" w14:paraId="459335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5CA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C1F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4C32B" w14:textId="47F4A4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FFDE6" w14:textId="726DAB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C19A6" w14:textId="5AF8A7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0DEE1" w14:textId="6FCE77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FC7EC2" w:rsidRPr="00FC7EC2" w14:paraId="031571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63E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563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24A9A" w14:textId="2C557F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49FFA" w14:textId="07E419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3634" w14:textId="055457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E3073" w14:textId="255E44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FC7EC2" w:rsidRPr="00FC7EC2" w14:paraId="431AC3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313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B2F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D756" w14:textId="5957B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5C341" w14:textId="1FED47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05340" w14:textId="613E0F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B8C1" w14:textId="0F2B2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FC7EC2" w:rsidRPr="00FC7EC2" w14:paraId="4B9D22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32A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70E3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94199" w14:textId="5B11DC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680D2" w14:textId="504E3D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8C40B" w14:textId="6472DA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5A5F8" w14:textId="3CAFCA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FC7EC2" w:rsidRPr="00FC7EC2" w14:paraId="66161D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B383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7D92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20109" w14:textId="5DB26C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E90A2" w14:textId="05A91D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F72F1" w14:textId="5C1305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94417" w14:textId="3D2009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FC7EC2" w:rsidRPr="00FC7EC2" w14:paraId="18DCA4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91D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2A3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9861B" w14:textId="6D29EA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A6E1C" w14:textId="25BBB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EF9C6" w14:textId="2002CE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D874" w14:textId="7C6661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FC7EC2" w:rsidRPr="00FC7EC2" w14:paraId="6B3C2BC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E70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538C95" w14:textId="6A3D60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44FD88" w14:textId="533DC8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BF163B" w14:textId="45680B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C4CEBD" w14:textId="2BAB1B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FC7EC2" w:rsidRPr="00FC7EC2" w14:paraId="3E8FAD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893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EAC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D9B8D" w14:textId="3B0384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4FAF" w14:textId="688B7C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AFC9" w14:textId="0BADBC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A893D" w14:textId="1B1AC0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FC7EC2" w:rsidRPr="00FC7EC2" w14:paraId="01A1E62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8F14E7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5ADFCD" w14:textId="6332D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3,775,84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488F64" w14:textId="6DBE54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B1D9F3" w14:textId="0A092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032B53" w14:textId="311BC6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3,775,848.77 </w:t>
            </w:r>
          </w:p>
        </w:tc>
      </w:tr>
      <w:tr w:rsidR="00FC7EC2" w:rsidRPr="00FC7EC2" w14:paraId="096E923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06EE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64A76" w14:textId="2F01E2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35C52" w14:textId="4538EA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D98C42" w14:textId="4326D7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E68AFB" w14:textId="13EC2D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</w:tr>
      <w:tr w:rsidR="00FC7EC2" w:rsidRPr="00FC7EC2" w14:paraId="1C371BE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BB8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67C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4666B" w14:textId="362E8B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9D7D6" w14:textId="1E5FF0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9F2B9" w14:textId="785513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19612" w14:textId="5E045B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4207A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69E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3FA5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6F0D5" w14:textId="7BFC0E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1FB6F" w14:textId="38386A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7CC6E" w14:textId="78FC9D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8296" w14:textId="6606B3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348F611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BE75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6CA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24B7" w14:textId="1DA297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A66D5" w14:textId="3DAE4F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7D7DD" w14:textId="41E650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11500" w14:textId="160893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4AE13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B88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F770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BD41F" w14:textId="7A28A5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59229" w14:textId="3547A2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51420" w14:textId="6A5906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1D250" w14:textId="79DB3D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638A0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CE6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3F44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D4D4" w14:textId="3B670B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BA16" w14:textId="07E769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9525" w14:textId="294E1C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853EF" w14:textId="0E07C0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FC7EC2" w:rsidRPr="00FC7EC2" w14:paraId="4D50BF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B2C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592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B8F85" w14:textId="6C535C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D8489" w14:textId="1DA1EE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23D7C" w14:textId="2BE97C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7CFC" w14:textId="664C21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678850E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1E66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1F2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20871" w14:textId="7A7876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C2F4" w14:textId="44365A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5AD55" w14:textId="17ADBC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7738A" w14:textId="47CEF9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FC7EC2" w:rsidRPr="00FC7EC2" w14:paraId="48C2BA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534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624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473CF" w14:textId="66FAA2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BB672" w14:textId="3F14A5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32321" w14:textId="140970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7A285" w14:textId="3CF254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39E068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B80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CA3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514E" w14:textId="48647E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80F61" w14:textId="439C2C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2C13F" w14:textId="52FFA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C72E4" w14:textId="210F10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51F987A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7F1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D40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E2D9C" w14:textId="426EB8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86521" w14:textId="1BC172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C8A50" w14:textId="18D799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30B68" w14:textId="62C8BA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FC7EC2" w:rsidRPr="00FC7EC2" w14:paraId="481DC5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5B03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6F2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64081" w14:textId="521ECD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574A0" w14:textId="16AE1B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7D6D8" w14:textId="63E22C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A0991" w14:textId="7B67AC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1FDB063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09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647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86408" w14:textId="53C61B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22B19" w14:textId="52FB05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2DA7" w14:textId="3310E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5C1F" w14:textId="214D57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609D02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AA7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112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78C83" w14:textId="26F608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407F" w14:textId="27A86B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55034" w14:textId="6AC3DC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2D5B4" w14:textId="4B63D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6E20E85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D82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07B479" w14:textId="509F85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342BA" w14:textId="2A85EC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43AFF6" w14:textId="3958B8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C25AC4" w14:textId="2BC99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FC7EC2" w:rsidRPr="00FC7EC2" w14:paraId="3971BA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E5B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253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E354" w14:textId="25977A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70A0C" w14:textId="306542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94400" w14:textId="2900BC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2A571" w14:textId="3D758C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34C122F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AF13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5A8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49D76" w14:textId="0EDC3B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97C93" w14:textId="227AC9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D02E5" w14:textId="3A9D1B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4EFD1" w14:textId="04F716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FC7EC2" w:rsidRPr="00FC7EC2" w14:paraId="20F9B1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6D8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911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2A75E" w14:textId="0B8239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B7FEF" w14:textId="20AC9D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7FC44" w14:textId="37196F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5B410" w14:textId="4EFBD2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FC7EC2" w:rsidRPr="00FC7EC2" w14:paraId="079013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337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09E1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DEAC5" w14:textId="39045B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3832" w14:textId="33AB8E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CAB95" w14:textId="7CD577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4FAA" w14:textId="0F0F99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32D00D5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9F7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EC3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83673" w14:textId="51E29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BF4F" w14:textId="14A06B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F1E6" w14:textId="696DC7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CC0E0" w14:textId="293069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7296BE3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9BC2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8172F" w14:textId="170351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1E46F6" w14:textId="7CB03A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94F986" w14:textId="7C3384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355F53" w14:textId="2E1D51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</w:tr>
      <w:tr w:rsidR="00FC7EC2" w:rsidRPr="00FC7EC2" w14:paraId="7BE791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CB7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589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8D47D" w14:textId="3AB028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C8A44" w14:textId="76C616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117C9" w14:textId="172614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A65FE" w14:textId="30DCA9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FC7EC2" w:rsidRPr="00FC7EC2" w14:paraId="199BC7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BDEA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C90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EC08D" w14:textId="7B73FE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DB0DF" w14:textId="5E8DBD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3812" w14:textId="209F2E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FB4F" w14:textId="22AD78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37EDEB9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B0C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E578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137CE" w14:textId="33C1B7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6982E" w14:textId="724CA1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8D4FC" w14:textId="6FA824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F8AD6" w14:textId="547731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6F43A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2D98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F6D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AB74" w14:textId="4A5A0A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666F8" w14:textId="527E7C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0C2A" w14:textId="2F7B22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47974" w14:textId="538B00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FC7EC2" w:rsidRPr="00FC7EC2" w14:paraId="6F20D7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62D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254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FD357" w14:textId="345D5B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B9696" w14:textId="139576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CB422" w14:textId="46088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76CAC" w14:textId="1B217AC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FC7EC2" w:rsidRPr="00FC7EC2" w14:paraId="6253FB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EF5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A2B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F4A6" w14:textId="6B6DB4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6A94" w14:textId="6FE0DA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AADA6" w14:textId="67B67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472C7" w14:textId="5A8F84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0F980E3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6B5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0AB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8E380" w14:textId="7BBB5F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72C0" w14:textId="6A9284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B1402" w14:textId="25C7F2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B458D" w14:textId="449EA7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25E8B1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6EF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7D4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70DCA" w14:textId="553900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8FD76" w14:textId="670D4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0741A" w14:textId="7FE0A5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2FA4A" w14:textId="67A19D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FC7EC2" w:rsidRPr="00FC7EC2" w14:paraId="744A12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3A25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8B6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230F" w14:textId="3495ED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6C679" w14:textId="39968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8E97F" w14:textId="4AD406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2894C" w14:textId="5E2CF2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61D96E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3EB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C4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67501" w14:textId="77A72A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356A5" w14:textId="6D8655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FC305" w14:textId="28F71B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970CE" w14:textId="18EAEF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0118AC3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EDC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04F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E8EBD" w14:textId="168561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6E618" w14:textId="731796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5DCE4" w14:textId="7CA7C7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7FD2F" w14:textId="670CF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FC7EC2" w:rsidRPr="00FC7EC2" w14:paraId="4DC42B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2D5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3D8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1216E" w14:textId="7007E4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38CC" w14:textId="1FC8C8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BE105" w14:textId="27215B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60D9" w14:textId="51FF52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28B168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6DF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8C87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F100B" w14:textId="3D400C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719E4" w14:textId="34ABE1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8F387" w14:textId="55194C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689F" w14:textId="345DB1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260841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0BC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043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9523" w14:textId="69A032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742B2" w14:textId="667D56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67E7B" w14:textId="0CBA43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F0A06" w14:textId="7CB69D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276FA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910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068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499F4" w14:textId="6A331A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20AC" w14:textId="013620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94A11" w14:textId="7EF6C3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B3116" w14:textId="35DC45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26DC11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C79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CE5A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2470D" w14:textId="0FCF6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9769" w14:textId="4DE637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9813E" w14:textId="0C327B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00928" w14:textId="7D1C2F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C7472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54C8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57F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95500" w14:textId="1DD065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EB25F" w14:textId="0AB2D8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DCA64" w14:textId="54528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A3D09" w14:textId="4694B8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FC7EC2" w:rsidRPr="00FC7EC2" w14:paraId="6800BB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8489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629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56F8D" w14:textId="1AFDA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53FD4" w14:textId="6F6293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E660E" w14:textId="1512CF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E1037" w14:textId="128A11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FC7EC2" w:rsidRPr="00FC7EC2" w14:paraId="21EF9E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1A1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35F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F1A1" w14:textId="2F6770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39856" w14:textId="79774C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7F5D4" w14:textId="4E0622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EB702" w14:textId="0D3B9C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6C58E1E1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978F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574188" w14:textId="0596AA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79E284" w14:textId="5762DA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3944E" w14:textId="570DAC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8D5092" w14:textId="692B9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FC7EC2" w:rsidRPr="00FC7EC2" w14:paraId="664903E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E63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9B0C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FDBE5" w14:textId="4EB63F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3C81F" w14:textId="4AAA08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0FE44" w14:textId="66D7FD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7489A" w14:textId="707845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4D858D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690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630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BD011" w14:textId="2092C9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9E59B" w14:textId="7A71AD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A4572" w14:textId="035D84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713F6" w14:textId="1EAC61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B8133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8F45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93D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B8D37" w14:textId="7849DD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55850" w14:textId="7B570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CD07" w14:textId="5C9E42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B68D4" w14:textId="5E6AF3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37AA03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3E9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022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79C34" w14:textId="677A4D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028F2" w14:textId="0F8927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8C48" w14:textId="7B7B31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571C2" w14:textId="190861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7F3DE3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3B7D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16D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18EC5" w14:textId="07D5A0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F0FDC" w14:textId="59156F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01ACE" w14:textId="45D627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106F0" w14:textId="45FC35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25565A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079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FC8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275EE" w14:textId="11ADCD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2D8CB" w14:textId="055E4A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B977" w14:textId="53CC73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EDC46" w14:textId="4AC353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603880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9E48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0EA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514F3" w14:textId="629F85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839F" w14:textId="42FAF5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4054" w14:textId="5FBB7A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7C0FD" w14:textId="69E4C7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FC7EC2" w:rsidRPr="00FC7EC2" w14:paraId="2E2B4BC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6070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952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89C8" w14:textId="3D141A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B87E0" w14:textId="4FAE64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5FD0" w14:textId="1DB988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07453" w14:textId="6B0F26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3875E36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5D6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1674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3A4E5" w14:textId="332D7A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9D570" w14:textId="4AA5AA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DE0EA" w14:textId="51655D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A1F77" w14:textId="7B97F2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6E32A15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11E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E4C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9AA5" w14:textId="66199E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37753" w14:textId="5BE6AD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55449" w14:textId="2765E5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F6A02" w14:textId="708D50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11BF7BC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5A0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53E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67AB6" w14:textId="63ED2C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E546F" w14:textId="3BA6AB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A1421" w14:textId="31E6D3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32A6E" w14:textId="5C98E3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07BA1A5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C55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962B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2ED8" w14:textId="70EF11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AF3EE" w14:textId="4C7F11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CB4AB" w14:textId="72A7DD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01B3" w14:textId="0749A6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ECEB9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1BE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711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3370" w14:textId="3CF037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41452" w14:textId="2ACEB3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C7650" w14:textId="18F75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3C3E4" w14:textId="778579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2784A64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ABB4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E4E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8824B" w14:textId="5DE6AE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B2F84" w14:textId="528585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AC499" w14:textId="70F225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2622" w14:textId="36AEF5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FC7EC2" w:rsidRPr="00FC7EC2" w14:paraId="0D7359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B563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782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9DE67" w14:textId="536694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5D808" w14:textId="6DFA4E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70BE" w14:textId="31C535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E796" w14:textId="605E42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49CAB2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B65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BA7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32998" w14:textId="049262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6610" w14:textId="63DE03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B5658" w14:textId="72FD8C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426A" w14:textId="68FB9F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40FDC7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FF9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CC0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2A520" w14:textId="2DF008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5A261" w14:textId="60E13C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307E" w14:textId="61B7E9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80FAA" w14:textId="534CF6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76ED1FD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EC6A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CEE209" w14:textId="4517FC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277,598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C2483C" w14:textId="6E700B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A2540" w14:textId="425E58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53E10A" w14:textId="45BFAE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277,598.01 </w:t>
            </w:r>
          </w:p>
        </w:tc>
      </w:tr>
      <w:tr w:rsidR="00FC7EC2" w:rsidRPr="00FC7EC2" w14:paraId="46643D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B41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B3B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3D2F" w14:textId="67EC8C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885,639.0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E0081" w14:textId="621B40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612D4" w14:textId="5AD49D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D312C" w14:textId="5D2E4A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885,639.01 </w:t>
            </w:r>
          </w:p>
        </w:tc>
      </w:tr>
      <w:tr w:rsidR="00FC7EC2" w:rsidRPr="00FC7EC2" w14:paraId="3A943B9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5F9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EBA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8C8DA" w14:textId="6BC65C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E4D1A" w14:textId="1A9D71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0CC98" w14:textId="648829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9725" w14:textId="246E4C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FC7EC2" w:rsidRPr="00FC7EC2" w14:paraId="598519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DC3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41E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B003B" w14:textId="1A029A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4C13C" w14:textId="79A22B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5F78F" w14:textId="0E8E8E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6FDD8" w14:textId="65E346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53E770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392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F6C2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55541" w14:textId="10DCDA3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4A243" w14:textId="7B1246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1C3BA" w14:textId="0274CC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E72D0" w14:textId="4C804C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3DA773D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311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355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624BE" w14:textId="4B7A9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C660B" w14:textId="6C522A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35F60" w14:textId="27A4A3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EEC98" w14:textId="63270F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DE0D99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3B2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24F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86C6E" w14:textId="6D7D17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46166" w14:textId="0E7632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94AB0" w14:textId="2E9A36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32A76" w14:textId="0ABFA3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5C9E14F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959B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2A6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FF17D" w14:textId="45189B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009E6" w14:textId="30F9D9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88CF5" w14:textId="4C8B8B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442A8" w14:textId="0FDAB1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FC7EC2" w:rsidRPr="00FC7EC2" w14:paraId="6B28D83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69A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299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D831" w14:textId="0A1528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A84DA" w14:textId="1E0CFB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769C0" w14:textId="737D11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0BA52" w14:textId="3B5827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FC7EC2" w:rsidRPr="00FC7EC2" w14:paraId="32643E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CB76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51E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A4D6C" w14:textId="754C06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0A9E" w14:textId="0984E3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915E7" w14:textId="1FC1CF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A3C32" w14:textId="0A3633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5E63C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0DD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057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CEA81" w14:textId="6EA73B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D478D" w14:textId="5DCC28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EF39F" w14:textId="37B62F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4D6EE" w14:textId="772842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24DDE5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87F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042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CD04D" w14:textId="4E91DE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0009F" w14:textId="73C6AA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4CE45" w14:textId="657E89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A063C" w14:textId="134F34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6719F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B88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DCC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3B7DC" w14:textId="11F08E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13F80" w14:textId="2276F0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DDD66" w14:textId="6139AF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39255" w14:textId="1D0AD8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53299F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186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4F7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81BF2" w14:textId="0A7CB2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51703" w14:textId="506A9A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0B0ED" w14:textId="30CDE9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017B1" w14:textId="1A3954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FC7EC2" w:rsidRPr="00FC7EC2" w14:paraId="318462B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875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F6E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E687C" w14:textId="0F6AE2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B23EF" w14:textId="3C66C3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E34DA" w14:textId="35ADDA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E95C5" w14:textId="4D54C6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7B75BA4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C9AA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659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0ED55" w14:textId="12E2F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DD57C" w14:textId="6CEA8E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3B669" w14:textId="38D587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9B51B" w14:textId="201873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FC7EC2" w:rsidRPr="00FC7EC2" w14:paraId="0AAFE44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81E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752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7420B" w14:textId="05BB64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D70C5" w14:textId="52DA83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C0811" w14:textId="2E1703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E2721" w14:textId="4123A3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326FC08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420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684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979AC" w14:textId="6ADFB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9164" w14:textId="7FC4CD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F79A6" w14:textId="3949FD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ACAB9" w14:textId="0B1218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71D4582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999B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9D9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AC6B2" w14:textId="6C33F8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573D3" w14:textId="4ACE5A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6BB4" w14:textId="07E998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58A37" w14:textId="359EB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FC7EC2" w:rsidRPr="00FC7EC2" w14:paraId="480465C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72A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82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22EC5" w14:textId="1AFC27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90359" w14:textId="7696B3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2479F" w14:textId="383831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273E1" w14:textId="78638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FC7EC2" w:rsidRPr="00FC7EC2" w14:paraId="390BB7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0E0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829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9BA40" w14:textId="442141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1C56" w14:textId="50F6C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B0F72" w14:textId="1D326E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C5A29" w14:textId="77E50F8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1FC3752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202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F18F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DD0EA" w14:textId="27F321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46D49" w14:textId="439C7C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15FEA" w14:textId="368DB8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9580B" w14:textId="2A6036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FC7EC2" w:rsidRPr="00FC7EC2" w14:paraId="6B77871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1A3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9BD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47B7C" w14:textId="4F8588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1F520" w14:textId="459EEF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5A57D" w14:textId="719E13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AA20D" w14:textId="15348D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FC7EC2" w:rsidRPr="00FC7EC2" w14:paraId="5A3C19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6A4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8EA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626FF" w14:textId="07C59A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2B711" w14:textId="46E195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5C405" w14:textId="2E5213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DBA2C" w14:textId="6CA850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FC7EC2" w:rsidRPr="00FC7EC2" w14:paraId="5BAD442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EA482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240B2A" w14:textId="589D86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9CD10EA" w14:textId="077700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0EC5DD" w14:textId="4F7DBE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C9757E" w14:textId="0464F2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FC7EC2" w:rsidRPr="00FC7EC2" w14:paraId="0D30CB7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1D77A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83D41B" w14:textId="3277DA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6CB726" w14:textId="43BEBE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AEE25" w14:textId="789A92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4EDAE9" w14:textId="09921F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FC7EC2" w:rsidRPr="00FC7EC2" w14:paraId="4625599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ACE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232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B17A2" w14:textId="0EEC74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68820" w14:textId="548F32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13195" w14:textId="236F0B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E192" w14:textId="29F602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FC7EC2" w:rsidRPr="00FC7EC2" w14:paraId="2FC48CE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B78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0AD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4C914" w14:textId="695C2D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2D352" w14:textId="3318B0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1961B" w14:textId="7E3CF1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84ED1" w14:textId="5FE200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FC7EC2" w:rsidRPr="00FC7EC2" w14:paraId="5F39F40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F5A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3C5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B92A4" w14:textId="4C2E11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575B3" w14:textId="3BE184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0F886" w14:textId="493259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ACB67" w14:textId="74A0E8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FC7EC2" w:rsidRPr="00FC7EC2" w14:paraId="6A46F5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38EF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FFB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BC927" w14:textId="283A5C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09BE3" w14:textId="44683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90837" w14:textId="1C9ED3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CFB05" w14:textId="3D20D9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FC7EC2" w:rsidRPr="00FC7EC2" w14:paraId="1145C4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AF9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1FD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5A34E" w14:textId="3A4DCB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6E8CF" w14:textId="35018A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E489C" w14:textId="7AD9E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44271" w14:textId="025980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FC7EC2" w:rsidRPr="00FC7EC2" w14:paraId="00360F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493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C69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35EB7" w14:textId="029F7E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58054" w14:textId="62C0B5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8D4EE" w14:textId="15CDF9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D9411" w14:textId="353506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FC7EC2" w:rsidRPr="00FC7EC2" w14:paraId="522DEA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75B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13C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BB3E1" w14:textId="097FB4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09FC6" w14:textId="16291B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E2B05" w14:textId="3FD259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55296" w14:textId="0367EC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FC7EC2" w:rsidRPr="00FC7EC2" w14:paraId="601DD2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80E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D66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28DBA" w14:textId="7BE671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0D89" w14:textId="791592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80914" w14:textId="605FC5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1029C" w14:textId="5E855F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FC7EC2" w:rsidRPr="00FC7EC2" w14:paraId="65D833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251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1EF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5FF66" w14:textId="42B295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39D49" w14:textId="151EE6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B9F6" w14:textId="0714A5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BCDEF" w14:textId="450E8A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FC7EC2" w:rsidRPr="00FC7EC2" w14:paraId="2BA5B3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007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2AE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597E5" w14:textId="7A3C86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0F7F1" w14:textId="1218A1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4CAE4" w14:textId="575F3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86DB6" w14:textId="1C8715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FC7EC2" w:rsidRPr="00FC7EC2" w14:paraId="78C2FE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949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348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E01FE" w14:textId="70BA2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F2685" w14:textId="736BF1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8D77" w14:textId="42B75C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DD34" w14:textId="3EA3F6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FC7EC2" w:rsidRPr="00FC7EC2" w14:paraId="761C233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BC12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2C668D" w14:textId="3AD72B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706F7" w14:textId="520EFA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83001B" w14:textId="0EFACA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A7E57F" w14:textId="685831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FC7EC2" w:rsidRPr="00FC7EC2" w14:paraId="23C8B92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096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7C7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DC65B" w14:textId="654541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F5BC3" w14:textId="6ED75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255A" w14:textId="2E1BEF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5BB8B" w14:textId="04C875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FC7EC2" w:rsidRPr="00FC7EC2" w14:paraId="64200A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32E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BC8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A8D4A" w14:textId="552446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B1A4A" w14:textId="5223D8A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C4A86" w14:textId="3C1FE5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3AEA7" w14:textId="398752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FC7EC2" w:rsidRPr="00FC7EC2" w14:paraId="3235373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D7F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99A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ACB7E" w14:textId="33E324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8A6C" w14:textId="5551AB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42F91" w14:textId="6564BE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C1D0" w14:textId="1AB691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FC7EC2" w:rsidRPr="00FC7EC2" w14:paraId="136F91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4B7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298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B77FC" w14:textId="56D852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6B65E" w14:textId="7489E5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F1A5B" w14:textId="38B46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2BF3E" w14:textId="7B7255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FC7EC2" w:rsidRPr="00FC7EC2" w14:paraId="05A02BA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CDB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A55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0D3CB" w14:textId="4DDB0C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9CF70" w14:textId="0BDF07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DA7A" w14:textId="217BF4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5252F" w14:textId="515C62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FC7EC2" w:rsidRPr="00FC7EC2" w14:paraId="61B24E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78C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A79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B06E3" w14:textId="4FC715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3FC7F" w14:textId="181C7F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594D" w14:textId="7178CD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0852F" w14:textId="4DA1EF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FC7EC2" w:rsidRPr="00FC7EC2" w14:paraId="5FAF3D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439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25B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9A52B" w14:textId="5C6474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20B3C" w14:textId="190F22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5C181" w14:textId="2C0617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D785D" w14:textId="11389F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FC7EC2" w:rsidRPr="00FC7EC2" w14:paraId="71AFE9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647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184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E0CFC" w14:textId="73FFE3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1F87" w14:textId="3C4B9B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73AD0" w14:textId="244801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FCF4" w14:textId="7792DF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FC7EC2" w:rsidRPr="00FC7EC2" w14:paraId="1286859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6F4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891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0E188" w14:textId="72EBA9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90162" w14:textId="669C70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0AC9" w14:textId="4C7219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7001" w14:textId="3967778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FC7EC2" w:rsidRPr="00FC7EC2" w14:paraId="0785546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EF6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5ED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5093E" w14:textId="17520F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06431" w14:textId="36F6BD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08F61" w14:textId="7CCAB1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96570" w14:textId="44048A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FC7EC2" w:rsidRPr="00FC7EC2" w14:paraId="722935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4B2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3C38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217AB" w14:textId="4481FB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2E958" w14:textId="25ACFD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E8FF0" w14:textId="1A9F1B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4C226" w14:textId="5EFF22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FC7EC2" w:rsidRPr="00FC7EC2" w14:paraId="1DE1A22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F44A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CE929E" w14:textId="6237EA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DB6AF3" w14:textId="25F633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A2C4EB" w14:textId="06CED3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6940A3" w14:textId="19F0BF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FC7EC2" w:rsidRPr="00FC7EC2" w14:paraId="55E8F1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786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0A94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B385A" w14:textId="7C7E10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D9E93" w14:textId="56BCD1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94AFD" w14:textId="4E0AF6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EA0BB" w14:textId="736917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FC7EC2" w:rsidRPr="00FC7EC2" w14:paraId="6DFADD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5B9F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B7AC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182BA" w14:textId="21B7C9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0E506" w14:textId="12CB41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EEDA6" w14:textId="47253F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FC44F" w14:textId="76F967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FC7EC2" w:rsidRPr="00FC7EC2" w14:paraId="4B77EE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8BF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A3B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FDFB7" w14:textId="1B7D039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44D3" w14:textId="733186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B2839" w14:textId="1F49ED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2D6D2" w14:textId="2824D4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FC7EC2" w:rsidRPr="00FC7EC2" w14:paraId="086A36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3AE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A5F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FC7FD" w14:textId="0B0945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7F7BE" w14:textId="7762EC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3521" w14:textId="555CE99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AE545" w14:textId="49B8E1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FC7EC2" w:rsidRPr="00FC7EC2" w14:paraId="0684BB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BBD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0C7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8FD4E" w14:textId="26C63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A81CA" w14:textId="04734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1DDCE" w14:textId="7E888E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6DCE2" w14:textId="244027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FC7EC2" w:rsidRPr="00FC7EC2" w14:paraId="200B75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77E6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898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C35C2" w14:textId="73108E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73B1A" w14:textId="7F2FF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3661" w14:textId="7BD617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EA39" w14:textId="683B37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FC7EC2" w:rsidRPr="00FC7EC2" w14:paraId="4B497D7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300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753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DA490" w14:textId="202840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ECE01" w14:textId="0C3598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1BDDB" w14:textId="19DACC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D3010" w14:textId="11501F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FC7EC2" w:rsidRPr="00FC7EC2" w14:paraId="63A98CB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E81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D9F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33A02" w14:textId="3E5655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53DCF" w14:textId="6B50AD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11B4B" w14:textId="270F8C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0F812" w14:textId="7F6E67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FC7EC2" w:rsidRPr="00FC7EC2" w14:paraId="795BFC0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797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684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9397F" w14:textId="080F3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F9028" w14:textId="0DD6D1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A3243" w14:textId="4410D4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7051E" w14:textId="24A30F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FC7EC2" w:rsidRPr="00FC7EC2" w14:paraId="6B7BCD7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E098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3C89F7" w14:textId="60D4DA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85989B" w14:textId="3CF854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3C3DE9" w14:textId="6F5F2B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1FF80D" w14:textId="6FE2D4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FC7EC2" w:rsidRPr="00FC7EC2" w14:paraId="4BBBD97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6E1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1EBC3" w14:textId="2DD062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E73B3" w14:textId="6ABF77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98E63" w14:textId="6D28C2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86F8A" w14:textId="39BB3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FC7EC2" w:rsidRPr="00FC7EC2" w14:paraId="68DE2E5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2D6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4099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FC668" w14:textId="1715B0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B7B1B" w14:textId="40C0F5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E8BA8" w14:textId="4CF650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0857E" w14:textId="4FA196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FC7EC2" w:rsidRPr="00FC7EC2" w14:paraId="65B2411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43A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57F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A1DE9" w14:textId="4F6409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A5A12" w14:textId="0CF74F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49FE" w14:textId="3328AC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96CDE" w14:textId="7A2EAE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FC7EC2" w:rsidRPr="00FC7EC2" w14:paraId="0DC05D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7CAE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0A91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3734E" w14:textId="26024BF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B5EA9" w14:textId="28103C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65BD" w14:textId="7BE6C9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AF686" w14:textId="34BBE52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FC7EC2" w:rsidRPr="00FC7EC2" w14:paraId="3317E28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21D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032D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AA172" w14:textId="14925A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04F42" w14:textId="5C8052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D5D55" w14:textId="4EF540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2753A" w14:textId="46CF08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FC7EC2" w:rsidRPr="00FC7EC2" w14:paraId="2A282CB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5B02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83982B" w14:textId="36FD52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718F39" w14:textId="59B7C6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90633D" w14:textId="685812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3BD35A" w14:textId="76285F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FC7EC2" w:rsidRPr="00FC7EC2" w14:paraId="2E6B3D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947F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AD1D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19374" w14:textId="7D2315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29B43" w14:textId="41256C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B362C" w14:textId="135CA4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A3835" w14:textId="5FFBBD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FC7EC2" w:rsidRPr="00FC7EC2" w14:paraId="7E5AEEF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D73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F13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73342" w14:textId="6BD9E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61CA8" w14:textId="011129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61CEB" w14:textId="2C533F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02C93" w14:textId="3E13E2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FC7EC2" w:rsidRPr="00FC7EC2" w14:paraId="1081CE2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FA6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510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F1DBE" w14:textId="11F05D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4B831" w14:textId="47CA3E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B3C84" w14:textId="33AB90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7296" w14:textId="08E2F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FC7EC2" w:rsidRPr="00FC7EC2" w14:paraId="543394F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CE19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B1C549" w14:textId="4320CA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EA49D3" w14:textId="7B324A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1F085B" w14:textId="1EB4CD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9069B2" w14:textId="4E5AF8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FC7EC2" w:rsidRPr="00FC7EC2" w14:paraId="0ED6A95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E60C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78F111" w14:textId="7DC8B1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C51016" w14:textId="5A4916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06FFF3" w14:textId="419A29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95CC97" w14:textId="399291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FC7EC2" w:rsidRPr="00FC7EC2" w14:paraId="274AA9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BBC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D476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93F92" w14:textId="48C37E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86EE5" w14:textId="5C72D1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34380" w14:textId="467561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14616" w14:textId="499ECB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355B4B6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33E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F7B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3A272" w14:textId="6DEEB6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BE8F3" w14:textId="783ADB2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47DBB" w14:textId="1C6B2C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84568" w14:textId="48725C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37EB4E9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9414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949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2C2E4" w14:textId="686E58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B77BE" w14:textId="1148E1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D6AC3" w14:textId="1D6A31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5758B" w14:textId="3264B4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C717D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3E1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056A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A59E2" w14:textId="3ED343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6F291" w14:textId="5B5D3F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478BE" w14:textId="48FAB5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90995" w14:textId="25E83A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6FEDA77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D594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C56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359D" w14:textId="4AAD21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5AE9C" w14:textId="12B264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88A10" w14:textId="6579D6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572A" w14:textId="48D733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457F6D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D9B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BBF8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5141" w14:textId="079CC8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D399" w14:textId="2BA569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77C21" w14:textId="244A4D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1FF63" w14:textId="22B568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1EBC030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7CC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BE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451CF" w14:textId="5E6CFB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34A3D" w14:textId="5AEAE6A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3F068" w14:textId="6DB9C8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B55A" w14:textId="086CA14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495A4D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C17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CD66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9E1B8" w14:textId="7D3491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52170" w14:textId="1A5BBC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0BE79" w14:textId="6422D9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7FA4E" w14:textId="2D0C14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FC7EC2" w:rsidRPr="00FC7EC2" w14:paraId="520715B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34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150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2B958" w14:textId="14DC4A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D4C39" w14:textId="6BCB73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1E5E0" w14:textId="28ACB4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C7A92" w14:textId="10C2B60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AD8372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916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395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03C00" w14:textId="0D2F55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A7ECE" w14:textId="16F091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F5E28" w14:textId="0E8F5B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BFCA6" w14:textId="0A562A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669A008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8E4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536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3D9C6" w14:textId="1CD3B5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6341A" w14:textId="4A2328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9CBF8" w14:textId="0ADE5C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D31F" w14:textId="00347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FC7EC2" w:rsidRPr="00FC7EC2" w14:paraId="0436BC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465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66E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95485" w14:textId="015DE5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C640F" w14:textId="6FE4CF9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76319" w14:textId="4746E2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9325" w14:textId="274F51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60DC012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792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AE3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6EF3C" w14:textId="7BA111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4BF78" w14:textId="0A6AD1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1CEF" w14:textId="563D76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CDB76" w14:textId="6A411A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0ACF8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513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449E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3CD1A" w14:textId="44E508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0427A" w14:textId="762AE2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3089B" w14:textId="3C1E11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DE452" w14:textId="512C82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FC7EC2" w:rsidRPr="00FC7EC2" w14:paraId="41D6F4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A0B7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737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6EC61" w14:textId="7D2854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2FF0" w14:textId="17E16F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D6D6" w14:textId="6CD586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CC8FA" w14:textId="3E70AC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444071A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8C3C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C0C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D46F" w14:textId="5F8FC2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8705A" w14:textId="684034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B1837" w14:textId="75CB6D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CE8EC" w14:textId="275A51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2FA8451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4542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C4E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14BD5" w14:textId="1829F6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70005" w14:textId="701C31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8B142" w14:textId="320126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50B1E" w14:textId="7CD3AA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A5FD1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EFF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DFA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F97CE" w14:textId="2E31FD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F8031" w14:textId="62F749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5C725" w14:textId="566257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AD23" w14:textId="270A53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FC7EC2" w:rsidRPr="00FC7EC2" w14:paraId="552DC2D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EBBE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E4DB7D" w14:textId="343DB5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C55447" w14:textId="75545A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3F0A06" w14:textId="21BC3C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70670A" w14:textId="117C04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FC7EC2" w:rsidRPr="00FC7EC2" w14:paraId="2712666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7EA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B0B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CB581" w14:textId="067EBE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BE284" w14:textId="1FD161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B4D2" w14:textId="680C11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ED871" w14:textId="086317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FC7EC2" w:rsidRPr="00FC7EC2" w14:paraId="0C2346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F05B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B0F1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F95A3" w14:textId="078B6B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C80B5" w14:textId="6036F73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26836" w14:textId="39AEC8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4ABE6" w14:textId="3DBB3C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00BBAFE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7AC8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28E2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846D" w14:textId="201F786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64469" w14:textId="6BA8E0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B1888" w14:textId="19CC67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8EF94" w14:textId="06DD5D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5788A26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7C7B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4D9E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81084" w14:textId="2C35EE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E6821" w14:textId="234E35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7B1A" w14:textId="147DB4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8685D" w14:textId="684714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4ACBCE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B5B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EAB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34126" w14:textId="44E4C4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704FA" w14:textId="2468E4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6D12D" w14:textId="5F5467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36379" w14:textId="652FE3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37127DC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66CC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75A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FC6D7" w14:textId="0B14933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BE69F" w14:textId="7D2940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B244B" w14:textId="7B4912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C5CD7" w14:textId="244827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FC7EC2" w:rsidRPr="00FC7EC2" w14:paraId="2679404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0BE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646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20EB" w14:textId="563C50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7D087" w14:textId="32D8F3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7C04E" w14:textId="7A730F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95470" w14:textId="0681F6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245A1CC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4AE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CC2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539FD" w14:textId="7BB32F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E7AD8" w14:textId="651604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BABCD" w14:textId="5FA5B4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AB0B6" w14:textId="117271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FC7EC2" w:rsidRPr="00FC7EC2" w14:paraId="22BB019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0E85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6B08B" w14:textId="244773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4F860F" w14:textId="0932B6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D6C4D0" w14:textId="71CE5D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4957D3" w14:textId="10179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FC7EC2" w:rsidRPr="00FC7EC2" w14:paraId="54EBE6D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899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004E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A2CC1" w14:textId="7F9816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3991F" w14:textId="22834E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5E5CB" w14:textId="35E4A7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D8B0B" w14:textId="2A808A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FC7EC2" w:rsidRPr="00FC7EC2" w14:paraId="08FBAED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452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943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E24F8" w14:textId="3EFA72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D1F33" w14:textId="50E17B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2D0F4" w14:textId="6AEEF9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6E9FF" w14:textId="4AD6D9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722398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E06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C4B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534F0" w14:textId="166952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AD75" w14:textId="05CE75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4C47" w14:textId="20B2435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136A" w14:textId="20B916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FC7EC2" w:rsidRPr="00FC7EC2" w14:paraId="4F8197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94F2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A4B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5612" w14:textId="1EE258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5CA88" w14:textId="135833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77CA6" w14:textId="62B2E8E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5E3D0" w14:textId="4816FC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FC7EC2" w:rsidRPr="00FC7EC2" w14:paraId="69107E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01D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B5C6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D620" w14:textId="6CF543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A37C9" w14:textId="77529C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AC94C" w14:textId="5ADFE9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95A0E" w14:textId="27FE1B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7D7859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9EBB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50FB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8D4D1" w14:textId="00B97A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94100" w14:textId="22CD2D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F6621" w14:textId="3812D2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DE49E" w14:textId="4495AD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FC7EC2" w:rsidRPr="00FC7EC2" w14:paraId="75CEF4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DA8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93A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375C9" w14:textId="20ADC5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A5AB0" w14:textId="1101CF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5F465" w14:textId="7B0F8D4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D9F8E" w14:textId="234069A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FC7EC2" w:rsidRPr="00FC7EC2" w14:paraId="6186387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09F1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38B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025EE" w14:textId="0E20CF1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C0D21" w14:textId="368E7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07397" w14:textId="218239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F686F" w14:textId="33FD448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FC7EC2" w:rsidRPr="00FC7EC2" w14:paraId="1F812EA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165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08CE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A80DD" w14:textId="0D39D1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E7D4C" w14:textId="483181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9A361" w14:textId="734F38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80C1" w14:textId="19AC5A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515011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77B8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AF9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0CA4F" w14:textId="0FBB90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DF324" w14:textId="61E7DE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5AB7F" w14:textId="187BB8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0E93A" w14:textId="43D967E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FC7EC2" w:rsidRPr="00FC7EC2" w14:paraId="4E4A420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DA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65C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71C12" w14:textId="723A03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CD7A1" w14:textId="1E59A4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8DCFC" w14:textId="011FC8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26A71" w14:textId="48D68A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FC7EC2" w:rsidRPr="00FC7EC2" w14:paraId="0FEAF93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4AD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ADE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1DA20" w14:textId="7BA744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9E94D" w14:textId="5DC536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E31F" w14:textId="3EB5B6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1064A" w14:textId="170DA3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FC7EC2" w:rsidRPr="00FC7EC2" w14:paraId="45404AE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6651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5805E8" w14:textId="322991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E767A0" w14:textId="68D0A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7F56DE" w14:textId="51400D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345225" w14:textId="58DA84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FC7EC2" w:rsidRPr="00FC7EC2" w14:paraId="346386F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75F1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76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602D3" w14:textId="51C503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74FA3" w14:textId="1FC534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70B23" w14:textId="51B673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1F45" w14:textId="79F09F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677F9A0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C7C2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4C6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1BC87" w14:textId="596B8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A4708" w14:textId="67BF1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DC63" w14:textId="11BBCE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C40B" w14:textId="430C76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021F044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616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973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2906" w14:textId="5C260E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D37A" w14:textId="6050CD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0B262" w14:textId="4C503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22E2" w14:textId="637246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44463B5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4F3C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8480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EEF68" w14:textId="357E24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34697" w14:textId="19597B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7F894" w14:textId="52C92A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82AFE" w14:textId="3CFE38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4A665E7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AC1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D503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2D1C" w14:textId="788DF8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165B0" w14:textId="0E37E8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D498" w14:textId="4DBFB3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6CC40" w14:textId="355598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744DB31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38D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706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216EE" w14:textId="2507F7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677F5" w14:textId="03313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4E77D" w14:textId="01C905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19F6B" w14:textId="21FA5C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FC7EC2" w:rsidRPr="00FC7EC2" w14:paraId="1FCE1B7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D91A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911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89C52" w14:textId="720E49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1D33B" w14:textId="46F8E8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11EF5" w14:textId="0196FA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D4A09" w14:textId="1FD45A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FC7EC2" w:rsidRPr="00FC7EC2" w14:paraId="048FF72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0F9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DF4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C2662" w14:textId="1BAA0A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950ED" w14:textId="7E8933A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246FA" w14:textId="5F08A5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9A51B" w14:textId="650711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4D25CC0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9F7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627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014D9" w14:textId="0842DD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C7484" w14:textId="18C640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EC1D3" w14:textId="0388B6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E7546" w14:textId="41A404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FC7EC2" w:rsidRPr="00FC7EC2" w14:paraId="119505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224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3C7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7B6E9" w14:textId="0A7579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0A7D1" w14:textId="34963E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2C5FB" w14:textId="67C3D4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174F" w14:textId="2E5A8F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33D3AB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289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466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F3514" w14:textId="61D62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3F2D9" w14:textId="14F0BD3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8133F" w14:textId="29DC5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73C5D" w14:textId="02345E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6DF3C1E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5A6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D01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D33F2" w14:textId="60BBC1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EB2FD" w14:textId="3CB57C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57937" w14:textId="3D8C1B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7FCA3" w14:textId="3F64E3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FC7EC2" w:rsidRPr="00FC7EC2" w14:paraId="05726326" w14:textId="77777777" w:rsidTr="00FC7EC2">
        <w:trPr>
          <w:trHeight w:val="20"/>
        </w:trPr>
        <w:tc>
          <w:tcPr>
            <w:tcW w:w="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3B624F6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458BDF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221C6C50" w14:textId="62BCD4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7740185" w14:textId="4BADA8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86B1797" w14:textId="10082B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F74F89D" w14:textId="6B43AC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FC7EC2" w:rsidRPr="00FC7EC2" w14:paraId="1515295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52608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4EE075" w14:textId="0EEFEE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,448,017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05BD2C" w14:textId="0412ED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372491" w14:textId="72088C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829182" w14:textId="77923E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413,617.84 </w:t>
            </w:r>
          </w:p>
        </w:tc>
      </w:tr>
      <w:tr w:rsidR="00FC7EC2" w:rsidRPr="00FC7EC2" w14:paraId="108909A4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F54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AC57CC" w14:textId="05D1E6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B12212" w14:textId="351F7A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74FB35" w14:textId="1D68C0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604F5" w14:textId="66EF1B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</w:tr>
      <w:tr w:rsidR="00FC7EC2" w:rsidRPr="00FC7EC2" w14:paraId="4C384D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39B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F4B7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F20DF" w14:textId="5374AD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CE287" w14:textId="2A671C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B34E0" w14:textId="7448BD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5B6E" w14:textId="3E855D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FC7EC2" w:rsidRPr="00FC7EC2" w14:paraId="6E4FA8E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A85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2A4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DDD28" w14:textId="0056175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9F769" w14:textId="045746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5539B" w14:textId="1CCABA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540B2" w14:textId="004458B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FC7EC2" w:rsidRPr="00FC7EC2" w14:paraId="5E0FA6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FA7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E426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703E6" w14:textId="761C259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D6B9E" w14:textId="23198A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656CE" w14:textId="034A02B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CDE79" w14:textId="05E3F91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FC7EC2" w:rsidRPr="00FC7EC2" w14:paraId="0DD305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B590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303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990C1" w14:textId="4BE1BC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2F463" w14:textId="726C14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63D41" w14:textId="1A88705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89E71" w14:textId="591159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4A8F5B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7F9E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A5E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E5633" w14:textId="43EB4C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DCF06" w14:textId="175551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BF39E" w14:textId="039A6BE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DD774" w14:textId="089346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480181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6645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373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BB3F7" w14:textId="20BC25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B4EA" w14:textId="6EB37B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58F7" w14:textId="2B31D9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1BB0B" w14:textId="4850AF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</w:tr>
      <w:tr w:rsidR="00FC7EC2" w:rsidRPr="00FC7EC2" w14:paraId="505003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199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F8F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7986A" w14:textId="132382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F2008" w14:textId="5EC837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A0C3" w14:textId="6B8182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001C0" w14:textId="21F782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FC7EC2" w:rsidRPr="00FC7EC2" w14:paraId="7D7549F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CB2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7949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C54CC" w14:textId="2CB343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FE2F" w14:textId="160343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D3660" w14:textId="515E8E0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BF0E4" w14:textId="0BD147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6030D76B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2B11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6F9F3C" w14:textId="7448B8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3C9444" w14:textId="00FD01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10DBE1" w14:textId="34C5EF6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D0253A" w14:textId="26B7FD6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FC7EC2" w:rsidRPr="00FC7EC2" w14:paraId="565FC8F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50A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8EB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E9C67" w14:textId="46D2E6E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30239" w14:textId="666B31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90047" w14:textId="601581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C66C7" w14:textId="4D80BD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FC7EC2" w:rsidRPr="00FC7EC2" w14:paraId="0B5AAE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DA26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CB1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7669" w14:textId="61EF83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8584" w14:textId="39957E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FFDF5" w14:textId="1A1337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7426" w14:textId="2383FF7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FC7EC2" w:rsidRPr="00FC7EC2" w14:paraId="5F627DF8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F73F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568D69" w14:textId="6B9B52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7BBFFF" w14:textId="168F64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818515" w14:textId="234A5A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DB629A" w14:textId="33BB4B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FC7EC2" w:rsidRPr="00FC7EC2" w14:paraId="4169BA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76C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F5F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CDFF6" w14:textId="2706EF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8D374" w14:textId="53F30A8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0958" w14:textId="79AD604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446B7" w14:textId="3143DE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FC7EC2" w:rsidRPr="00FC7EC2" w14:paraId="23950A7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194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FA7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312D8" w14:textId="2613D2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6B4BF" w14:textId="63850E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D9C8" w14:textId="0AA458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F91B1" w14:textId="5982A8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FC7EC2" w:rsidRPr="00FC7EC2" w14:paraId="0C040C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E74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48E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B5602" w14:textId="6F1A2D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F3BCE" w14:textId="06CE36B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26B4" w14:textId="79C571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78B33" w14:textId="2408A0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FC7EC2" w:rsidRPr="00FC7EC2" w14:paraId="0316C41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175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65E2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65661" w14:textId="4DD0F6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CB635" w14:textId="0F0E78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6E98B" w14:textId="7535835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A4E9D" w14:textId="4D37B3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FC7EC2" w:rsidRPr="00FC7EC2" w14:paraId="7AE5768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C6A4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64F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508AB" w14:textId="1B5917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A44D1" w14:textId="7711AD3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EBE59" w14:textId="534A38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92D8F" w14:textId="435751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46E43A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00FFF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9BA3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D55A" w14:textId="076A4C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AC3D2" w14:textId="206B01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73F3B" w14:textId="14FFBD7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A283" w14:textId="7C87CE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330CA20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63D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157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65DF5" w14:textId="167D058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F4A08" w14:textId="7EBC19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006E" w14:textId="7E3DA1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5488B" w14:textId="13869B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4864D02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B10D3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39C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EDC1" w14:textId="4D8449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0AD59" w14:textId="23179D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71DEE" w14:textId="574A59B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3EAD5" w14:textId="6B3ED9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FC7EC2" w:rsidRPr="00FC7EC2" w14:paraId="5BF82ED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191A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C88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A27D2" w14:textId="7E0DDB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69854" w14:textId="679F18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E9DB7" w14:textId="0A3336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54F17" w14:textId="1FE4B0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FC7EC2" w:rsidRPr="00FC7EC2" w14:paraId="015B35F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A20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3C7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7F26E" w14:textId="531A83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237B" w14:textId="15B6C1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DE08" w14:textId="27A525B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7A32A" w14:textId="2C3235D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FC7EC2" w:rsidRPr="00FC7EC2" w14:paraId="3246EB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1DE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4C72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92462" w14:textId="5EEA47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5937A" w14:textId="3E5EAF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7AEC" w14:textId="2FD809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39424" w14:textId="3A29EA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FC7EC2" w:rsidRPr="00FC7EC2" w14:paraId="2D4DE35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26A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AF00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63BD" w14:textId="2BB463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1FE8" w14:textId="6F252A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FBD62" w14:textId="5BCDA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1119E" w14:textId="26C3BD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5CF2AA0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868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D46F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97854" w14:textId="297066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2A9A" w14:textId="3CEF56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101A1" w14:textId="4DEFDA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8535B" w14:textId="2AF435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FC7EC2" w:rsidRPr="00FC7EC2" w14:paraId="2E70FCF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235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FF5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CFB9" w14:textId="1B712D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2A3BB" w14:textId="6D8F75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00744" w14:textId="7A2D0A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765F" w14:textId="018B22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FC7EC2" w:rsidRPr="00FC7EC2" w14:paraId="53A6ACF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5837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26AF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58AE" w14:textId="516203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CC19C" w14:textId="294BF21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C5291" w14:textId="3C5AEA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856CB" w14:textId="5AF1B0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FC7EC2" w:rsidRPr="00FC7EC2" w14:paraId="3F15E06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59BD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8CF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575A" w14:textId="7141A2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3CA0D" w14:textId="1E08DE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B0A99" w14:textId="78FBB7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25A10" w14:textId="53BBE9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FC7EC2" w:rsidRPr="00FC7EC2" w14:paraId="6EBA2C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F43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D71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A5D3A" w14:textId="19B895C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4A2B" w14:textId="687FA2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53420" w14:textId="16A4DB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DAE08" w14:textId="2B0121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FC7EC2" w:rsidRPr="00FC7EC2" w14:paraId="605C8EB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5810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8A2FEB" w14:textId="30AA3F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45,764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5D05F1" w14:textId="3659C9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9B189" w14:textId="7845E9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DCBD71" w14:textId="756AEB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995,764.24 </w:t>
            </w:r>
          </w:p>
        </w:tc>
      </w:tr>
      <w:tr w:rsidR="00FC7EC2" w:rsidRPr="00FC7EC2" w14:paraId="213DF08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CB7B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08C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6331E" w14:textId="6C2C74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3EAE8" w14:textId="3AF4AD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77410" w14:textId="12EDAA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C62FB" w14:textId="2CEC0E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FC7EC2" w:rsidRPr="00FC7EC2" w14:paraId="73B54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05C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BD4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248B8" w14:textId="2026FD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C8074" w14:textId="4D9B01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8B22B" w14:textId="24428C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7CECC" w14:textId="2E9892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0AF4C6D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8F4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98E5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6F380" w14:textId="756C82C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8696A" w14:textId="1FBC66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0E145" w14:textId="0B5297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F0523" w14:textId="38624A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FC7EC2" w:rsidRPr="00FC7EC2" w14:paraId="2502176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DDA2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63F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1ADA5" w14:textId="5DAAB74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F5986" w14:textId="3461F0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A4791" w14:textId="582BFC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85002" w14:textId="7A5B29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FC7EC2" w:rsidRPr="00FC7EC2" w14:paraId="19FC664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8602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D5F3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A4015" w14:textId="213176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93894" w14:textId="794377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C3C2B" w14:textId="02391E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EC26" w14:textId="7033F8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FC7EC2" w:rsidRPr="00FC7EC2" w14:paraId="0AC49C6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D18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D23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61315" w14:textId="25CD51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6DAC8" w14:textId="3E2EA9A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EF70" w14:textId="34BFEFB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59226" w14:textId="01B303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FC7EC2" w:rsidRPr="00FC7EC2" w14:paraId="09412A0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B060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5169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04212" w14:textId="3389B0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3949D" w14:textId="00466A1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93057" w14:textId="616EE6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04342" w14:textId="28DB5B3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FC7EC2" w:rsidRPr="00FC7EC2" w14:paraId="03B10B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5E32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800C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268D8" w14:textId="4A4015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D1A28" w14:textId="0F4A9B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15BC2" w14:textId="729AF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D22D" w14:textId="27D46B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FC7EC2" w:rsidRPr="00FC7EC2" w14:paraId="17C31B8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396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44C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09F24" w14:textId="2B9110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5EF8F" w14:textId="0FBA99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25BB" w14:textId="1F7F8E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362C" w14:textId="67E0A2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FC7EC2" w:rsidRPr="00FC7EC2" w14:paraId="70DFF6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4F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0477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3425B" w14:textId="708E17A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55C86" w14:textId="361C76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54C1" w14:textId="3DFF2B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F1BF2" w14:textId="20AFB5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FC7EC2" w:rsidRPr="00FC7EC2" w14:paraId="434876C9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08C89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B03F0F0" w14:textId="06D4051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3F2E35" w14:textId="5C4169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DC8D61" w14:textId="1DA219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28B22E" w14:textId="703D7B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FC7EC2" w:rsidRPr="00FC7EC2" w14:paraId="19824B3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01E2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5453CF" w14:textId="7E054E8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1FF4E0" w14:textId="36C2F1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023CEC" w14:textId="60C3DD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E7F3D6" w14:textId="329F34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FC7EC2" w:rsidRPr="00FC7EC2" w14:paraId="3DE26A3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D054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F5A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B338" w14:textId="79C740E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55BD" w14:textId="3A87F59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C312A" w14:textId="188F54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6FBB1" w14:textId="02B5B3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FC7EC2" w:rsidRPr="00FC7EC2" w14:paraId="2082044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109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698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3B357" w14:textId="1548F3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3E62C" w14:textId="5B07DA0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21076" w14:textId="373183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369D" w14:textId="330425C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FC7EC2" w:rsidRPr="00FC7EC2" w14:paraId="0EA9D83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A9F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ED2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CC494" w14:textId="52EB3D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E1625" w14:textId="3FE6311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3BA4" w14:textId="44E78D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0F73D" w14:textId="21027E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FC7EC2" w:rsidRPr="00FC7EC2" w14:paraId="327C075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9B0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E4A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47D28" w14:textId="4A4F92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2892" w14:textId="29E2C8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B35FE" w14:textId="5DAFBA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319A8" w14:textId="66A226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FC7EC2" w:rsidRPr="00FC7EC2" w14:paraId="1A7149C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26F1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DBB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2766" w14:textId="76FDE76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745A8" w14:textId="542D7D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7EA17" w14:textId="6938B3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46B4" w14:textId="78A870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FC7EC2" w:rsidRPr="00FC7EC2" w14:paraId="75D6BD7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7F7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97AB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650DE" w14:textId="7131AFD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934EF" w14:textId="65AB68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077F7" w14:textId="17636E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6E89D" w14:textId="4EA0DDD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FC7EC2" w:rsidRPr="00FC7EC2" w14:paraId="615616B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FE7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6048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76363" w14:textId="67D3C0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CB258" w14:textId="4F4E2F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2AAAB" w14:textId="35A57D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A2DA7" w14:textId="51B713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FC7EC2" w:rsidRPr="00FC7EC2" w14:paraId="785896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33DE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AC0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E8D0F" w14:textId="5C1CC2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6349D" w14:textId="12DB1CB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65C5" w14:textId="3C5E407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FE46" w14:textId="748E997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FC7EC2" w:rsidRPr="00FC7EC2" w14:paraId="1142C4F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C1CF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0FC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8D441" w14:textId="7B864CE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8FC3" w14:textId="300C09A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F16FD" w14:textId="2A1AEA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1B829" w14:textId="0F6940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FC7EC2" w:rsidRPr="00FC7EC2" w14:paraId="612CB80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B7A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BEA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C0D38" w14:textId="2964DD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3DFBB" w14:textId="023608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AE03A" w14:textId="7255DB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8DC00" w14:textId="2DFD9C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FC7EC2" w:rsidRPr="00FC7EC2" w14:paraId="792BE1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DB2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881C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86B7D" w14:textId="26EFF8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08855" w14:textId="14E4B7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AEA57" w14:textId="43C5BB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CCDB2" w14:textId="3CB1BC8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FC7EC2" w:rsidRPr="00FC7EC2" w14:paraId="2B4F1D1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6BE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5768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1CECB" w14:textId="3602FB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73E35" w14:textId="23A964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A1F7D" w14:textId="31E3DB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ED02" w14:textId="544DA5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FC7EC2" w:rsidRPr="00FC7EC2" w14:paraId="7D636AA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C2AD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43D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A429" w14:textId="59352F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78D57" w14:textId="55FF76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61148" w14:textId="06273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1C65B" w14:textId="37B1A3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FC7EC2" w:rsidRPr="00FC7EC2" w14:paraId="014C28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02B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60BD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1F15B" w14:textId="1DC4D9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0241" w14:textId="2FC92C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45B6B" w14:textId="55F338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3EF9D" w14:textId="42A899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FC7EC2" w:rsidRPr="00FC7EC2" w14:paraId="62F4ED0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71DD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05E7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55B6B" w14:textId="6769C80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0DD54" w14:textId="5AD759E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7C7F7" w14:textId="6DE946C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F3084" w14:textId="1A5D7E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FC7EC2" w:rsidRPr="00FC7EC2" w14:paraId="09FA7EB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09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A4BF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05902" w14:textId="5DCBDD2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37040" w14:textId="33C312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2EE0" w14:textId="2F4AA55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1294E" w14:textId="003AA9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FC7EC2" w:rsidRPr="00FC7EC2" w14:paraId="70F7022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AE83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CAF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86974" w14:textId="5818BB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252D2" w14:textId="517B4C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0074D" w14:textId="4BEBAE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4D39D" w14:textId="29F9CD4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FC7EC2" w:rsidRPr="00FC7EC2" w14:paraId="785FC2D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B77E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2AC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5534F" w14:textId="3DE096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9C077" w14:textId="52276A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42A4" w14:textId="53C061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E43E6" w14:textId="0A1512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FC7EC2" w:rsidRPr="00FC7EC2" w14:paraId="558A47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2AEB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558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6E504" w14:textId="64C49E9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CCF4D" w14:textId="14A700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998C2" w14:textId="2ED204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637DF" w14:textId="0B6FF9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FC7EC2" w:rsidRPr="00FC7EC2" w14:paraId="311B3C9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D2F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BFE1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01F23" w14:textId="269AFB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74694" w14:textId="24C069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4C79" w14:textId="6C943F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173FB" w14:textId="69E648A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FC7EC2" w:rsidRPr="00FC7EC2" w14:paraId="3D67F71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0A04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2D1A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2E04" w14:textId="537F6CA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1F55" w14:textId="729290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AA51F" w14:textId="782C72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D544C" w14:textId="751B26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FC7EC2" w:rsidRPr="00FC7EC2" w14:paraId="47220B9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F5C5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47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500ED" w14:textId="4A981B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155EC" w14:textId="01A47C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9FFB3" w14:textId="012AE5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33C02" w14:textId="42E16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FC7EC2" w:rsidRPr="00FC7EC2" w14:paraId="1124A5E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38B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1151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24E0D" w14:textId="01F274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909FC" w14:textId="61363E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0EA67" w14:textId="126A8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D53CD" w14:textId="7F79CA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FC7EC2" w:rsidRPr="00FC7EC2" w14:paraId="1E4734E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D853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CFB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635A6" w14:textId="64586A8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4E472" w14:textId="691586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C934D" w14:textId="36B6EF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BB90F" w14:textId="73AABE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FC7EC2" w:rsidRPr="00FC7EC2" w14:paraId="7030728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4CA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6E0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B5E4F" w14:textId="1151A78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DCD06" w14:textId="0E79D0B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F2E3A" w14:textId="076984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D591D" w14:textId="372CDE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FC7EC2" w:rsidRPr="00FC7EC2" w14:paraId="02F2898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238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9B9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C81A" w14:textId="3FD5E2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0937E" w14:textId="232920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720F7" w14:textId="37F047A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8758E" w14:textId="5548B8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FC7EC2" w:rsidRPr="00FC7EC2" w14:paraId="3E05272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3AC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239C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EA36A" w14:textId="35757AB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EE7A" w14:textId="3D071D3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9769" w14:textId="696F04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96FDC" w14:textId="25216B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FC7EC2" w:rsidRPr="00FC7EC2" w14:paraId="481BF41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C1A5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4C9D7B" w14:textId="74A001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4251E5" w14:textId="1A82C0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4CB2B4" w14:textId="137835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708E9E" w14:textId="50B5438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FC7EC2" w:rsidRPr="00FC7EC2" w14:paraId="5C268FA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065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F74C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0767A" w14:textId="4A8130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DDAEC" w14:textId="16B703C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456D7" w14:textId="262E9C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45E67" w14:textId="3AECA5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FC7EC2" w:rsidRPr="00FC7EC2" w14:paraId="22E07AA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0D0C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6527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64F7D" w14:textId="6366C2D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420FD" w14:textId="62978E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254B0" w14:textId="3D01A2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7C86A" w14:textId="2EBFFE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FC7EC2" w:rsidRPr="00FC7EC2" w14:paraId="1AB0BEB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F158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A2F0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B7FA6" w14:textId="4062196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D0E86" w14:textId="544493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2F10A" w14:textId="4D60260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5D59E" w14:textId="7DC5C4C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FC7EC2" w:rsidRPr="00FC7EC2" w14:paraId="6854124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1C5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1DD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554C2" w14:textId="0133E4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15D82" w14:textId="69020A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D2590" w14:textId="6EA7A9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6B6EA" w14:textId="2D6530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FC7EC2" w:rsidRPr="00FC7EC2" w14:paraId="7D67D1E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E6E3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6D27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6977" w14:textId="7CD2444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BB739" w14:textId="49B82D1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0DA00" w14:textId="63C915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8191A" w14:textId="282FA1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FC7EC2" w:rsidRPr="00FC7EC2" w14:paraId="38E6A71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BCA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DE2D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42247" w14:textId="6F683F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3E56B" w14:textId="799067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1BBB" w14:textId="151555F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590F4" w14:textId="6B5D08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FC7EC2" w:rsidRPr="00FC7EC2" w14:paraId="51EFEAD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46AD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41D1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BCFEC" w14:textId="7C0A12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453CC" w14:textId="43AE17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F8264" w14:textId="32F64BD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A0287" w14:textId="3FE3EE2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FC7EC2" w:rsidRPr="00FC7EC2" w14:paraId="7394765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0B58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111F8A" w14:textId="18BB29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F3B1CC" w14:textId="3D8EDEA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F8AF96" w14:textId="27FD606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74C41E" w14:textId="7B97C02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FC7EC2" w:rsidRPr="00FC7EC2" w14:paraId="6D2556C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C870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3E90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FD689" w14:textId="7E212FE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61E90" w14:textId="79192EB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F3728" w14:textId="105674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3BFE4" w14:textId="39ECF17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FC7EC2" w:rsidRPr="00FC7EC2" w14:paraId="611EBAA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019E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E1F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3C30" w14:textId="08B301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CDE2C" w14:textId="3DA000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40492" w14:textId="32E1B9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00C90" w14:textId="21F1D41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FC7EC2" w:rsidRPr="00FC7EC2" w14:paraId="7FF0872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B069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971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5CC8B" w14:textId="2672524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4A3E5" w14:textId="29C449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07943" w14:textId="4427EC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8B690" w14:textId="22D7A1F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FC7EC2" w:rsidRPr="00FC7EC2" w14:paraId="5A46D2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7D058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9244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12EF3" w14:textId="09266A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30FD9" w14:textId="6D6FF9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3BD25" w14:textId="6E7F5A0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BE898" w14:textId="032CEB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FC7EC2" w:rsidRPr="00FC7EC2" w14:paraId="3653654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4DC6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82D0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C4DF" w14:textId="25A0A6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497B9" w14:textId="31A51F4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D5FAA" w14:textId="08FC75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ACDC" w14:textId="238ECB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FC7EC2" w:rsidRPr="00FC7EC2" w14:paraId="317EEC4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619AE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073A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17814" w14:textId="59B4767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869C4" w14:textId="4D43B3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3729" w14:textId="51BAE0E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6C0CA" w14:textId="0E09E8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FC7EC2" w:rsidRPr="00FC7EC2" w14:paraId="00C9A05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A4F6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521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E60DB" w14:textId="3029B9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691FF" w14:textId="309C645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B8E6B" w14:textId="376BA6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9436" w14:textId="22ED072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FC7EC2" w:rsidRPr="00FC7EC2" w14:paraId="67D77D3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87FA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5C1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FE12B" w14:textId="2A800B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1461" w14:textId="2C7EBA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073F9" w14:textId="4EE4C95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E1425" w14:textId="7E5766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FC7EC2" w:rsidRPr="00FC7EC2" w14:paraId="4F15A57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BCCD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F66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392C8" w14:textId="1BEA90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2CD84" w14:textId="547BC6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2EB2C" w14:textId="61005A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4F19C" w14:textId="7785FCF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FC7EC2" w:rsidRPr="00FC7EC2" w14:paraId="2DFE4D1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AB8F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71F5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B3D1B" w14:textId="4FB532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3F420" w14:textId="509F009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935C3" w14:textId="26E75B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02DEA" w14:textId="64C745F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FC7EC2" w:rsidRPr="00FC7EC2" w14:paraId="1334C72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F3D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AE7C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B9FC8" w14:textId="0F0564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D7C3F" w14:textId="3F8FD4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45D65" w14:textId="20FAC3C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C3BC" w14:textId="7E3E36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FC7EC2" w:rsidRPr="00FC7EC2" w14:paraId="011613A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A1F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ED26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A19E0" w14:textId="36129E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6E27" w14:textId="3506C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1CED2" w14:textId="5224D5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8237B" w14:textId="38441F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FC7EC2" w:rsidRPr="00FC7EC2" w14:paraId="4931E92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DC69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75F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E3B39" w14:textId="40BA11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2EF92" w14:textId="47A66BD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D832A" w14:textId="5E3B11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DB4E6" w14:textId="26AF1E3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FC7EC2" w:rsidRPr="00FC7EC2" w14:paraId="2643CC1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AFC2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81C5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4FE78" w14:textId="64133D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FD9D" w14:textId="5ABA0A9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3679" w14:textId="7CDFF8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E698B" w14:textId="123405B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FC7EC2" w:rsidRPr="00FC7EC2" w14:paraId="34F9BCAA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F8887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97DA02" w14:textId="31E8CA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93289D" w14:textId="2E28E98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89D71E" w14:textId="42CE880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0E69B3" w14:textId="121066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FC7EC2" w:rsidRPr="00FC7EC2" w14:paraId="5A1F6C1E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787E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62B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11BB4" w14:textId="0C2D68B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0A142" w14:textId="5A97A77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724CA" w14:textId="24055E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B1B9F" w14:textId="61A43D6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FC7EC2" w:rsidRPr="00FC7EC2" w14:paraId="66436D5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38E1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E13D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C0E00" w14:textId="471FA3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2003C" w14:textId="771ECD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00472" w14:textId="044D04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74C9F" w14:textId="40C1C40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FC7EC2" w:rsidRPr="00FC7EC2" w14:paraId="695B00E0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6A40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EAEC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4D2A8" w14:textId="769FBD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224E2" w14:textId="4E3167C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DF898" w14:textId="364BAE6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E138" w14:textId="03EC5C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FC7EC2" w:rsidRPr="00FC7EC2" w14:paraId="79119F6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3D81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DE77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5AAEE" w14:textId="5AC1167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391D" w14:textId="7F46C5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AE068" w14:textId="27187BF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FCB93" w14:textId="0E7500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FC7EC2" w:rsidRPr="00FC7EC2" w14:paraId="5B27E9B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D9D9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496D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B3A73" w14:textId="2B8EABF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E3C4C" w14:textId="683192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C0660" w14:textId="2A14EBF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D77C1" w14:textId="0E7660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FC7EC2" w:rsidRPr="00FC7EC2" w14:paraId="5588274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E4A6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936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6C183" w14:textId="7EAFADB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A7584" w14:textId="2B8F209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B01E7" w14:textId="45F4ED7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4B030" w14:textId="4ED642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FC7EC2" w:rsidRPr="00FC7EC2" w14:paraId="6A3DB56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6F8B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FD02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256CB" w14:textId="7FA2681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87AAC" w14:textId="07751D1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D28E" w14:textId="1322AC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862A8" w14:textId="298C5C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FC7EC2" w:rsidRPr="00FC7EC2" w14:paraId="0DFF05C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4F95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DB4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0D968" w14:textId="0DA182B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13111" w14:textId="3F2882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41B2F" w14:textId="374FA95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DB40" w14:textId="4DF00CA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FC7EC2" w:rsidRPr="00FC7EC2" w14:paraId="2F1E5E9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DBA4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FE97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D6D59" w14:textId="40EE9FE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8E2B8" w14:textId="4A2F40C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EA28F" w14:textId="2CB8339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F0922" w14:textId="2EA97F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FC7EC2" w:rsidRPr="00FC7EC2" w14:paraId="500A90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0377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C1A2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35EA6" w14:textId="535E67A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C70A" w14:textId="365867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C870" w14:textId="753440E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8498D" w14:textId="2B05013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FC7EC2" w:rsidRPr="00FC7EC2" w14:paraId="2BAAE00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25B4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5159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A881E" w14:textId="1EAE9E2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4B233" w14:textId="50A7B0E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53D6B" w14:textId="32C094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22B7B" w14:textId="087B10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FC7EC2" w:rsidRPr="00FC7EC2" w14:paraId="482374E3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615E4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6AE606" w14:textId="40F8C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071CF2" w14:textId="393D4B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EE1C33" w14:textId="5AE6321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BC916A" w14:textId="2DEDDE3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FC7EC2" w:rsidRPr="00FC7EC2" w14:paraId="47484E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7F91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BAB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F1190" w14:textId="3BAD10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AE2E" w14:textId="30AB3BC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417FD" w14:textId="5DD2EC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939BA" w14:textId="4CB77DD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FC7EC2" w:rsidRPr="00FC7EC2" w14:paraId="21AC426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5A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19E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48649" w14:textId="0AB731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08312" w14:textId="6B6AEAD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1409A" w14:textId="75E9734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81F7A" w14:textId="6FB746D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FC7EC2" w:rsidRPr="00FC7EC2" w14:paraId="6B6E94E1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BE39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651C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DF52" w14:textId="47D500B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008F6" w14:textId="5252483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47361" w14:textId="5D8B715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AFF3D" w14:textId="1FF64A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FC7EC2" w:rsidRPr="00FC7EC2" w14:paraId="58725CD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25B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FD62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F932" w14:textId="20DCE2A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0019A" w14:textId="5A74CB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5653" w14:textId="2758874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E7EC7" w14:textId="309FC5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FC7EC2" w:rsidRPr="00FC7EC2" w14:paraId="186E9BE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0F8C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3CA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0CAD" w14:textId="0640AB9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03DAA" w14:textId="77EB6A0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A5D21" w14:textId="104A154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8193" w14:textId="683299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FC7EC2" w:rsidRPr="00FC7EC2" w14:paraId="4AAF8BB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09D6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43FA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E5F2" w14:textId="1000D1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74250" w14:textId="09BEDE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7E941" w14:textId="6B059AD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3590" w14:textId="759B81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FC7EC2" w:rsidRPr="00FC7EC2" w14:paraId="53F013FA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F9A0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4373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EF75" w14:textId="45C3A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D1101" w14:textId="59F7AE9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2215D" w14:textId="017F81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6C9FF" w14:textId="11F4C0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FC7EC2" w:rsidRPr="00FC7EC2" w14:paraId="3D0913F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B3D9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635D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CB2EE" w14:textId="290F8A9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919EC" w14:textId="2B606F3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434D2" w14:textId="0BC104A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B3E12" w14:textId="6F15608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FC7EC2" w:rsidRPr="00FC7EC2" w14:paraId="71BD66F6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4F423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AB47BE" w14:textId="350EBC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EBF3C1" w14:textId="171729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F301A4" w14:textId="19ED3F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92B1D8" w14:textId="55F3670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FC7EC2" w:rsidRPr="00FC7EC2" w14:paraId="6FFF98F9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3CDC0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9054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B8BE4" w14:textId="56D496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29EA4" w14:textId="76489A8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CDA4F" w14:textId="416DE4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FF5A5" w14:textId="6C6C5D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FC7EC2" w:rsidRPr="00FC7EC2" w14:paraId="45ED5D7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C871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72FE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6AE9A" w14:textId="64AADC8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2E92" w14:textId="7253744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89526" w14:textId="00C025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E7AE4" w14:textId="7BD3FC1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FC7EC2" w:rsidRPr="00FC7EC2" w14:paraId="43625FB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85B07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8F47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803D2" w14:textId="0ED2599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79A22" w14:textId="4694797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0D427" w14:textId="5601D27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7D926" w14:textId="012969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FC7EC2" w:rsidRPr="00FC7EC2" w14:paraId="7798EAD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FED2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A48B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54464" w14:textId="5F9574C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D7FFA" w14:textId="54EC030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376E2" w14:textId="122AF34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48682" w14:textId="1383E12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FC7EC2" w:rsidRPr="00FC7EC2" w14:paraId="368EC18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6FE9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2E79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C414F" w14:textId="0B941E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5448" w14:textId="53AD405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82D2B" w14:textId="5A0D62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98A63" w14:textId="1BBFE2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FC7EC2" w:rsidRPr="00FC7EC2" w14:paraId="2B1F40D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3D99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E9B5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A48A0" w14:textId="26CFF4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0EACD" w14:textId="1A3AE9D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CC205" w14:textId="5B219E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C03EB" w14:textId="798EBFF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FC7EC2" w:rsidRPr="00FC7EC2" w14:paraId="2A9F19A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826B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3134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8475D" w14:textId="4B87FDE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6A543" w14:textId="37A1AB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EB329" w14:textId="48758BF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C1219" w14:textId="6D7306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FC7EC2" w:rsidRPr="00FC7EC2" w14:paraId="5B2D1C4D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719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7E9B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E7111" w14:textId="79A46F0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4739E" w14:textId="5692F2D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3117" w14:textId="740A82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C1E24" w14:textId="3F7909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FC7EC2" w:rsidRPr="00FC7EC2" w14:paraId="30BFBA44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38B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76F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F8505" w14:textId="6990C73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FFDC" w14:textId="7AD77A6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A7C1C" w14:textId="1B09C54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7E1D6" w14:textId="11ACC07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FC7EC2" w:rsidRPr="00FC7EC2" w14:paraId="26BD3FFE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6598F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DD68ED" w14:textId="252C066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0F4840" w14:textId="567636C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53BEB3" w14:textId="6DB7FB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DC7D82E" w14:textId="6C255F2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</w:tr>
      <w:tr w:rsidR="00FC7EC2" w:rsidRPr="00FC7EC2" w14:paraId="407DC275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CC0AD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8878AD" w14:textId="6C9AF9C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8A57CC" w14:textId="308C543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6E381" w14:textId="36CC949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62C71F" w14:textId="6E36CDE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FC7EC2" w:rsidRPr="00FC7EC2" w14:paraId="4460E16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9E64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53C7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C896D" w14:textId="400AA5C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F449" w14:textId="5A0F1B6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7E9F" w14:textId="14B0F96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5507" w14:textId="68488EF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FC7EC2" w:rsidRPr="00FC7EC2" w14:paraId="74A72A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33F6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3FAE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C66E0" w14:textId="7595E8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370C0" w14:textId="4B7FF76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93344" w14:textId="4C262F6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9669" w14:textId="535A0D9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FC7EC2" w:rsidRPr="00FC7EC2" w14:paraId="3AE7F0C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054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8E87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A06ED" w14:textId="50F4ACD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7DB4" w14:textId="446331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B206F" w14:textId="7491B12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80515" w14:textId="3F775F1C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FC7EC2" w:rsidRPr="00FC7EC2" w14:paraId="6BA573EF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C45A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9D9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1E944" w14:textId="761D54E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EC0DA" w14:textId="79215B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3B72" w14:textId="2821C88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A4C80" w14:textId="7C01975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FC7EC2" w:rsidRPr="00FC7EC2" w14:paraId="7D2F253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D82D2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09AD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00651" w14:textId="6267C0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F025B" w14:textId="4F5DAB8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A27FD" w14:textId="316139D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CE0F6" w14:textId="64D92064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FC7EC2" w:rsidRPr="00FC7EC2" w14:paraId="619990A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3A5B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EA401E" w14:textId="64F40A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AA8D6D" w14:textId="73D6445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004FDD" w14:textId="418037B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048CC6" w14:textId="317746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FC7EC2" w:rsidRPr="00FC7EC2" w14:paraId="279A9796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0035B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90F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F9545" w14:textId="06989D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E58B9" w14:textId="45C1BF3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E972F" w14:textId="1E87A62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AC814" w14:textId="446080D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FC7EC2" w:rsidRPr="00FC7EC2" w14:paraId="6974126C" w14:textId="77777777" w:rsidTr="00FC7EC2">
        <w:trPr>
          <w:trHeight w:val="20"/>
        </w:trPr>
        <w:tc>
          <w:tcPr>
            <w:tcW w:w="10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B613A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1DF146" w14:textId="2392382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BDD608" w14:textId="70E7F6D0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8D550" w14:textId="737B476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AC20D2" w14:textId="3000F0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FC7EC2" w:rsidRPr="00FC7EC2" w14:paraId="01123AEC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395EC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4CA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8C5A4" w14:textId="3DDCC31F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2DAAC" w14:textId="34AA125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BFE3A" w14:textId="60526A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5001C" w14:textId="4B38795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369E08C2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B0FE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D01A8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563FB" w14:textId="26C9594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9837D" w14:textId="180BC12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38D7" w14:textId="1341633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4F33" w14:textId="22F6870A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FC7EC2" w:rsidRPr="00FC7EC2" w14:paraId="77F61FCB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2BAEA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984F1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DD48A" w14:textId="603EAE0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F7471" w14:textId="33A57A7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309BD" w14:textId="3727461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966B7" w14:textId="151AABA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41076FD5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E9A1F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B6183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8DF04" w14:textId="4F240928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0832E" w14:textId="5B35C32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556C0" w14:textId="03D3975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DD1D4" w14:textId="2A2036C6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61E95188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A1299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857B6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9E30B" w14:textId="1E427CF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F5A4" w14:textId="51F56CF7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7437D" w14:textId="7830AA1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4BAA6" w14:textId="49EB022D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FC7EC2" w:rsidRPr="00FC7EC2" w14:paraId="3C9C13B7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E9B655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4B23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6ECC9" w14:textId="110B13EB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6A306" w14:textId="32F8754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90C5F" w14:textId="0BDE7DF3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C87A1" w14:textId="5B717471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FC7EC2" w:rsidRPr="00FC7EC2" w14:paraId="60844AE3" w14:textId="77777777" w:rsidTr="00FC7EC2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D206E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20AB4" w14:textId="77777777" w:rsidR="00FC7EC2" w:rsidRPr="00FC7EC2" w:rsidRDefault="00FC7EC2" w:rsidP="00FC7EC2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18711" w14:textId="4012D905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74B67" w14:textId="04DD41F2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4790C" w14:textId="4DE1555E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497E8" w14:textId="001C2409" w:rsidR="00FC7EC2" w:rsidRPr="00FC7EC2" w:rsidRDefault="00FC7EC2" w:rsidP="00FC7EC2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FC7EC2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5F11A913" w:rsidR="00AA18DF" w:rsidRDefault="003E4C18" w:rsidP="00394069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3CFD6BC3" w14:textId="4B67C239" w:rsidR="004E49D7" w:rsidRDefault="004E49D7" w:rsidP="0039406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497ECCF7" w14:textId="77777777" w:rsidR="005D2540" w:rsidRDefault="005D2540" w:rsidP="002B2741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AF01DF9" w14:textId="77777777" w:rsidR="00A75108" w:rsidRDefault="00A75108" w:rsidP="00A75108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68BAD05E" w14:textId="572F4B76" w:rsidR="00A75108" w:rsidRPr="00A75108" w:rsidRDefault="00A75108" w:rsidP="00A75108">
      <w:pPr>
        <w:widowControl/>
        <w:spacing w:after="0" w:line="240" w:lineRule="auto"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141196" w:rsidRP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,017,335,009.00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61D88A2D" w14:textId="77777777" w:rsidR="00A75108" w:rsidRPr="00A75108" w:rsidRDefault="00A75108" w:rsidP="00A75108">
      <w:pPr>
        <w:widowControl/>
        <w:spacing w:after="0" w:line="240" w:lineRule="auto"/>
        <w:jc w:val="both"/>
        <w:textAlignment w:val="top"/>
        <w:rPr>
          <w:rFonts w:ascii="Arial" w:eastAsia="Arial" w:hAnsi="Arial" w:cs="Arial"/>
          <w:sz w:val="24"/>
          <w:szCs w:val="24"/>
        </w:rPr>
      </w:pPr>
    </w:p>
    <w:p w14:paraId="4B39CCFE" w14:textId="77777777" w:rsidR="00A75108" w:rsidRPr="00A75108" w:rsidRDefault="00A75108" w:rsidP="00A75108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037A14A7" w14:textId="1FF30EC8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141196" w:rsidRP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428,038,219.27</w:t>
      </w:r>
      <w:r w:rsidRPr="00141196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standby funds</w:t>
      </w:r>
      <w:r w:rsidRPr="00FC7EC2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 </w:t>
      </w:r>
      <w:r w:rsidRP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141196" w:rsidRP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383,588,244.19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s the available Quick Response Fund (QRF) in the CO.</w:t>
      </w:r>
    </w:p>
    <w:p w14:paraId="7D76FF1D" w14:textId="77777777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926016E" w14:textId="77777777" w:rsidR="00A75108" w:rsidRPr="00A75108" w:rsidRDefault="00A75108" w:rsidP="00A75108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2211C995" w14:textId="7EC1ACF5" w:rsidR="00A75108" w:rsidRPr="00A75108" w:rsidRDefault="00A75108" w:rsidP="00A75108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FC7EC2" w:rsidRP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</w:t>
      </w:r>
      <w:r w:rsid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72</w:t>
      </w:r>
      <w:r w:rsidR="00FC7EC2" w:rsidRP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,</w:t>
      </w:r>
      <w:r w:rsid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419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141196" w:rsidRP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24,209,834.36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, </w:t>
      </w:r>
      <w:r w:rsidRPr="00141196">
        <w:rPr>
          <w:rFonts w:ascii="Arial" w:eastAsia="Times New Roman" w:hAnsi="Arial" w:cs="Arial"/>
          <w:b/>
          <w:sz w:val="24"/>
          <w:szCs w:val="24"/>
          <w:lang w:val="en-US" w:eastAsia="en-US"/>
        </w:rPr>
        <w:t>other food items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141196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="00FC7EC2" w:rsidRPr="00141196">
        <w:rPr>
          <w:rFonts w:ascii="Arial" w:eastAsia="Times New Roman" w:hAnsi="Arial" w:cs="Arial"/>
          <w:b/>
          <w:sz w:val="24"/>
          <w:szCs w:val="24"/>
          <w:lang w:val="en-US" w:eastAsia="en-US"/>
        </w:rPr>
        <w:t>195,488,925.57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141196" w:rsidRPr="00141196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69,598,029.80</w:t>
      </w:r>
      <w:r w:rsidR="00FC7EC2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="00B772D6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1F6F0CD5" w14:textId="77777777" w:rsidR="00A75108" w:rsidRPr="00345FEB" w:rsidRDefault="00A75108" w:rsidP="00A75108">
      <w:pPr>
        <w:ind w:left="360"/>
        <w:contextualSpacing/>
        <w:rPr>
          <w:rFonts w:ascii="Arial" w:eastAsia="Arial" w:hAnsi="Arial" w:cs="Arial"/>
          <w:b/>
          <w:i/>
          <w:sz w:val="14"/>
          <w:szCs w:val="20"/>
        </w:rPr>
      </w:pPr>
    </w:p>
    <w:p w14:paraId="024C0799" w14:textId="77777777" w:rsidR="00A75108" w:rsidRDefault="00A75108" w:rsidP="00A75108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2" w:type="pct"/>
        <w:tblInd w:w="27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7"/>
        <w:gridCol w:w="1286"/>
        <w:gridCol w:w="1254"/>
        <w:gridCol w:w="1364"/>
        <w:gridCol w:w="1434"/>
        <w:gridCol w:w="1229"/>
        <w:gridCol w:w="1510"/>
      </w:tblGrid>
      <w:tr w:rsidR="00961EE0" w:rsidRPr="00782869" w14:paraId="1C40D32A" w14:textId="77777777" w:rsidTr="00141196">
        <w:trPr>
          <w:trHeight w:val="20"/>
        </w:trPr>
        <w:tc>
          <w:tcPr>
            <w:tcW w:w="742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0EC084" w14:textId="77777777" w:rsidR="00961EE0" w:rsidRPr="00782869" w:rsidRDefault="00961EE0" w:rsidP="00514251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78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C3F2D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380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0762B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756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21AC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648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9FEE3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796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425F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961EE0" w:rsidRPr="00782869" w14:paraId="1F4C7709" w14:textId="77777777" w:rsidTr="00141196">
        <w:trPr>
          <w:trHeight w:val="20"/>
        </w:trPr>
        <w:tc>
          <w:tcPr>
            <w:tcW w:w="742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F1BDB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78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07C596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33D6A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BE58E7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654B0C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CB684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96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F2D7C5" w14:textId="77777777" w:rsidR="00961EE0" w:rsidRPr="00782869" w:rsidRDefault="00961EE0" w:rsidP="00514251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</w:tr>
      <w:tr w:rsidR="00141196" w:rsidRPr="00782869" w14:paraId="023F1AEF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7F5F46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76D373" w14:textId="6B0608D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141196">
              <w:rPr>
                <w:rFonts w:ascii="Arial Narrow" w:hAnsi="Arial Narrow"/>
                <w:b/>
                <w:sz w:val="20"/>
                <w:szCs w:val="20"/>
              </w:rPr>
              <w:t>428,038,219.27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9AC681" w14:textId="1BC0CD02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141196">
              <w:rPr>
                <w:rFonts w:ascii="Arial Narrow" w:hAnsi="Arial Narrow"/>
                <w:b/>
                <w:sz w:val="20"/>
                <w:szCs w:val="20"/>
              </w:rPr>
              <w:t>272,419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E3A01" w14:textId="763BFB5F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141196">
              <w:rPr>
                <w:rFonts w:ascii="Arial Narrow" w:hAnsi="Arial Narrow"/>
                <w:b/>
                <w:sz w:val="20"/>
                <w:szCs w:val="20"/>
              </w:rPr>
              <w:t>124,209,834.36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C3E47F" w14:textId="613C7E93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141196">
              <w:rPr>
                <w:rFonts w:ascii="Arial Narrow" w:hAnsi="Arial Narrow"/>
                <w:b/>
                <w:sz w:val="20"/>
                <w:szCs w:val="20"/>
              </w:rPr>
              <w:t>195,488,925.57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1B574" w14:textId="28A9BBD1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141196">
              <w:rPr>
                <w:rFonts w:ascii="Arial Narrow" w:hAnsi="Arial Narrow"/>
                <w:b/>
                <w:sz w:val="20"/>
                <w:szCs w:val="20"/>
              </w:rPr>
              <w:t>269,598,029.80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AEA66" w14:textId="473E81A8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141196">
              <w:rPr>
                <w:rFonts w:ascii="Arial Narrow" w:hAnsi="Arial Narrow"/>
                <w:b/>
                <w:sz w:val="20"/>
                <w:szCs w:val="20"/>
              </w:rPr>
              <w:t>1,017,335,009.00</w:t>
            </w:r>
          </w:p>
        </w:tc>
      </w:tr>
      <w:tr w:rsidR="00141196" w:rsidRPr="00782869" w14:paraId="41AC8C21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8E810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entral Office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EB9237" w14:textId="6EA3512B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83,588,244.19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5481C" w14:textId="310D78C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C2506" w14:textId="6D4B81AC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E542A1" w14:textId="0782648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9E03F" w14:textId="3F945E6B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CAED9" w14:textId="5363F351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83,588,244.19</w:t>
            </w:r>
          </w:p>
        </w:tc>
      </w:tr>
      <w:tr w:rsidR="00141196" w:rsidRPr="00782869" w14:paraId="10B4BE63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88AAE7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NRLMB - NROC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111C62" w14:textId="3ACD488A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ACBD9" w14:textId="5ED7369F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4,50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AFB34" w14:textId="11A7EED2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,130,358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B3DCA5" w14:textId="73E26575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7,743,406.82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248F38" w14:textId="78C4B1E1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71,228,903.49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712AF" w14:textId="00449C5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01,102,668.31</w:t>
            </w:r>
          </w:p>
        </w:tc>
      </w:tr>
      <w:tr w:rsidR="00141196" w:rsidRPr="00782869" w14:paraId="05288F84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F8845B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NRLMB - VDRC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A46DD" w14:textId="013DF8F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7D61C8" w14:textId="17D5A91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9,047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CFE43" w14:textId="5D600978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8,406,189.63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32A8D" w14:textId="784856F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1,474,292.33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9457BD" w14:textId="109DCF5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145,887.20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6B272" w14:textId="6D64ACC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3,026,369.16</w:t>
            </w:r>
          </w:p>
        </w:tc>
      </w:tr>
      <w:tr w:rsidR="00141196" w:rsidRPr="00782869" w14:paraId="78E9187A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16751A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7181F" w14:textId="018DCC1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455.2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854783" w14:textId="15145FF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8,01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54395" w14:textId="53702BF2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4,006,648.28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CE808C" w14:textId="2EC1028B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,943,548.3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65765" w14:textId="28063EBA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0,054,036.72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F3A40C" w14:textId="4C1F1271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40,004,688.50</w:t>
            </w:r>
          </w:p>
        </w:tc>
      </w:tr>
      <w:tr w:rsidR="00141196" w:rsidRPr="00782869" w14:paraId="5A8EC5C1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D0266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1C31F" w14:textId="02E70BF0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138.79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73B59" w14:textId="41B6D18A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6,539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4CC34A" w14:textId="70C5802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3,522,375.14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CAE65" w14:textId="3A5875D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,135,138.86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EB4196" w14:textId="39D08B1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,510,398.95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02314" w14:textId="0AEC668A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3,168,051.74</w:t>
            </w:r>
          </w:p>
        </w:tc>
      </w:tr>
      <w:tr w:rsidR="00141196" w:rsidRPr="00782869" w14:paraId="788F9192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550F6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FAAA9" w14:textId="1DEB187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305,028.74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2DF33" w14:textId="1594EBA4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3,24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B97E26" w14:textId="39D12A4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6,160,353.97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92A62" w14:textId="1078809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,161,085.86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BBC61" w14:textId="16C93D7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,022,278.98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86B9B8" w14:textId="1CBD85B0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9,648,747.55</w:t>
            </w:r>
          </w:p>
        </w:tc>
      </w:tr>
      <w:tr w:rsidR="00141196" w:rsidRPr="00782869" w14:paraId="69F66BB6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D0840D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ALABARZON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6C3DB" w14:textId="7B83CF29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0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74A04C" w14:textId="029D16C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9,80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64147" w14:textId="5B1D1015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,663,560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730712" w14:textId="3F4FF5EB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,666,483.76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E34C48" w14:textId="28FE192B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4,069,663.12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F21AAF" w14:textId="39230F9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4,399,706.88</w:t>
            </w:r>
          </w:p>
        </w:tc>
      </w:tr>
      <w:tr w:rsidR="00141196" w:rsidRPr="00782869" w14:paraId="2608376F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8F118A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MIMAROPA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A0AE9A" w14:textId="4DC34419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,455,394.58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573120" w14:textId="5A90C84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6,108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0450AC" w14:textId="4B6AA113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1,748,600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97AB3B" w14:textId="5556C13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,061,634.0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90BA9F" w14:textId="4A2386EB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,004,948.80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54247A" w14:textId="0A672F53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1,270,577.38</w:t>
            </w:r>
          </w:p>
        </w:tc>
      </w:tr>
      <w:tr w:rsidR="00141196" w:rsidRPr="00782869" w14:paraId="3053AEC6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3725F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76035" w14:textId="17C25514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0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82A5D9" w14:textId="50062D0A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9,397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215272" w14:textId="084FD59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4,391,597.24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4A660" w14:textId="3BB7AC89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,053,537.41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4F64E1" w14:textId="3B8BFEF7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5,238,329.90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DDC177" w14:textId="0078A9F9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3,683,464.55</w:t>
            </w:r>
          </w:p>
        </w:tc>
      </w:tr>
      <w:tr w:rsidR="00141196" w:rsidRPr="00782869" w14:paraId="714C50CA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4B2C8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B55C2" w14:textId="747A5D0B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051.68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85C8AC" w14:textId="4A71D19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4,407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0361D" w14:textId="4C4E827F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2,109,926.96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D8E940" w14:textId="0FDC2B3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64,964,827.42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79199C" w14:textId="1B20BA9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,890,820.31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85BF2" w14:textId="1E4997C4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95,965,626.37</w:t>
            </w:r>
          </w:p>
        </w:tc>
      </w:tr>
      <w:tr w:rsidR="00141196" w:rsidRPr="00782869" w14:paraId="246F46DD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C45B95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A22E4" w14:textId="01910D85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544.27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1974C6" w14:textId="5153FBD5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8,01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191A4" w14:textId="4349C249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2,186,525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5D25E2" w14:textId="02234BF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8,087,639.8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318C1" w14:textId="3902B602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9,357,840.65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599328" w14:textId="6EFB2CA2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2,632,549.72</w:t>
            </w:r>
          </w:p>
        </w:tc>
      </w:tr>
      <w:tr w:rsidR="00141196" w:rsidRPr="00782869" w14:paraId="4616DB28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FE6440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VI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8CE88" w14:textId="62321751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194,543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804BB" w14:textId="6A26EAE9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6,818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A6528" w14:textId="3F200F58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9,053,685.24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6786AC" w14:textId="3CE5667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7,878,269.9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A657D7" w14:textId="71D29DF7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9,360,193.45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84A766" w14:textId="637F335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9,486,691.59</w:t>
            </w:r>
          </w:p>
        </w:tc>
      </w:tr>
      <w:tr w:rsidR="00141196" w:rsidRPr="00782869" w14:paraId="78BFECF9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E264F8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IX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487D53" w14:textId="59FACB6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6,0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FC9D1D" w14:textId="12C6A7D0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6,23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431B5" w14:textId="7BC72589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407,365.15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93D43C" w14:textId="41DD9135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6,581,896.24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41AF5B" w14:textId="7F543E73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0,866,180.12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F0FA52" w14:textId="60953803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0,911,441.51</w:t>
            </w:r>
          </w:p>
        </w:tc>
      </w:tr>
      <w:tr w:rsidR="00141196" w:rsidRPr="00782869" w14:paraId="1EF1D57A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F2F20F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X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D0EFB" w14:textId="3368C69F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724.42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746B75" w14:textId="57BEF55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0,960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4B2ACA" w14:textId="713B524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1,235,345.5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B56592" w14:textId="7D84FB64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3,863,590.41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0651E1" w14:textId="1C88656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7,912,918.94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FF549" w14:textId="3CBC0CFC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6,012,579.27</w:t>
            </w:r>
          </w:p>
        </w:tc>
      </w:tr>
      <w:tr w:rsidR="00141196" w:rsidRPr="00782869" w14:paraId="561B746C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768A3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X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95FB59" w14:textId="752F009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001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D85FC6" w14:textId="6F335A3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4,59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EEB9F" w14:textId="166D4BB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,700,098.95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02118C" w14:textId="28B4120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1,530,225.0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681017" w14:textId="7BF7249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4,916,885.36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3DE8DF" w14:textId="0649EFD9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1,147,210.31</w:t>
            </w:r>
          </w:p>
        </w:tc>
      </w:tr>
      <w:tr w:rsidR="00141196" w:rsidRPr="00782869" w14:paraId="7419EA56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E4306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XII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E3DAF" w14:textId="0661525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513.85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4129D5" w14:textId="78588AE8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,783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EA042" w14:textId="60B93A3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980,650.00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86A938" w14:textId="3508C513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,126,519.06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168763" w14:textId="5D09DCC8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0,899,586.54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54A3BA" w14:textId="4C79E604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7,007,269.45</w:t>
            </w:r>
          </w:p>
        </w:tc>
      </w:tr>
      <w:tr w:rsidR="00141196" w:rsidRPr="00782869" w14:paraId="666498FD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FE84B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ARAGA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BF533F" w14:textId="1365225A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000,740.55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E97518" w14:textId="19720913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8,766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3E186C" w14:textId="1FCB9284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4,709,594.78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BC6FF" w14:textId="7C6069D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6,679,909.63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4DDD5C" w14:textId="0077998E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6,048,040.02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31D927" w14:textId="54994F8F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0,438,284.98</w:t>
            </w:r>
          </w:p>
        </w:tc>
      </w:tr>
      <w:tr w:rsidR="00141196" w:rsidRPr="00782869" w14:paraId="634CE2F9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4E0A70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NCR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F32D14" w14:textId="1C3DBD8A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,229,439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150932" w14:textId="2F144FB0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0E8E17" w14:textId="31D797F3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-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DFAC6" w14:textId="3DF2C00F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597,574.50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A3F7E" w14:textId="484C816F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5,741,232.78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A29C23" w14:textId="54B5E3F6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1,568,246.28</w:t>
            </w:r>
          </w:p>
        </w:tc>
      </w:tr>
      <w:tr w:rsidR="00141196" w:rsidRPr="00782869" w14:paraId="1CEC50A6" w14:textId="77777777" w:rsidTr="00141196">
        <w:trPr>
          <w:trHeight w:val="20"/>
        </w:trPr>
        <w:tc>
          <w:tcPr>
            <w:tcW w:w="742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AC58D4" w14:textId="77777777" w:rsidR="00141196" w:rsidRPr="00782869" w:rsidRDefault="00141196" w:rsidP="00141196">
            <w:pPr>
              <w:spacing w:after="0" w:line="240" w:lineRule="auto"/>
              <w:ind w:right="57"/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782869">
              <w:rPr>
                <w:rFonts w:ascii="Arial Narrow" w:hAnsi="Arial Narrow" w:cs="Arial"/>
                <w:sz w:val="20"/>
                <w:szCs w:val="20"/>
              </w:rPr>
              <w:t>CAR</w:t>
            </w:r>
          </w:p>
        </w:tc>
        <w:tc>
          <w:tcPr>
            <w:tcW w:w="67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D885D8" w14:textId="07ED9F53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3,206,400.00</w:t>
            </w:r>
          </w:p>
        </w:tc>
        <w:tc>
          <w:tcPr>
            <w:tcW w:w="661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39E97" w14:textId="75CF92C8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14,195</w:t>
            </w:r>
          </w:p>
        </w:tc>
        <w:tc>
          <w:tcPr>
            <w:tcW w:w="719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37C8A5" w14:textId="043E67A0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6,796,960.52</w:t>
            </w:r>
          </w:p>
        </w:tc>
        <w:tc>
          <w:tcPr>
            <w:tcW w:w="75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927DA" w14:textId="295F7B6C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,939,346.27</w:t>
            </w:r>
          </w:p>
        </w:tc>
        <w:tc>
          <w:tcPr>
            <w:tcW w:w="64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1A9BBA" w14:textId="7DE75A0D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9,329,884.47</w:t>
            </w:r>
          </w:p>
        </w:tc>
        <w:tc>
          <w:tcPr>
            <w:tcW w:w="796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51DFD" w14:textId="760C44FB" w:rsidR="00141196" w:rsidRPr="00141196" w:rsidRDefault="00141196" w:rsidP="00141196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 w:cs="Arial"/>
                <w:sz w:val="20"/>
                <w:szCs w:val="20"/>
              </w:rPr>
            </w:pPr>
            <w:r w:rsidRPr="00141196">
              <w:rPr>
                <w:rFonts w:ascii="Arial Narrow" w:hAnsi="Arial Narrow"/>
                <w:sz w:val="20"/>
                <w:szCs w:val="20"/>
              </w:rPr>
              <w:t>22,272,591.26</w:t>
            </w:r>
          </w:p>
        </w:tc>
      </w:tr>
    </w:tbl>
    <w:p w14:paraId="2361D862" w14:textId="2239E749" w:rsidR="00A75108" w:rsidRDefault="00782869" w:rsidP="00A75108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A75108">
        <w:rPr>
          <w:rFonts w:ascii="Arial" w:eastAsia="Arial" w:hAnsi="Arial" w:cs="Arial"/>
          <w:i/>
          <w:sz w:val="16"/>
          <w:szCs w:val="16"/>
        </w:rPr>
        <w:t>Note: T</w:t>
      </w:r>
      <w:r w:rsidR="00FC7EC2">
        <w:rPr>
          <w:rFonts w:ascii="Arial" w:eastAsia="Arial" w:hAnsi="Arial" w:cs="Arial"/>
          <w:i/>
          <w:sz w:val="16"/>
          <w:szCs w:val="16"/>
        </w:rPr>
        <w:t>he Inventory Summary is as of 14</w:t>
      </w:r>
      <w:r w:rsidR="00BC5B77"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141196">
        <w:rPr>
          <w:rFonts w:ascii="Arial" w:eastAsia="Arial" w:hAnsi="Arial" w:cs="Arial"/>
          <w:i/>
          <w:sz w:val="16"/>
          <w:szCs w:val="16"/>
        </w:rPr>
        <w:t>6PM</w:t>
      </w:r>
      <w:r w:rsidR="00FC7EC2">
        <w:rPr>
          <w:rFonts w:ascii="Arial" w:eastAsia="Arial" w:hAnsi="Arial" w:cs="Arial"/>
          <w:i/>
          <w:sz w:val="16"/>
          <w:szCs w:val="16"/>
        </w:rPr>
        <w:t>.</w:t>
      </w:r>
    </w:p>
    <w:p w14:paraId="7BB6EBA2" w14:textId="77777777" w:rsidR="00A75108" w:rsidRDefault="00A75108" w:rsidP="00A75108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4E042D8E" w:rsidR="009702AE" w:rsidRPr="00D42B1F" w:rsidRDefault="009D14B5" w:rsidP="00C8271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C8271E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lastRenderedPageBreak/>
              <w:t>upd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35DC6479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FC7EC2">
              <w:rPr>
                <w:rFonts w:ascii="Arial" w:eastAsia="Arial" w:hAnsi="Arial" w:cs="Arial"/>
                <w:sz w:val="20"/>
                <w:szCs w:val="20"/>
              </w:rPr>
              <w:t>3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94EAEE2" w:rsidR="009702AE" w:rsidRPr="00D42B1F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1CD10F0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D42B1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0D4C01" w:rsidRPr="00D42B1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5486D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D42B1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lastRenderedPageBreak/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64B661CF" w:rsidR="009702AE" w:rsidRPr="00165562" w:rsidRDefault="00A241EA" w:rsidP="0016556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165562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165562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373E00F4" w14:textId="5214B419" w:rsidR="000F3BF4" w:rsidRPr="00165562" w:rsidRDefault="000F3BF4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65562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161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1632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7F4E0948" w14:textId="5344152B" w:rsidR="00165562" w:rsidRPr="00165562" w:rsidRDefault="00165562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I provided a total of 25 FFPs amounting to ₱12,750.00 from Urdaneta City Warehouse, Urdaneta City, Pangasinan to the affected population in Tayug, Pangasinan.</w:t>
            </w:r>
          </w:p>
          <w:p w14:paraId="035DF35E" w14:textId="7E5526FC" w:rsidR="00F0317F" w:rsidRPr="00165562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165562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2E456F67" w:rsidR="005F5959" w:rsidRPr="00165562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39A986EE" w:rsidR="009D1839" w:rsidRPr="00165562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1460B0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165562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165562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4CC9493E" w:rsidR="006C3F0B" w:rsidRPr="00165562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E23292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265,446,500.00 </w:t>
            </w:r>
            <w:r w:rsidR="00681484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23292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48,263 </w:t>
            </w:r>
            <w:r w:rsidR="00174EA5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4FF6C047" w:rsidR="0020031D" w:rsidRPr="00165562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206A9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5,</w:t>
            </w:r>
            <w:r w:rsidR="00165562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19</w:t>
            </w:r>
            <w:r w:rsidR="00206A9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,500.00 </w:t>
            </w:r>
            <w:r w:rsidR="00BC595C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206A9C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165562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5</w:t>
            </w:r>
            <w:r w:rsidR="001460B0" w:rsidRPr="00165562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1460B0"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4468E3ED" w:rsidR="00174EA5" w:rsidRPr="00165562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3F526DC4" w:rsidR="007731D9" w:rsidRPr="00165562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65562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629621" w:rsidR="00E0250A" w:rsidRPr="003F3CA1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3F3CA1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21F1DF83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provided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3 Family Food Packs (FFPs) amounting to ₱118,910.00 to the Municipality of Solano, Nueva Vizcaya to be distributed to the Locally Stranded Individuals (LSIs) and Returning OFWs (ROFs).</w:t>
            </w:r>
          </w:p>
          <w:p w14:paraId="02F4F9EB" w14:textId="23148CEF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00 FFPs amounting to ₱1,275,100.00 as augmentation support to the various municipalities of the 2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District of Isabela for the LSIs and those who are residing in the far-flung barangays.</w:t>
            </w:r>
          </w:p>
          <w:p w14:paraId="1A130E04" w14:textId="079894DD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3,222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3F3CA1"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7,351,179.82.</w:t>
            </w:r>
          </w:p>
          <w:p w14:paraId="413DF3EB" w14:textId="44914AB2" w:rsidR="00C862A1" w:rsidRPr="003F3C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0A30B77" w14:textId="30E1229F" w:rsidR="001A5EFC" w:rsidRPr="003F3C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3F3C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3F3C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43FAA0F9" w:rsidR="006D1DB0" w:rsidRPr="003F3C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3F3C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lastRenderedPageBreak/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69ABE60F" w14:textId="77777777" w:rsidR="00FC7EC2" w:rsidRDefault="00FC7EC2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70B4F870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5A8F3A16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32,477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 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2E3617FC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11,643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55516A72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9479813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97,839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420,453,000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41BF7D82" w:rsidR="002D4D40" w:rsidRPr="00733DE3" w:rsidRDefault="00E42CB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33DE3">
              <w:rPr>
                <w:rFonts w:ascii="Arial" w:eastAsia="Arial" w:hAnsi="Arial" w:cs="Arial"/>
                <w:sz w:val="20"/>
                <w:szCs w:val="20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733DE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733DE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733DE3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733DE3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28DCD02" w:rsidR="002D4D40" w:rsidRPr="00733DE3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930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lastRenderedPageBreak/>
              <w:t>Indigenous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,276,850.50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BF8C0B1" w:rsidR="004B726D" w:rsidRPr="00733DE3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="003D598B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41ECA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949,068.93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A41ECA" w:rsidRPr="00733DE3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733DE3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733DE3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4D47025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7D220A0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6B6F6AE7" w:rsidR="005279ED" w:rsidRPr="00FC7EC2" w:rsidRDefault="00B25CF9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F5D74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F7C738" w14:textId="1ABBBF97" w:rsidR="00B25CF9" w:rsidRPr="00FC7EC2" w:rsidRDefault="00B25CF9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DSWD-FO VI DRMD released 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1,700 Family Food Packs (FFPs) to LGU Pontevedra, Capiz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42D109C2" w14:textId="4199AFBD" w:rsidR="00CA0501" w:rsidRPr="00FC7EC2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5EC01B52" w:rsidR="00416D6F" w:rsidRPr="00FC7EC2" w:rsidRDefault="00416D6F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5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,801.58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,</w:t>
            </w:r>
            <w:r w:rsidR="001F5D74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12</w:t>
            </w:r>
            <w:r w:rsidR="00B25CF9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s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C7EC2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25CF9" w:rsidRPr="00FC7EC2">
              <w:rPr>
                <w:rFonts w:ascii="Arial" w:eastAsia="Times New Roman" w:hAnsi="Arial" w:cs="Arial"/>
                <w:sz w:val="20"/>
                <w:szCs w:val="20"/>
              </w:rPr>
              <w:t>1</w:t>
            </w:r>
            <w:r w:rsidR="001F5D74" w:rsidRPr="00FC7EC2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C7EC2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5AAFEFE0" w:rsidR="00324414" w:rsidRPr="00FC7EC2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062DFCD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39F027BE" w:rsidR="00F843A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eastAsia="Times New Roman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460B0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C7EC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6FC1D7F1" w:rsidR="00C71305" w:rsidRPr="00FC7EC2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C7EC2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C7EC2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C7EC2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FC7EC2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C7EC2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7E009A2D" w:rsidR="009702AE" w:rsidRPr="00733DE3" w:rsidRDefault="00774276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99C9612" w:rsidR="009702AE" w:rsidRPr="00733DE3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26,815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42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3F0380" w:rsidRPr="00733DE3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 xml:space="preserve">5,118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5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F109EA3" w:rsidR="00A43BA6" w:rsidRPr="00733DE3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16,515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13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10,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733DE3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733DE3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733DE3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6A409AA9" w:rsidR="003338A3" w:rsidRPr="00733DE3" w:rsidRDefault="003338A3" w:rsidP="00ED72F8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49.36%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137,787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279,132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39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733DE3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733DE3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28790505" w:rsidR="00E96404" w:rsidRPr="00C8271E" w:rsidRDefault="0052777D" w:rsidP="00C8271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8271E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C8271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C8271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C8271E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7994A3BD" w:rsidR="00262E5B" w:rsidRPr="00C8271E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9,867,347.63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C8271E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C8271E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C8271E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22,529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31476AB9" w:rsidR="00262E5B" w:rsidRPr="00C8271E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19,145 </w:t>
            </w:r>
            <w:r w:rsidR="00875610" w:rsidRPr="00C8271E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8271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2777D" w:rsidRPr="00C8271E">
              <w:rPr>
                <w:rFonts w:ascii="Arial" w:eastAsia="Arial" w:hAnsi="Arial" w:cs="Arial"/>
                <w:b/>
                <w:sz w:val="20"/>
                <w:szCs w:val="19"/>
              </w:rPr>
              <w:t>91,248,348.08.</w:t>
            </w:r>
          </w:p>
          <w:p w14:paraId="200DD354" w14:textId="6D97533B" w:rsidR="00155E19" w:rsidRPr="00C8271E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08,746 </w:t>
            </w:r>
            <w:r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1460B0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239,255,000.00;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2,244 </w:t>
            </w:r>
            <w:r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1460B0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32,213,000.00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29300CB1" w:rsidR="00C514DA" w:rsidRPr="00C8271E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8271E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8271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C8271E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1FDF4481" w:rsidR="00E96404" w:rsidRPr="00C8271E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77777777" w:rsidR="00206A9C" w:rsidRPr="00C8271E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C8271E">
              <w:rPr>
                <w:rFonts w:ascii="Arial" w:eastAsia="Arial" w:hAnsi="Arial" w:cs="Arial"/>
                <w:sz w:val="20"/>
                <w:szCs w:val="19"/>
              </w:rPr>
              <w:t>51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52777D" w:rsidRPr="00C8271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55,000.00.</w:t>
            </w:r>
          </w:p>
          <w:p w14:paraId="79C8C62F" w14:textId="449CF8F1" w:rsidR="00ED50BE" w:rsidRPr="00C8271E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C8271E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C8271E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C8271E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C8271E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64,315 </w:t>
            </w:r>
            <w:r w:rsidR="008C4ADC" w:rsidRPr="00C8271E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C8271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C8271E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C8271E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C8271E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C8271E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C8271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C7EC2" w:rsidRPr="00C8271E">
              <w:rPr>
                <w:rFonts w:ascii="Arial" w:eastAsia="Arial" w:hAnsi="Arial" w:cs="Arial"/>
                <w:b/>
                <w:sz w:val="20"/>
                <w:szCs w:val="19"/>
              </w:rPr>
              <w:t>321,575,000.00.</w:t>
            </w:r>
          </w:p>
          <w:p w14:paraId="32DCABCB" w14:textId="5901F5C5" w:rsidR="00E96404" w:rsidRPr="00C8271E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8271E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C8271E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C8271E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8271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C8271E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8271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C8271E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46F772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243BF4FD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9A83A8B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0289EE3A" w:rsidR="009702AE" w:rsidRPr="00FC7EC2" w:rsidRDefault="00206A9C" w:rsidP="005E349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FC7EC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FC7EC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FC7EC2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FC7EC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2CECDF85" w:rsidR="004E029E" w:rsidRPr="00FC7EC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24,750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748,500,000.00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FC7E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FC7EC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FC7EC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FC7EC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6266D412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607DA0F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7CA5E547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7A5179D5" w:rsidR="00752E3F" w:rsidRPr="00A75108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B449FD9" w14:textId="77777777" w:rsidR="00981B20" w:rsidRDefault="00981B20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17AB37D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lastRenderedPageBreak/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748B7FAC" w14:textId="77777777" w:rsidR="00141196" w:rsidRDefault="0014119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1AC75A1D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B6914A2" w14:textId="7D64F654" w:rsidR="00981B20" w:rsidRDefault="00981B20" w:rsidP="00FC7EC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0BE2D860" w14:textId="131583AC" w:rsidR="00A75108" w:rsidRDefault="00C8271E" w:rsidP="00FC7EC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5300FD6D" w14:textId="77777777" w:rsidR="00FC7EC2" w:rsidRDefault="00FC7EC2" w:rsidP="00FC7EC2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9B5A558" w14:textId="69BB99C0" w:rsidR="00FC7EC2" w:rsidRDefault="00C8271E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7F5B5F85" w14:textId="7FAA8D78" w:rsidR="00D36D13" w:rsidRPr="00E23292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</w:p>
    <w:p w14:paraId="144A4FA0" w14:textId="60374CA1" w:rsidR="00584CC9" w:rsidRDefault="00584CC9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483B4F9" w14:textId="2BAC5CB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E6E04F8" w14:textId="3DA6894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8EC830B" w14:textId="6574B40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92A8BD7" w14:textId="42033204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A2A709" w14:textId="20CEC2B5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7106F06" w14:textId="1AFD853B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AECD64B" w14:textId="5AC3517D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219FC7C" w14:textId="6DCFB8DE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4F41FD9" w14:textId="7F4AE2C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6EA16B9" w14:textId="15B3893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3A30B19" w14:textId="38B974B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DBFC2CF" w14:textId="20F4F641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097E45E" w14:textId="21505E2D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339A4A3" w14:textId="0D2F6C8C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F63EE27" w14:textId="610763F1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39203AB" w14:textId="7B48114F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6CD0A20" w14:textId="60C4158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D7B34A9" w14:textId="0998426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138A112" w14:textId="7C96F58D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6572785" w14:textId="5BA5EC0F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75DE2A1" w14:textId="10068124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494F04F" w14:textId="1C052FF4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E0D60C9" w14:textId="0B2A813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8AB0100" w14:textId="00AE3CCB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75EE634" w14:textId="70ED79F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16CCB30" w14:textId="24551941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FB69C7D" w14:textId="5657F918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7FBEF81" w14:textId="17734E2C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D8AAAE7" w14:textId="67CE7A8D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74060EA" w14:textId="4791802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3EEB3EF" w14:textId="222DC568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0FADA55" w14:textId="6CCCAA2E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2A98C8B" w14:textId="62E70020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52FCC349" w14:textId="77A908D9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AC559EE" w14:textId="1E7F6DD3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9A4FF49" w14:textId="70684228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6ABEF3A3" w14:textId="7B4DF28F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85F4B69" w14:textId="5EB10A42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8E368CF" w14:textId="4AFA4E45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DDCC6E5" w14:textId="32D12E6C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 DOCUMENTATION</w:t>
      </w:r>
    </w:p>
    <w:p w14:paraId="1DEEC55F" w14:textId="77777777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bookmarkStart w:id="2" w:name="_GoBack"/>
      <w:bookmarkEnd w:id="2"/>
    </w:p>
    <w:p w14:paraId="333B4D8E" w14:textId="77777777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3EA48044">
            <wp:simplePos x="0" y="0"/>
            <wp:positionH relativeFrom="column">
              <wp:posOffset>184785</wp:posOffset>
            </wp:positionH>
            <wp:positionV relativeFrom="paragraph">
              <wp:posOffset>635</wp:posOffset>
            </wp:positionV>
            <wp:extent cx="5829300" cy="4371975"/>
            <wp:effectExtent l="0" t="0" r="0" b="9525"/>
            <wp:wrapNone/>
            <wp:docPr id="2" name="Picture 2" descr="C:\Users\JEFFAMORCAN\Desktop\DRMB Files\Pre 2018\REPORTS\2020\COVID19\Slide1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0B68" w14:textId="11F30609" w:rsidR="00B26F3C" w:rsidRPr="004057CA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C3DA541" wp14:editId="20A64896">
            <wp:simplePos x="0" y="0"/>
            <wp:positionH relativeFrom="column">
              <wp:posOffset>184785</wp:posOffset>
            </wp:positionH>
            <wp:positionV relativeFrom="paragraph">
              <wp:posOffset>4283075</wp:posOffset>
            </wp:positionV>
            <wp:extent cx="5877560" cy="4408170"/>
            <wp:effectExtent l="0" t="0" r="8890" b="0"/>
            <wp:wrapNone/>
            <wp:docPr id="1" name="Picture 1" descr="C:\Users\JEFFAMORCAN\Desktop\DRMB Files\Pre 2018\REPORTS\2020\COVID19\Slide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26F3C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A0440" w14:textId="77777777" w:rsidR="00F852C9" w:rsidRDefault="00F852C9">
      <w:pPr>
        <w:spacing w:after="0" w:line="240" w:lineRule="auto"/>
      </w:pPr>
      <w:r>
        <w:separator/>
      </w:r>
    </w:p>
  </w:endnote>
  <w:endnote w:type="continuationSeparator" w:id="0">
    <w:p w14:paraId="0D8E6F08" w14:textId="77777777" w:rsidR="00F852C9" w:rsidRDefault="00F852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FC7EC2" w:rsidRDefault="00FC7EC2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6E13E3C2" w:rsidR="00FC7EC2" w:rsidRDefault="00FC7EC2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B26F3C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B26F3C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3</w:t>
    </w:r>
    <w:r w:rsidR="00174B67">
      <w:rPr>
        <w:rFonts w:ascii="Arial" w:eastAsia="Arial" w:hAnsi="Arial" w:cs="Arial"/>
        <w:sz w:val="14"/>
        <w:szCs w:val="14"/>
      </w:rPr>
      <w:t>7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14 November 2020, 6</w:t>
    </w:r>
    <w:r w:rsidR="00174B67">
      <w:rPr>
        <w:rFonts w:ascii="Arial" w:eastAsia="Arial" w:hAnsi="Arial" w:cs="Arial"/>
        <w:sz w:val="14"/>
        <w:szCs w:val="14"/>
      </w:rPr>
      <w:t>P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FC7EC2" w:rsidRDefault="00FC7EC2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C3791B" w14:textId="77777777" w:rsidR="00F852C9" w:rsidRDefault="00F852C9">
      <w:pPr>
        <w:spacing w:after="0" w:line="240" w:lineRule="auto"/>
      </w:pPr>
      <w:r>
        <w:separator/>
      </w:r>
    </w:p>
  </w:footnote>
  <w:footnote w:type="continuationSeparator" w:id="0">
    <w:p w14:paraId="1B809637" w14:textId="77777777" w:rsidR="00F852C9" w:rsidRDefault="00F852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FC7EC2" w:rsidRDefault="00FC7EC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FC7EC2" w:rsidRDefault="00FC7EC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FC7EC2" w:rsidRDefault="00FC7EC2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C014A73-8874-411B-8BF2-6E7CD9655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5</Pages>
  <Words>13561</Words>
  <Characters>77300</Characters>
  <Application>Microsoft Office Word</Application>
  <DocSecurity>0</DocSecurity>
  <Lines>644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Jem Eric F. Famorcan</cp:lastModifiedBy>
  <cp:revision>62</cp:revision>
  <dcterms:created xsi:type="dcterms:W3CDTF">2020-11-14T10:38:00Z</dcterms:created>
  <dcterms:modified xsi:type="dcterms:W3CDTF">2020-11-14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